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821504728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4472C4" w:themeColor="accent1"/>
          <w:sz w:val="72"/>
          <w:szCs w:val="72"/>
        </w:rPr>
      </w:sdtEndPr>
      <w:sdtContent>
        <w:p w14:paraId="0EADDA9C" w14:textId="25F5F355" w:rsidR="001F514B" w:rsidRDefault="001F514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0" wp14:anchorId="3EA844E0" wp14:editId="655DB02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8" name="Text Box 8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5A6AE38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5000" w:type="pct"/>
                                    </w:tcPr>
                                    <w:p w14:paraId="0A4B4BC6" w14:textId="77777777" w:rsidR="001500D9" w:rsidRDefault="001500D9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A066320" wp14:editId="02158577">
                                            <wp:extent cx="6858000" cy="5980176"/>
                                            <wp:effectExtent l="0" t="0" r="0" b="1905"/>
                                            <wp:docPr id="153" name="Picture 4" descr="Close-up image showing the leaf-sides of two oversized books side-by-side on a bookshelf, with additional books in soft focus background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13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6245" t="3166" r="33102" b="17267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000" cy="598017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1500D9" w14:paraId="1A92418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6676522A" w14:textId="5E25A19E" w:rsidR="001500D9" w:rsidRDefault="00337B49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hAnsiTheme="majorHAnsi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-1975671731"/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1500D9">
                                            <w:rPr>
                                              <w:rFonts w:asciiTheme="majorHAnsi" w:hAnsiTheme="majorHAnsi"/>
                                              <w:color w:val="FFFFFF" w:themeColor="background1"/>
                                              <w:sz w:val="96"/>
                                              <w:szCs w:val="96"/>
                                            </w:rPr>
                                            <w:t>Azure Active Directory</w:t>
                                          </w:r>
                                        </w:sdtContent>
                                      </w:sdt>
                                    </w:p>
                                    <w:bookmarkStart w:id="0" w:name="_Toc20274490"/>
                                    <w:bookmarkStart w:id="1" w:name="_Toc20274507"/>
                                    <w:bookmarkStart w:id="2" w:name="_Toc20276359"/>
                                    <w:bookmarkStart w:id="3" w:name="_Toc20276744"/>
                                    <w:bookmarkStart w:id="4" w:name="_Toc20276811"/>
                                    <w:bookmarkStart w:id="5" w:name="_Toc20276884"/>
                                    <w:bookmarkStart w:id="6" w:name="_Toc20277038"/>
                                    <w:p w14:paraId="186FF838" w14:textId="61ECF652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32504742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57BC86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2744219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7E7BE7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081C0F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CD42AA1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1188A3B" w14:textId="77777777" w:rsidR="001500D9" w:rsidRDefault="001500D9"/>
                                  </w:tc>
                                </w:tr>
                              </w:tbl>
                              <w:p w14:paraId="68C428DA" w14:textId="77777777" w:rsidR="001500D9" w:rsidRDefault="001500D9"/>
                              <w:p w14:paraId="486022B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712F857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2B1F9E91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16423627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413D20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A2BF4A8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DCE0F6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530B3C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86D0A2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3558D20" w14:textId="77777777" w:rsidR="001500D9" w:rsidRDefault="001500D9"/>
                                  </w:tc>
                                </w:tr>
                              </w:tbl>
                              <w:p w14:paraId="276D225F" w14:textId="77777777" w:rsidR="001500D9" w:rsidRDefault="001500D9"/>
                              <w:p w14:paraId="20CC6976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923279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5CF68A44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201509586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1DDD9B6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66012F9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4B2EAB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EE2D83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F8E04F0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EC4C59B" w14:textId="77777777" w:rsidR="001500D9" w:rsidRDefault="001500D9"/>
                                  </w:tc>
                                </w:tr>
                              </w:tbl>
                              <w:p w14:paraId="599FC54A" w14:textId="77777777" w:rsidR="001500D9" w:rsidRDefault="001500D9"/>
                              <w:p w14:paraId="61607FEC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9CD0EC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4E186AFB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62763162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0CBE6A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ED0FF9A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ABBC75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0DB74E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E1FA385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2EAB26E" w14:textId="77777777" w:rsidR="001500D9" w:rsidRDefault="001500D9"/>
                                  </w:tc>
                                </w:tr>
                              </w:tbl>
                              <w:p w14:paraId="395B5899" w14:textId="77777777" w:rsidR="001500D9" w:rsidRDefault="001500D9"/>
                              <w:p w14:paraId="0062C292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FD0F415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67CF1E79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70651816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A2428E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EBF2737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E308F9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802468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58E111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6501AE2" w14:textId="77777777" w:rsidR="001500D9" w:rsidRDefault="001500D9"/>
                                  </w:tc>
                                </w:tr>
                              </w:tbl>
                              <w:p w14:paraId="08419609" w14:textId="77777777" w:rsidR="001500D9" w:rsidRDefault="001500D9"/>
                              <w:p w14:paraId="57259DA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68EBC49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591CF278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80592639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5DDB3C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0E3CBB2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CDA1C6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6816E9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E7D8854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E0A2296" w14:textId="77777777" w:rsidR="001500D9" w:rsidRDefault="001500D9"/>
                                  </w:tc>
                                </w:tr>
                              </w:tbl>
                              <w:p w14:paraId="65479B1C" w14:textId="77777777" w:rsidR="001500D9" w:rsidRDefault="001500D9"/>
                              <w:p w14:paraId="071660A2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C713F0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085EA11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69931649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10A778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1D02557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F8BD9D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331F55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E9D40EA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9356904" w14:textId="77777777" w:rsidR="001500D9" w:rsidRDefault="001500D9"/>
                                  </w:tc>
                                </w:tr>
                              </w:tbl>
                              <w:p w14:paraId="69991F6E" w14:textId="77777777" w:rsidR="001500D9" w:rsidRDefault="001500D9"/>
                              <w:p w14:paraId="3257BC8B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3912CAE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6AE8E474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208248500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ED6E8DF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D50EE16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36BD07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A2993D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8187517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4CAB037" w14:textId="77777777" w:rsidR="001500D9" w:rsidRDefault="001500D9"/>
                                  </w:tc>
                                </w:tr>
                              </w:tbl>
                              <w:p w14:paraId="45B0AA5F" w14:textId="77777777" w:rsidR="001500D9" w:rsidRDefault="001500D9"/>
                              <w:p w14:paraId="2584E5FD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21225A3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7677EED4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721480402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B821E6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6AA9F3D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D3ACA56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371234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663330E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AABCA70" w14:textId="77777777" w:rsidR="001500D9" w:rsidRDefault="001500D9"/>
                                  </w:tc>
                                </w:tr>
                              </w:tbl>
                              <w:p w14:paraId="29D43419" w14:textId="77777777" w:rsidR="001500D9" w:rsidRDefault="001500D9"/>
                              <w:p w14:paraId="4CDF7A26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06E903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345DE031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9832477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B36DEC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FC7F551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C9F74B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C4D1EB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5A0401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51B1664" w14:textId="77777777" w:rsidR="001500D9" w:rsidRDefault="001500D9"/>
                                  </w:tc>
                                </w:tr>
                              </w:tbl>
                              <w:p w14:paraId="630E74ED" w14:textId="77777777" w:rsidR="001500D9" w:rsidRDefault="001500D9"/>
                              <w:p w14:paraId="3CA89E1C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78C4933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2BC6753C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63137424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688805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A04F2C3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BE1118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46A466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C1AC503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AE1E12D" w14:textId="77777777" w:rsidR="001500D9" w:rsidRDefault="001500D9"/>
                                  </w:tc>
                                </w:tr>
                              </w:tbl>
                              <w:p w14:paraId="7DB099B0" w14:textId="77777777" w:rsidR="001500D9" w:rsidRDefault="001500D9"/>
                              <w:p w14:paraId="7B050073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B1ECF72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9EF4460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29406819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3F56DE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2DAED4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8092793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240001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C50CD25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3CD3EF7" w14:textId="77777777" w:rsidR="001500D9" w:rsidRDefault="001500D9"/>
                                  </w:tc>
                                </w:tr>
                              </w:tbl>
                              <w:p w14:paraId="798657DC" w14:textId="77777777" w:rsidR="001500D9" w:rsidRDefault="001500D9"/>
                              <w:p w14:paraId="31E5996B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4B14FB0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503B7982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300991703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33A5F7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D9DB641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14AD62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F06470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EDF7525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6659CBB" w14:textId="77777777" w:rsidR="001500D9" w:rsidRDefault="001500D9"/>
                                  </w:tc>
                                </w:tr>
                              </w:tbl>
                              <w:p w14:paraId="016E290A" w14:textId="77777777" w:rsidR="001500D9" w:rsidRDefault="001500D9"/>
                              <w:p w14:paraId="7A2903F3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FCBEDE2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12897EA3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890411962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1FE96E5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28D9FA1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D71D99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3B4105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DE41887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E3199E4" w14:textId="77777777" w:rsidR="001500D9" w:rsidRDefault="001500D9"/>
                                  </w:tc>
                                </w:tr>
                              </w:tbl>
                              <w:p w14:paraId="593BA88C" w14:textId="77777777" w:rsidR="001500D9" w:rsidRDefault="001500D9"/>
                              <w:p w14:paraId="60BDD6A1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B1C7B46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6DDFBB2C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12592297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97FE36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D1D3937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EB202A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E1D5CF3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7838F4C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528CE52" w14:textId="77777777" w:rsidR="001500D9" w:rsidRDefault="001500D9"/>
                                  </w:tc>
                                </w:tr>
                              </w:tbl>
                              <w:p w14:paraId="2A42AD92" w14:textId="77777777" w:rsidR="001500D9" w:rsidRDefault="001500D9"/>
                              <w:p w14:paraId="5B098FC1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B45058C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18DCD78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010907602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6BB159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49F6A9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1F2ABD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5B74B2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3CB9852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2C9E74C" w14:textId="77777777" w:rsidR="001500D9" w:rsidRDefault="001500D9"/>
                                  </w:tc>
                                </w:tr>
                              </w:tbl>
                              <w:p w14:paraId="4237360A" w14:textId="77777777" w:rsidR="001500D9" w:rsidRDefault="001500D9"/>
                              <w:p w14:paraId="5B20F9B8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5F29899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1B18EAC0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90603693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19886D76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56907B2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6D4FF0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449448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9D7C337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9591506" w14:textId="77777777" w:rsidR="001500D9" w:rsidRDefault="001500D9"/>
                                  </w:tc>
                                </w:tr>
                              </w:tbl>
                              <w:p w14:paraId="21DBF906" w14:textId="77777777" w:rsidR="001500D9" w:rsidRDefault="001500D9"/>
                              <w:p w14:paraId="0EED14A7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F202E09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383E0A5C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88432312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2EE8BE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0A60302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092D51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C062B6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3BACF0E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BCE4308" w14:textId="77777777" w:rsidR="001500D9" w:rsidRDefault="001500D9"/>
                                  </w:tc>
                                </w:tr>
                              </w:tbl>
                              <w:p w14:paraId="747A22D0" w14:textId="77777777" w:rsidR="001500D9" w:rsidRDefault="001500D9"/>
                              <w:p w14:paraId="0C96761C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28A945B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33DBD0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22842196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BE0491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555FA5A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96A51D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ED2430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361430C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E72241D" w14:textId="77777777" w:rsidR="001500D9" w:rsidRDefault="001500D9"/>
                                  </w:tc>
                                </w:tr>
                              </w:tbl>
                              <w:p w14:paraId="26601DE5" w14:textId="77777777" w:rsidR="001500D9" w:rsidRDefault="001500D9"/>
                              <w:p w14:paraId="5067925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95CAC5C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3064E2C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23723891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AA5CC6F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5E85785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34D048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CB2ED2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741E484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4D7272AA" w14:textId="77777777" w:rsidR="001500D9" w:rsidRDefault="001500D9"/>
                                  </w:tc>
                                </w:tr>
                              </w:tbl>
                              <w:p w14:paraId="05A08EA7" w14:textId="77777777" w:rsidR="001500D9" w:rsidRDefault="001500D9"/>
                              <w:p w14:paraId="7B8D455A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8F33AD2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75AA7FBC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06028927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FB4E406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1D8D49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162456F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B282E6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F89BB08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65F43B1" w14:textId="77777777" w:rsidR="001500D9" w:rsidRDefault="001500D9"/>
                                  </w:tc>
                                </w:tr>
                              </w:tbl>
                              <w:p w14:paraId="199C9B5D" w14:textId="77777777" w:rsidR="001500D9" w:rsidRDefault="001500D9"/>
                              <w:p w14:paraId="280108D1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935BB92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4ABBFF16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30662776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E90D9B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0F60F48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D699BF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790467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4EC1BDE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AB50BC2" w14:textId="77777777" w:rsidR="001500D9" w:rsidRDefault="001500D9"/>
                                  </w:tc>
                                </w:tr>
                              </w:tbl>
                              <w:p w14:paraId="75FCD27C" w14:textId="77777777" w:rsidR="001500D9" w:rsidRDefault="001500D9"/>
                              <w:p w14:paraId="7F23E82A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8520EEE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1F8E7CA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96574072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99B179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60A851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F1393A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D13792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F1BBC10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C9F62B8" w14:textId="77777777" w:rsidR="001500D9" w:rsidRDefault="001500D9"/>
                                  </w:tc>
                                </w:tr>
                              </w:tbl>
                              <w:p w14:paraId="7DE5DC04" w14:textId="77777777" w:rsidR="001500D9" w:rsidRDefault="001500D9"/>
                              <w:p w14:paraId="76367A9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6F62DE9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2308E2EC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049605932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6F2263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B0E991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D4C03A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8343C5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6FB8AF5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A1306A0" w14:textId="77777777" w:rsidR="001500D9" w:rsidRDefault="001500D9"/>
                                  </w:tc>
                                </w:tr>
                              </w:tbl>
                              <w:p w14:paraId="52B173E2" w14:textId="77777777" w:rsidR="001500D9" w:rsidRDefault="001500D9"/>
                              <w:p w14:paraId="7CB785C1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5875C93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27934975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34552368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1FD358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718635B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9B560A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E48E0E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CE98ECE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DA870D3" w14:textId="77777777" w:rsidR="001500D9" w:rsidRDefault="001500D9"/>
                                  </w:tc>
                                </w:tr>
                              </w:tbl>
                              <w:p w14:paraId="69FB64F1" w14:textId="77777777" w:rsidR="001500D9" w:rsidRDefault="001500D9"/>
                              <w:p w14:paraId="6C5C56C7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ED1EA24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2D7A1059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36137247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B801F2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6A0D02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16104FA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ACD8F9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B0980DA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25D973E" w14:textId="77777777" w:rsidR="001500D9" w:rsidRDefault="001500D9"/>
                                  </w:tc>
                                </w:tr>
                              </w:tbl>
                              <w:p w14:paraId="3D372DA0" w14:textId="77777777" w:rsidR="001500D9" w:rsidRDefault="001500D9"/>
                              <w:p w14:paraId="08DE178A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016E915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4B39B664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21943282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84E381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F3E509B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9F87A7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C7DC9D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0B44817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4A71144" w14:textId="77777777" w:rsidR="001500D9" w:rsidRDefault="001500D9"/>
                                  </w:tc>
                                </w:tr>
                              </w:tbl>
                              <w:p w14:paraId="5BC9C043" w14:textId="77777777" w:rsidR="001500D9" w:rsidRDefault="001500D9"/>
                              <w:p w14:paraId="65E1AD3E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DCE77C2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1DC01ABD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3616441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14014A4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33CAD52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4D5490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55FA5F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16F3B24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49D1E314" w14:textId="77777777" w:rsidR="001500D9" w:rsidRDefault="001500D9"/>
                                  </w:tc>
                                </w:tr>
                              </w:tbl>
                              <w:p w14:paraId="108ACE93" w14:textId="77777777" w:rsidR="001500D9" w:rsidRDefault="001500D9"/>
                              <w:p w14:paraId="382395E6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5042136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483A70B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65414371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C2FE9D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4564891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A7AD59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5607B1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15FD40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D2AC0B7" w14:textId="77777777" w:rsidR="001500D9" w:rsidRDefault="001500D9"/>
                                  </w:tc>
                                </w:tr>
                              </w:tbl>
                              <w:p w14:paraId="152AFA9C" w14:textId="77777777" w:rsidR="001500D9" w:rsidRDefault="001500D9"/>
                              <w:p w14:paraId="2CDCDECE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294C56C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305C5E2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203692119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59FE50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430E135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066B67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F730B8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B8F515A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23C7D4E" w14:textId="77777777" w:rsidR="001500D9" w:rsidRDefault="001500D9"/>
                                  </w:tc>
                                </w:tr>
                              </w:tbl>
                              <w:p w14:paraId="62218F76" w14:textId="77777777" w:rsidR="001500D9" w:rsidRDefault="001500D9"/>
                              <w:p w14:paraId="3C8986DF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221F0B2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307ED29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39501860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1235C7B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C51005F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B1BBC5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215917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079D0EE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A88190C" w14:textId="77777777" w:rsidR="001500D9" w:rsidRDefault="001500D9"/>
                                  </w:tc>
                                </w:tr>
                              </w:tbl>
                              <w:p w14:paraId="343B6F9A" w14:textId="77777777" w:rsidR="001500D9" w:rsidRDefault="001500D9"/>
                              <w:p w14:paraId="673542A8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75026F5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14B0D76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118137552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946433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632B902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18F35C9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B34257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A8EDFF6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2F056FF" w14:textId="77777777" w:rsidR="001500D9" w:rsidRDefault="001500D9"/>
                                  </w:tc>
                                </w:tr>
                              </w:tbl>
                              <w:p w14:paraId="178E4365" w14:textId="77777777" w:rsidR="001500D9" w:rsidRDefault="001500D9"/>
                              <w:p w14:paraId="47BC311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64F44F4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19B31592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369998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0C39A4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D74697A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A14FFF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2AD3AF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ABCF0F3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5FF5DF1" w14:textId="77777777" w:rsidR="001500D9" w:rsidRDefault="001500D9"/>
                                  </w:tc>
                                </w:tr>
                              </w:tbl>
                              <w:p w14:paraId="5B016FD3" w14:textId="77777777" w:rsidR="001500D9" w:rsidRDefault="001500D9"/>
                              <w:p w14:paraId="612BE50A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3406586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6BFEA658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75201070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A394DF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8289C5E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8837A5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6F9C32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6BFD3AF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9039A0B" w14:textId="77777777" w:rsidR="001500D9" w:rsidRDefault="001500D9"/>
                                  </w:tc>
                                </w:tr>
                              </w:tbl>
                              <w:p w14:paraId="53700E5C" w14:textId="77777777" w:rsidR="001500D9" w:rsidRDefault="001500D9"/>
                              <w:p w14:paraId="0CE3CA46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4D45EA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19D393A8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58999519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D3D93A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BCBF2DA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2404FF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8477C2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972FFCC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A306273" w14:textId="77777777" w:rsidR="001500D9" w:rsidRDefault="001500D9"/>
                                  </w:tc>
                                </w:tr>
                              </w:tbl>
                              <w:p w14:paraId="4E56E24F" w14:textId="77777777" w:rsidR="001500D9" w:rsidRDefault="001500D9"/>
                              <w:p w14:paraId="7634CCB5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BBF742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629E3E0D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33766801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AFBEC1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1C45F5B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AD6F60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3A9FF1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BAC72F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58ADAE3" w14:textId="77777777" w:rsidR="001500D9" w:rsidRDefault="001500D9"/>
                                  </w:tc>
                                </w:tr>
                              </w:tbl>
                              <w:p w14:paraId="6D9DF078" w14:textId="77777777" w:rsidR="001500D9" w:rsidRDefault="001500D9"/>
                              <w:p w14:paraId="5F1F26ED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1FC68E5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49252B56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35082521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20E70C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AF7CAF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B50ED3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AA815A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D5402B0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F315173" w14:textId="77777777" w:rsidR="001500D9" w:rsidRDefault="001500D9"/>
                                  </w:tc>
                                </w:tr>
                              </w:tbl>
                              <w:p w14:paraId="5F0997D9" w14:textId="77777777" w:rsidR="001500D9" w:rsidRDefault="001500D9"/>
                              <w:p w14:paraId="0E134EF4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DF249DE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15C8A86E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92592525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8A6182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BF095E9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308B58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02984E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3DCE2A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7B3D2AE" w14:textId="77777777" w:rsidR="001500D9" w:rsidRDefault="001500D9"/>
                                  </w:tc>
                                </w:tr>
                              </w:tbl>
                              <w:p w14:paraId="46FA74AD" w14:textId="77777777" w:rsidR="001500D9" w:rsidRDefault="001500D9"/>
                              <w:p w14:paraId="115AF421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572DF4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69546350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03680824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196F426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E099DE5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2ECCA9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124B8E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8D56829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1FB5273" w14:textId="77777777" w:rsidR="001500D9" w:rsidRDefault="001500D9"/>
                                  </w:tc>
                                </w:tr>
                              </w:tbl>
                              <w:p w14:paraId="07211EA4" w14:textId="77777777" w:rsidR="001500D9" w:rsidRDefault="001500D9"/>
                              <w:p w14:paraId="1CA11BF9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B5FF3CB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6BBAE13E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585914373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5945A9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F89657D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B189EB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A8DC8F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C62A60F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50756A8" w14:textId="77777777" w:rsidR="001500D9" w:rsidRDefault="001500D9"/>
                                  </w:tc>
                                </w:tr>
                              </w:tbl>
                              <w:p w14:paraId="07648B2F" w14:textId="77777777" w:rsidR="001500D9" w:rsidRDefault="001500D9"/>
                              <w:p w14:paraId="373C3742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BAA3AC4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1C20A6C3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21940218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5F2DF0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6298E3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C9D465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89F9ED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E9C8867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340BF2D" w14:textId="77777777" w:rsidR="001500D9" w:rsidRDefault="001500D9"/>
                                  </w:tc>
                                </w:tr>
                              </w:tbl>
                              <w:p w14:paraId="616262BC" w14:textId="77777777" w:rsidR="001500D9" w:rsidRDefault="001500D9"/>
                              <w:p w14:paraId="1672AEAD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50875E24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48A3D74C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54776227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1465C12F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B0C9993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4337B9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61A55D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B5C9D54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D6C7233" w14:textId="77777777" w:rsidR="001500D9" w:rsidRDefault="001500D9"/>
                                  </w:tc>
                                </w:tr>
                              </w:tbl>
                              <w:p w14:paraId="1EB0D376" w14:textId="77777777" w:rsidR="001500D9" w:rsidRDefault="001500D9"/>
                              <w:p w14:paraId="00AD0FDE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82CD775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A465B65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628303113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D29E72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480CB17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B52777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5BDC4D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C34E6A2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BFBFD1C" w14:textId="77777777" w:rsidR="001500D9" w:rsidRDefault="001500D9"/>
                                  </w:tc>
                                </w:tr>
                              </w:tbl>
                              <w:p w14:paraId="4B957DB0" w14:textId="77777777" w:rsidR="001500D9" w:rsidRDefault="001500D9"/>
                              <w:p w14:paraId="41039D88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F1451C6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42BF4705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38122744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97435E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72612DD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991F34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F2F605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78F7FC9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AAEA81E" w14:textId="77777777" w:rsidR="001500D9" w:rsidRDefault="001500D9"/>
                                  </w:tc>
                                </w:tr>
                              </w:tbl>
                              <w:p w14:paraId="2A43CE4F" w14:textId="77777777" w:rsidR="001500D9" w:rsidRDefault="001500D9"/>
                              <w:p w14:paraId="064E70D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A021CEE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A4A9350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50505969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CFBD00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7017ECE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E1CD17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29DB25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6D00FF8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F6A52EA" w14:textId="77777777" w:rsidR="001500D9" w:rsidRDefault="001500D9"/>
                                  </w:tc>
                                </w:tr>
                              </w:tbl>
                              <w:p w14:paraId="33692B8F" w14:textId="77777777" w:rsidR="001500D9" w:rsidRDefault="001500D9"/>
                              <w:p w14:paraId="64B8E69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547A5CE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24720572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205225836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231A81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B197183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8B09CE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81798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41F2D4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A246B36" w14:textId="77777777" w:rsidR="001500D9" w:rsidRDefault="001500D9"/>
                                  </w:tc>
                                </w:tr>
                              </w:tbl>
                              <w:p w14:paraId="36098FE2" w14:textId="77777777" w:rsidR="001500D9" w:rsidRDefault="001500D9"/>
                              <w:p w14:paraId="27E1A6AC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2591D53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16C3D899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50235216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E7A1EA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D9D2B0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FC6FEB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027E07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4DC2C52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1882181" w14:textId="77777777" w:rsidR="001500D9" w:rsidRDefault="001500D9"/>
                                  </w:tc>
                                </w:tr>
                              </w:tbl>
                              <w:p w14:paraId="2DF74091" w14:textId="77777777" w:rsidR="001500D9" w:rsidRDefault="001500D9"/>
                              <w:p w14:paraId="0174C83B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8D50673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783232D5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641082033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41F172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B647F3B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F652C8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76A7DE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B6CE39A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971F70A" w14:textId="77777777" w:rsidR="001500D9" w:rsidRDefault="001500D9"/>
                                  </w:tc>
                                </w:tr>
                              </w:tbl>
                              <w:p w14:paraId="37C8B2F9" w14:textId="77777777" w:rsidR="001500D9" w:rsidRDefault="001500D9"/>
                              <w:p w14:paraId="2986D8F1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12EFDC5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353D7144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71447412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7E4EFA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0FE0D3E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2CA2DA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1465DA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382838F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D4EECF2" w14:textId="77777777" w:rsidR="001500D9" w:rsidRDefault="001500D9"/>
                                  </w:tc>
                                </w:tr>
                              </w:tbl>
                              <w:p w14:paraId="64C9ED05" w14:textId="77777777" w:rsidR="001500D9" w:rsidRDefault="001500D9"/>
                              <w:p w14:paraId="3196CA7C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5DC6404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0E2BF95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63815876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7767EE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8FB99E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2F5995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30954B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80312F8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74CC6E1" w14:textId="77777777" w:rsidR="001500D9" w:rsidRDefault="001500D9"/>
                                  </w:tc>
                                </w:tr>
                              </w:tbl>
                              <w:p w14:paraId="57EF439A" w14:textId="77777777" w:rsidR="001500D9" w:rsidRDefault="001500D9"/>
                              <w:p w14:paraId="1101431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63F7034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787687AA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95836742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D22A6D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B47B67E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AC0670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23CBC2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F09EFF8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930B87E" w14:textId="77777777" w:rsidR="001500D9" w:rsidRDefault="001500D9"/>
                                  </w:tc>
                                </w:tr>
                              </w:tbl>
                              <w:p w14:paraId="15687E79" w14:textId="77777777" w:rsidR="001500D9" w:rsidRDefault="001500D9"/>
                              <w:p w14:paraId="64C8AA0B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48B32B5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13049C8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681035222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48212B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664D27D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B25144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888F5C6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94991A1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4EBC8C6" w14:textId="77777777" w:rsidR="001500D9" w:rsidRDefault="001500D9"/>
                                  </w:tc>
                                </w:tr>
                              </w:tbl>
                              <w:p w14:paraId="1D14FEED" w14:textId="77777777" w:rsidR="001500D9" w:rsidRDefault="001500D9"/>
                              <w:p w14:paraId="49849B05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9563B53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7F3BEF3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66227503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0D6123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A9D58B5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C2EA74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4D5587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7AFB41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160FCFB" w14:textId="77777777" w:rsidR="001500D9" w:rsidRDefault="001500D9"/>
                                  </w:tc>
                                </w:tr>
                              </w:tbl>
                              <w:p w14:paraId="0F86549A" w14:textId="77777777" w:rsidR="001500D9" w:rsidRDefault="001500D9"/>
                              <w:p w14:paraId="2F685264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F8EF880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502D93E1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22675730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B31A61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E365E0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AE0379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6C0934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4DE4628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6C2D351" w14:textId="77777777" w:rsidR="001500D9" w:rsidRDefault="001500D9"/>
                                  </w:tc>
                                </w:tr>
                              </w:tbl>
                              <w:p w14:paraId="6ABC9345" w14:textId="77777777" w:rsidR="001500D9" w:rsidRDefault="001500D9"/>
                              <w:p w14:paraId="5F6AA7CA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313CAD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19B3D58A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24873378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4D65A7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15F7EA5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959DE1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7AB055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6F85EF4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78A6F22" w14:textId="77777777" w:rsidR="001500D9" w:rsidRDefault="001500D9"/>
                                  </w:tc>
                                </w:tr>
                              </w:tbl>
                              <w:p w14:paraId="5E5995BE" w14:textId="77777777" w:rsidR="001500D9" w:rsidRDefault="001500D9"/>
                              <w:p w14:paraId="2DD28672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6B54347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07C96E3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538934463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C1C6FB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5845868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2E2D93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3B3801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846219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140557E" w14:textId="77777777" w:rsidR="001500D9" w:rsidRDefault="001500D9"/>
                                  </w:tc>
                                </w:tr>
                              </w:tbl>
                              <w:p w14:paraId="19F7322D" w14:textId="77777777" w:rsidR="001500D9" w:rsidRDefault="001500D9"/>
                              <w:p w14:paraId="3B4CA8B6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CC1D1BC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6F12915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94765297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105054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F79CA9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298019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C821E6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6D61F41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E5D013A" w14:textId="77777777" w:rsidR="001500D9" w:rsidRDefault="001500D9"/>
                                  </w:tc>
                                </w:tr>
                              </w:tbl>
                              <w:p w14:paraId="48A874B2" w14:textId="77777777" w:rsidR="001500D9" w:rsidRDefault="001500D9"/>
                              <w:p w14:paraId="0191ACD4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1DA7BC6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4CA0048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30245704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D477BE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EB9B2CD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5CB19D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BAC49A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B92EDCE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50D60CD" w14:textId="77777777" w:rsidR="001500D9" w:rsidRDefault="001500D9"/>
                                  </w:tc>
                                </w:tr>
                              </w:tbl>
                              <w:p w14:paraId="4A69282E" w14:textId="77777777" w:rsidR="001500D9" w:rsidRDefault="001500D9"/>
                              <w:p w14:paraId="3F374FB1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912813E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47F9111E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86520353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99F9E9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CB00EDB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15F4FD1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29E45D3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CE9B420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936E297" w14:textId="77777777" w:rsidR="001500D9" w:rsidRDefault="001500D9"/>
                                  </w:tc>
                                </w:tr>
                              </w:tbl>
                              <w:p w14:paraId="4B93B144" w14:textId="77777777" w:rsidR="001500D9" w:rsidRDefault="001500D9"/>
                              <w:p w14:paraId="7C045032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A9F5EB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4C858DD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62469971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769029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0A5F5AE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F01D57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466420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1FF77D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9CF0E6C" w14:textId="77777777" w:rsidR="001500D9" w:rsidRDefault="001500D9"/>
                                  </w:tc>
                                </w:tr>
                              </w:tbl>
                              <w:p w14:paraId="62959EB7" w14:textId="77777777" w:rsidR="001500D9" w:rsidRDefault="001500D9"/>
                              <w:p w14:paraId="20F6CB58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55C7A1FD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36E3A1EC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75208363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74FF44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A153C33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69E5D2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468466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F61E830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BB3444C" w14:textId="77777777" w:rsidR="001500D9" w:rsidRDefault="001500D9"/>
                                  </w:tc>
                                </w:tr>
                              </w:tbl>
                              <w:p w14:paraId="215BD589" w14:textId="77777777" w:rsidR="001500D9" w:rsidRDefault="001500D9"/>
                              <w:p w14:paraId="5B1BBF03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E7DAA9B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527BB28D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647120312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184B23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6CFC21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606DEE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0A2925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7D523EA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B54DBE5" w14:textId="77777777" w:rsidR="001500D9" w:rsidRDefault="001500D9"/>
                                  </w:tc>
                                </w:tr>
                              </w:tbl>
                              <w:p w14:paraId="7AB6A406" w14:textId="77777777" w:rsidR="001500D9" w:rsidRDefault="001500D9"/>
                              <w:p w14:paraId="4BBF8087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834C8B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0CB288B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53708652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39CB46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6EB6B6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C054A0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1F5F32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37E7F6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083994C" w14:textId="77777777" w:rsidR="001500D9" w:rsidRDefault="001500D9"/>
                                  </w:tc>
                                </w:tr>
                              </w:tbl>
                              <w:p w14:paraId="4DC1AB4F" w14:textId="77777777" w:rsidR="001500D9" w:rsidRDefault="001500D9"/>
                              <w:p w14:paraId="19D5D203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9F7089E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3AE68E8A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34560766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1592598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2B331D3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5126FF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F5F078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BB10FA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F8B142F" w14:textId="77777777" w:rsidR="001500D9" w:rsidRDefault="001500D9"/>
                                  </w:tc>
                                </w:tr>
                              </w:tbl>
                              <w:p w14:paraId="2A81F6C0" w14:textId="77777777" w:rsidR="001500D9" w:rsidRDefault="001500D9"/>
                              <w:p w14:paraId="56E3E1A4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AD57D4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3FAAE9BB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44824239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6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550D02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5FD3D72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B33FE8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4B89D4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9762F32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F2B25AA" w14:textId="77777777" w:rsidR="001500D9" w:rsidRDefault="001500D9"/>
                                  </w:tc>
                                </w:tr>
                              </w:tbl>
                              <w:p w14:paraId="384D9F57" w14:textId="77777777" w:rsidR="001500D9" w:rsidRDefault="001500D9"/>
                              <w:p w14:paraId="14E6912B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ABFED70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7" w:name="_Toc20277039"/>
                                    <w:p w14:paraId="6C5BD9D0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41824207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7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1C82F67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7170DB7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004925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6E02D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96FF501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A7603F6" w14:textId="77777777" w:rsidR="001500D9" w:rsidRDefault="001500D9"/>
                                  </w:tc>
                                </w:tr>
                              </w:tbl>
                              <w:p w14:paraId="6735337A" w14:textId="77777777" w:rsidR="001500D9" w:rsidRDefault="001500D9"/>
                              <w:p w14:paraId="7F04B4C5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899C03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8" w:name="_Toc20277040"/>
                                    <w:p w14:paraId="7297E785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24546356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8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8AEE50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A835CC2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D6F00C6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67D982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B41E88F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C8A8221" w14:textId="77777777" w:rsidR="001500D9" w:rsidRDefault="001500D9"/>
                                  </w:tc>
                                </w:tr>
                              </w:tbl>
                              <w:p w14:paraId="38946055" w14:textId="77777777" w:rsidR="001500D9" w:rsidRDefault="001500D9"/>
                              <w:p w14:paraId="2F407838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FDFE12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9" w:name="_Toc20277041"/>
                                    <w:p w14:paraId="5750BFEE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08853578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9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EFAA21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4CB234E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ACD913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B4A164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446377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01634F6" w14:textId="77777777" w:rsidR="001500D9" w:rsidRDefault="001500D9"/>
                                  </w:tc>
                                </w:tr>
                              </w:tbl>
                              <w:p w14:paraId="70298606" w14:textId="77777777" w:rsidR="001500D9" w:rsidRDefault="001500D9"/>
                              <w:p w14:paraId="04079895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56DC719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0" w:name="_Toc20277042"/>
                                    <w:p w14:paraId="32753E1B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9515531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0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F75B7A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CFA716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1FDA6C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F34D9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2F3C5DC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4EDC2B4B" w14:textId="77777777" w:rsidR="001500D9" w:rsidRDefault="001500D9"/>
                                  </w:tc>
                                </w:tr>
                              </w:tbl>
                              <w:p w14:paraId="121398F4" w14:textId="77777777" w:rsidR="001500D9" w:rsidRDefault="001500D9"/>
                              <w:p w14:paraId="14DF71EE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52E8E54C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1" w:name="_Toc20277043"/>
                                    <w:p w14:paraId="5B226E28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98242379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1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2F1E29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B0E7252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BB17C9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3064B0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3785980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4448012" w14:textId="77777777" w:rsidR="001500D9" w:rsidRDefault="001500D9"/>
                                  </w:tc>
                                </w:tr>
                              </w:tbl>
                              <w:p w14:paraId="248DBF13" w14:textId="77777777" w:rsidR="001500D9" w:rsidRDefault="001500D9"/>
                              <w:p w14:paraId="6CE8130B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CF60124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2" w:name="_Toc20277044"/>
                                    <w:p w14:paraId="1E2F705A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49259864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2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882D06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23430FA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49690C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F3C0B5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D8AD5AC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747CCA6" w14:textId="77777777" w:rsidR="001500D9" w:rsidRDefault="001500D9"/>
                                  </w:tc>
                                </w:tr>
                              </w:tbl>
                              <w:p w14:paraId="2D80C513" w14:textId="77777777" w:rsidR="001500D9" w:rsidRDefault="001500D9"/>
                              <w:p w14:paraId="40152758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580D3E7E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3" w:name="_Toc20277045"/>
                                    <w:p w14:paraId="069332B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50454480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3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A18798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6EE8B4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F23417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69335F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88A265C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8615C22" w14:textId="77777777" w:rsidR="001500D9" w:rsidRDefault="001500D9"/>
                                  </w:tc>
                                </w:tr>
                              </w:tbl>
                              <w:p w14:paraId="07FB8046" w14:textId="77777777" w:rsidR="001500D9" w:rsidRDefault="001500D9"/>
                              <w:p w14:paraId="5674A87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611FD63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4" w:name="_Toc20277046"/>
                                    <w:p w14:paraId="546EB491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930119773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4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0F0F79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159BD3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B32893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CC7036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9DA9382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4ABBC7E8" w14:textId="77777777" w:rsidR="001500D9" w:rsidRDefault="001500D9"/>
                                  </w:tc>
                                </w:tr>
                              </w:tbl>
                              <w:p w14:paraId="5756E2F9" w14:textId="77777777" w:rsidR="001500D9" w:rsidRDefault="001500D9"/>
                              <w:p w14:paraId="3B4E4E1D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D70783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5" w:name="_Toc20277047"/>
                                    <w:p w14:paraId="4617785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58970131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5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DD986B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50FC7E7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EC0FBA6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C82DA1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2F53C1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974B892" w14:textId="77777777" w:rsidR="001500D9" w:rsidRDefault="001500D9"/>
                                  </w:tc>
                                </w:tr>
                              </w:tbl>
                              <w:p w14:paraId="0D12E85D" w14:textId="77777777" w:rsidR="001500D9" w:rsidRDefault="001500D9"/>
                              <w:p w14:paraId="2968FA4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BE5759D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6" w:name="_Toc20277048"/>
                                    <w:p w14:paraId="3B552126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66219816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6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F65C92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C3D90AE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CDDD476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52C9733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AB13B52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0E43F86" w14:textId="77777777" w:rsidR="001500D9" w:rsidRDefault="001500D9"/>
                                  </w:tc>
                                </w:tr>
                              </w:tbl>
                              <w:p w14:paraId="2EE1BB79" w14:textId="77777777" w:rsidR="001500D9" w:rsidRDefault="001500D9"/>
                              <w:p w14:paraId="24E1EBB2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B0F79BB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7" w:name="_Toc20277049"/>
                                    <w:p w14:paraId="0A1BE43C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207863108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7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782544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59DB806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BBDF40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1472BA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26346BE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EA97F38" w14:textId="77777777" w:rsidR="001500D9" w:rsidRDefault="001500D9"/>
                                  </w:tc>
                                </w:tr>
                              </w:tbl>
                              <w:p w14:paraId="1DE8AFFE" w14:textId="77777777" w:rsidR="001500D9" w:rsidRDefault="001500D9"/>
                              <w:p w14:paraId="02B46896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82EDB9B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8" w:name="_Toc20277050"/>
                                    <w:p w14:paraId="5E1CF6A4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43219863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8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C673356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97A5401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8AB949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971139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20874E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4F59524" w14:textId="77777777" w:rsidR="001500D9" w:rsidRDefault="001500D9"/>
                                  </w:tc>
                                </w:tr>
                              </w:tbl>
                              <w:p w14:paraId="0E2938FF" w14:textId="77777777" w:rsidR="001500D9" w:rsidRDefault="001500D9"/>
                              <w:p w14:paraId="5E7C3E7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B5C9A0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9" w:name="_Toc20277051"/>
                                    <w:p w14:paraId="5F744A8B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92291966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9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DDE74F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1CB054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A8CD43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7B6BA4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815A797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4954756" w14:textId="77777777" w:rsidR="001500D9" w:rsidRDefault="001500D9"/>
                                  </w:tc>
                                </w:tr>
                              </w:tbl>
                              <w:p w14:paraId="2A3A6048" w14:textId="77777777" w:rsidR="001500D9" w:rsidRDefault="001500D9"/>
                              <w:p w14:paraId="1C8C6C3F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6AB53BF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20" w:name="_Toc20277052"/>
                                    <w:p w14:paraId="5221684E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45771806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20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B6761F6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F942B2E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5B8B74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A5CFAE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C1292B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24991B3" w14:textId="77777777" w:rsidR="001500D9" w:rsidRDefault="001500D9"/>
                                  </w:tc>
                                </w:tr>
                              </w:tbl>
                              <w:p w14:paraId="1825DD6E" w14:textId="77777777" w:rsidR="001500D9" w:rsidRDefault="001500D9"/>
                              <w:p w14:paraId="7FAC8E3D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EC42B12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21" w:name="_Toc20277053"/>
                                    <w:p w14:paraId="19D9ACBA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70355487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21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74BCDF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6ED0FA7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6B520A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DB2EC66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42412A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4F7E31DD" w14:textId="77777777" w:rsidR="001500D9" w:rsidRDefault="001500D9"/>
                                  </w:tc>
                                </w:tr>
                              </w:tbl>
                              <w:p w14:paraId="72295F09" w14:textId="77777777" w:rsidR="001500D9" w:rsidRDefault="001500D9"/>
                              <w:p w14:paraId="382FC219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3A6433D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22" w:name="_Toc20277054"/>
                                    <w:p w14:paraId="1B360D3B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2139714683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22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E8F389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E5CEC9A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1C6E347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AE02AC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4D6C554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DED958E" w14:textId="77777777" w:rsidR="001500D9" w:rsidRDefault="001500D9"/>
                                  </w:tc>
                                </w:tr>
                              </w:tbl>
                              <w:p w14:paraId="177B9237" w14:textId="77777777" w:rsidR="001500D9" w:rsidRDefault="001500D9"/>
                              <w:p w14:paraId="7AA4FDC7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ED52F6D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23" w:name="_Toc20277055"/>
                                    <w:p w14:paraId="26A8A52B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96473136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23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588E88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02BC2F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389230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F122A8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6F7169F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9E3DC58" w14:textId="77777777" w:rsidR="001500D9" w:rsidRDefault="001500D9"/>
                                  </w:tc>
                                </w:tr>
                              </w:tbl>
                              <w:p w14:paraId="104E1D27" w14:textId="77777777" w:rsidR="001500D9" w:rsidRDefault="001500D9"/>
                              <w:p w14:paraId="1FC10FED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D728450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24" w:name="_Toc20277056"/>
                                    <w:p w14:paraId="4C8CB7C3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210583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24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7AAD4D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211D2B5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D4ACE0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9CF8C2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A40C6A8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0CD1BA8" w14:textId="77777777" w:rsidR="001500D9" w:rsidRDefault="001500D9"/>
                                  </w:tc>
                                </w:tr>
                              </w:tbl>
                              <w:p w14:paraId="1FB35F7F" w14:textId="77777777" w:rsidR="001500D9" w:rsidRDefault="001500D9"/>
                              <w:p w14:paraId="3F63517F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56DDB97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25" w:name="_Toc20277057"/>
                                    <w:p w14:paraId="603A3E1E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46208963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25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B50D23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B61DC8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28E0FC3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EFF98D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E9814C7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454FBE9" w14:textId="77777777" w:rsidR="001500D9" w:rsidRDefault="001500D9"/>
                                  </w:tc>
                                </w:tr>
                              </w:tbl>
                              <w:p w14:paraId="769D6723" w14:textId="77777777" w:rsidR="001500D9" w:rsidRDefault="001500D9"/>
                              <w:p w14:paraId="0F8A9DC8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DEF52F7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26" w:name="_Toc20277058"/>
                                    <w:p w14:paraId="53D3C311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0118972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26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23AE22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90EA3F8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14ECE3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74A9B0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42B37F5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1B54594" w14:textId="77777777" w:rsidR="001500D9" w:rsidRDefault="001500D9"/>
                                  </w:tc>
                                </w:tr>
                              </w:tbl>
                              <w:p w14:paraId="48020201" w14:textId="77777777" w:rsidR="001500D9" w:rsidRDefault="001500D9"/>
                              <w:p w14:paraId="1013AE11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E07216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27" w:name="_Toc20277059"/>
                                    <w:p w14:paraId="5E098383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72973604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27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CD953E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EECDE4E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299BDC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F11F56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EFF304E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0191221" w14:textId="77777777" w:rsidR="001500D9" w:rsidRDefault="001500D9"/>
                                  </w:tc>
                                </w:tr>
                              </w:tbl>
                              <w:p w14:paraId="4873BB0D" w14:textId="77777777" w:rsidR="001500D9" w:rsidRDefault="001500D9"/>
                              <w:p w14:paraId="1ADBB32C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775CD2F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28" w:name="_Toc20277060"/>
                                    <w:p w14:paraId="7975637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42692318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28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D4EF38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FB59837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D4D4EC6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9D405C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5EF7DAF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49D3033" w14:textId="77777777" w:rsidR="001500D9" w:rsidRDefault="001500D9"/>
                                  </w:tc>
                                </w:tr>
                              </w:tbl>
                              <w:p w14:paraId="58E1B4E5" w14:textId="77777777" w:rsidR="001500D9" w:rsidRDefault="001500D9"/>
                              <w:p w14:paraId="65E5A535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20D31CB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29" w:name="_Toc20277061"/>
                                    <w:p w14:paraId="35FFD14C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85935391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29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DD7006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29AADE6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F3C02C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C435173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D989BB8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30E120B" w14:textId="77777777" w:rsidR="001500D9" w:rsidRDefault="001500D9"/>
                                  </w:tc>
                                </w:tr>
                              </w:tbl>
                              <w:p w14:paraId="6C36F8B5" w14:textId="77777777" w:rsidR="001500D9" w:rsidRDefault="001500D9"/>
                              <w:p w14:paraId="13F025AD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4714FC9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30" w:name="_Toc20277062"/>
                                    <w:p w14:paraId="7EE2234D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41979961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30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9D2D99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9404CC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A0EB3F3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11A5AA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B1394CC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2CEFD28" w14:textId="77777777" w:rsidR="001500D9" w:rsidRDefault="001500D9"/>
                                  </w:tc>
                                </w:tr>
                              </w:tbl>
                              <w:p w14:paraId="58F1A169" w14:textId="77777777" w:rsidR="001500D9" w:rsidRDefault="001500D9"/>
                              <w:p w14:paraId="48CA1E26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1812270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31" w:name="_Toc20277063"/>
                                    <w:p w14:paraId="0CF36BF4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71146907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31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5E4E896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541FAC3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21328B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40E8C7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D30693C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F3DEE1F" w14:textId="77777777" w:rsidR="001500D9" w:rsidRDefault="001500D9"/>
                                  </w:tc>
                                </w:tr>
                              </w:tbl>
                              <w:p w14:paraId="79BBADB6" w14:textId="77777777" w:rsidR="001500D9" w:rsidRDefault="001500D9"/>
                              <w:p w14:paraId="30041C8C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C37200C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32" w:name="_Toc20277064"/>
                                    <w:p w14:paraId="28C80366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7482585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32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D43CA5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A13775B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9D5247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0E55E6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A632F1F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7D68F49" w14:textId="77777777" w:rsidR="001500D9" w:rsidRDefault="001500D9"/>
                                  </w:tc>
                                </w:tr>
                              </w:tbl>
                              <w:p w14:paraId="2CB58DB9" w14:textId="77777777" w:rsidR="001500D9" w:rsidRDefault="001500D9"/>
                              <w:p w14:paraId="4C0AB544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849DF8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33" w:name="_Toc20277065"/>
                                    <w:p w14:paraId="51D8E158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213238602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33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2DD354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8428676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15115A3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5BDF85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3EC388E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B2D45D8" w14:textId="77777777" w:rsidR="001500D9" w:rsidRDefault="001500D9"/>
                                  </w:tc>
                                </w:tr>
                              </w:tbl>
                              <w:p w14:paraId="0B52AFE8" w14:textId="77777777" w:rsidR="001500D9" w:rsidRDefault="001500D9"/>
                              <w:p w14:paraId="7E32FE17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F1B51C0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34" w:name="_Toc20277066"/>
                                    <w:p w14:paraId="054ABC02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309908263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34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1BD54C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C479253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61BEEF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8AC619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82987B1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0C57244" w14:textId="77777777" w:rsidR="001500D9" w:rsidRDefault="001500D9"/>
                                  </w:tc>
                                </w:tr>
                              </w:tbl>
                              <w:p w14:paraId="576A0100" w14:textId="77777777" w:rsidR="001500D9" w:rsidRDefault="001500D9"/>
                              <w:p w14:paraId="18B54B6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DD22506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35" w:name="_Toc20277067"/>
                                    <w:p w14:paraId="7E195B5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58877618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35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6ABE39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93D59FD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1E319F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067065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B6A549F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1B20D11" w14:textId="77777777" w:rsidR="001500D9" w:rsidRDefault="001500D9"/>
                                  </w:tc>
                                </w:tr>
                              </w:tbl>
                              <w:p w14:paraId="2B4734AF" w14:textId="77777777" w:rsidR="001500D9" w:rsidRDefault="001500D9"/>
                              <w:p w14:paraId="65BCEEB8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C0A15C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36" w:name="_Toc20277068"/>
                                    <w:p w14:paraId="1C1EFE2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933107613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36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A65AD8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0F83FAE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9F28926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8845B6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8B488FE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EAFD406" w14:textId="77777777" w:rsidR="001500D9" w:rsidRDefault="001500D9"/>
                                  </w:tc>
                                </w:tr>
                              </w:tbl>
                              <w:p w14:paraId="19BF6C4A" w14:textId="77777777" w:rsidR="001500D9" w:rsidRDefault="001500D9"/>
                              <w:p w14:paraId="5FAA0E99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5EAF714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37" w:name="_Toc20277069"/>
                                    <w:p w14:paraId="19FEFAD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421150132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37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1DAE1E7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94F0F3A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215B1B5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54F0E66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4E827E4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907DCCA" w14:textId="77777777" w:rsidR="001500D9" w:rsidRDefault="001500D9"/>
                                  </w:tc>
                                </w:tr>
                              </w:tbl>
                              <w:p w14:paraId="3BD41A25" w14:textId="77777777" w:rsidR="001500D9" w:rsidRDefault="001500D9"/>
                              <w:p w14:paraId="52FBBF87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558F017E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38" w:name="_Toc20277070"/>
                                    <w:p w14:paraId="03830CC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54186753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5"/>
                                      <w:bookmarkEnd w:id="38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CB9759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EBE6C7A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A3923A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D189DB3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4669713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A543D1E" w14:textId="77777777" w:rsidR="001500D9" w:rsidRDefault="001500D9"/>
                                  </w:tc>
                                </w:tr>
                              </w:tbl>
                              <w:p w14:paraId="01E15649" w14:textId="77777777" w:rsidR="001500D9" w:rsidRDefault="001500D9"/>
                              <w:p w14:paraId="3CB7F0FB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352123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39" w:name="_Toc20276885"/>
                                    <w:bookmarkStart w:id="40" w:name="_Toc20277071"/>
                                    <w:p w14:paraId="77A4AB71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200457770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39"/>
                                      <w:bookmarkEnd w:id="40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14C833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D70077D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E91FE6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1DAA71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C49FCB1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DDC238D" w14:textId="77777777" w:rsidR="001500D9" w:rsidRDefault="001500D9"/>
                                  </w:tc>
                                </w:tr>
                              </w:tbl>
                              <w:p w14:paraId="7F53524F" w14:textId="77777777" w:rsidR="001500D9" w:rsidRDefault="001500D9"/>
                              <w:p w14:paraId="3A89A5C6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6E85023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41" w:name="_Toc20276886"/>
                                    <w:bookmarkStart w:id="42" w:name="_Toc20277072"/>
                                    <w:p w14:paraId="4DA9672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80974729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41"/>
                                      <w:bookmarkEnd w:id="42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DE20DE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08DA2BD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957354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1A44B5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6EB6BA7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4A8E190" w14:textId="77777777" w:rsidR="001500D9" w:rsidRDefault="001500D9"/>
                                  </w:tc>
                                </w:tr>
                              </w:tbl>
                              <w:p w14:paraId="643D3B46" w14:textId="77777777" w:rsidR="001500D9" w:rsidRDefault="001500D9"/>
                              <w:p w14:paraId="1C17E824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CAE20A0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43" w:name="_Toc20276887"/>
                                    <w:bookmarkStart w:id="44" w:name="_Toc20277073"/>
                                    <w:p w14:paraId="5C315C48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27252783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43"/>
                                      <w:bookmarkEnd w:id="44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89D7A6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9BC9AA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F269E9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79F32D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16D50A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386775A" w14:textId="77777777" w:rsidR="001500D9" w:rsidRDefault="001500D9"/>
                                  </w:tc>
                                </w:tr>
                              </w:tbl>
                              <w:p w14:paraId="4C6CCE67" w14:textId="77777777" w:rsidR="001500D9" w:rsidRDefault="001500D9"/>
                              <w:p w14:paraId="0537264E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A48B36B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45" w:name="_Toc20276888"/>
                                    <w:bookmarkStart w:id="46" w:name="_Toc20277074"/>
                                    <w:p w14:paraId="2FC52C7E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84469127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45"/>
                                      <w:bookmarkEnd w:id="46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6237E1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E834435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1217DAF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837764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2C0EE50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CDC9A98" w14:textId="77777777" w:rsidR="001500D9" w:rsidRDefault="001500D9"/>
                                  </w:tc>
                                </w:tr>
                              </w:tbl>
                              <w:p w14:paraId="1AA89C56" w14:textId="77777777" w:rsidR="001500D9" w:rsidRDefault="001500D9"/>
                              <w:p w14:paraId="51824544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4FED7A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47" w:name="_Toc20276889"/>
                                    <w:bookmarkStart w:id="48" w:name="_Toc20277075"/>
                                    <w:p w14:paraId="0DA81A1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23932685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47"/>
                                      <w:bookmarkEnd w:id="48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F907F4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A1A9178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FA2F01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8E16976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A97BC2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84B65E4" w14:textId="77777777" w:rsidR="001500D9" w:rsidRDefault="001500D9"/>
                                  </w:tc>
                                </w:tr>
                              </w:tbl>
                              <w:p w14:paraId="756F50AE" w14:textId="77777777" w:rsidR="001500D9" w:rsidRDefault="001500D9"/>
                              <w:p w14:paraId="4A772284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5508649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49" w:name="_Toc20276890"/>
                                    <w:bookmarkStart w:id="50" w:name="_Toc20277076"/>
                                    <w:p w14:paraId="5773ECCE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34816846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49"/>
                                      <w:bookmarkEnd w:id="50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1568617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FBADEA7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D3C642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0DA160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98B4AA0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EFC702D" w14:textId="77777777" w:rsidR="001500D9" w:rsidRDefault="001500D9"/>
                                  </w:tc>
                                </w:tr>
                              </w:tbl>
                              <w:p w14:paraId="606EDF86" w14:textId="77777777" w:rsidR="001500D9" w:rsidRDefault="001500D9"/>
                              <w:p w14:paraId="18820FB8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73E113C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51" w:name="_Toc20276891"/>
                                    <w:bookmarkStart w:id="52" w:name="_Toc20277077"/>
                                    <w:p w14:paraId="50A1B8D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2030092442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51"/>
                                      <w:bookmarkEnd w:id="52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806A19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C832C7B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3281CE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4EA08F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1678C6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F4E4054" w14:textId="77777777" w:rsidR="001500D9" w:rsidRDefault="001500D9"/>
                                  </w:tc>
                                </w:tr>
                              </w:tbl>
                              <w:p w14:paraId="61721E35" w14:textId="77777777" w:rsidR="001500D9" w:rsidRDefault="001500D9"/>
                              <w:p w14:paraId="71FDB6DC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5D92A5F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53" w:name="_Toc20276892"/>
                                    <w:bookmarkStart w:id="54" w:name="_Toc20277078"/>
                                    <w:p w14:paraId="2D5D0D6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84365701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53"/>
                                      <w:bookmarkEnd w:id="54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46422F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AD376DB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73B708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E59BC9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3A4F838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D83626F" w14:textId="77777777" w:rsidR="001500D9" w:rsidRDefault="001500D9"/>
                                  </w:tc>
                                </w:tr>
                              </w:tbl>
                              <w:p w14:paraId="409EA4D1" w14:textId="77777777" w:rsidR="001500D9" w:rsidRDefault="001500D9"/>
                              <w:p w14:paraId="2125B13B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0EB92FB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55" w:name="_Toc20276893"/>
                                    <w:bookmarkStart w:id="56" w:name="_Toc20277079"/>
                                    <w:p w14:paraId="3E0CECF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86859715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55"/>
                                      <w:bookmarkEnd w:id="56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115399E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F6C646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872531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4EA842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3DBB99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C555968" w14:textId="77777777" w:rsidR="001500D9" w:rsidRDefault="001500D9"/>
                                  </w:tc>
                                </w:tr>
                              </w:tbl>
                              <w:p w14:paraId="4F446326" w14:textId="77777777" w:rsidR="001500D9" w:rsidRDefault="001500D9"/>
                              <w:p w14:paraId="0D9C8B0A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314452F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57" w:name="_Toc20276894"/>
                                    <w:bookmarkStart w:id="58" w:name="_Toc20277080"/>
                                    <w:p w14:paraId="498EB721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84216249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57"/>
                                      <w:bookmarkEnd w:id="58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F39DDC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28163F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BAEC78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B2993B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5157048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8E473C4" w14:textId="77777777" w:rsidR="001500D9" w:rsidRDefault="001500D9"/>
                                  </w:tc>
                                </w:tr>
                              </w:tbl>
                              <w:p w14:paraId="39FED2C5" w14:textId="77777777" w:rsidR="001500D9" w:rsidRDefault="001500D9"/>
                              <w:p w14:paraId="7FE8AC79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E724D20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59" w:name="_Toc20276895"/>
                                    <w:bookmarkStart w:id="60" w:name="_Toc20277081"/>
                                    <w:p w14:paraId="1C2DA72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86201922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59"/>
                                      <w:bookmarkEnd w:id="60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D6A9CB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532BB11A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20582D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8785CA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C8631A7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4E361FB1" w14:textId="77777777" w:rsidR="001500D9" w:rsidRDefault="001500D9"/>
                                  </w:tc>
                                </w:tr>
                              </w:tbl>
                              <w:p w14:paraId="4E0A38DF" w14:textId="77777777" w:rsidR="001500D9" w:rsidRDefault="001500D9"/>
                              <w:p w14:paraId="7934A58A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87EA182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61" w:name="_Toc20276896"/>
                                    <w:bookmarkStart w:id="62" w:name="_Toc20277082"/>
                                    <w:p w14:paraId="73BF99DD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77386677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61"/>
                                      <w:bookmarkEnd w:id="62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2EB3D4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C9E8A6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D06B33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5155D2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FA29E44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930098C" w14:textId="77777777" w:rsidR="001500D9" w:rsidRDefault="001500D9"/>
                                  </w:tc>
                                </w:tr>
                              </w:tbl>
                              <w:p w14:paraId="559B1C6B" w14:textId="77777777" w:rsidR="001500D9" w:rsidRDefault="001500D9"/>
                              <w:p w14:paraId="3A9E1B39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4838B84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63" w:name="_Toc20276897"/>
                                    <w:bookmarkStart w:id="64" w:name="_Toc20277083"/>
                                    <w:p w14:paraId="5E873831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62149126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63"/>
                                      <w:bookmarkEnd w:id="64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3BB7D2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84DB1D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58C070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7F609E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4E6E0E0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7AB5A7E" w14:textId="77777777" w:rsidR="001500D9" w:rsidRDefault="001500D9"/>
                                  </w:tc>
                                </w:tr>
                              </w:tbl>
                              <w:p w14:paraId="3ABBF6F0" w14:textId="77777777" w:rsidR="001500D9" w:rsidRDefault="001500D9"/>
                              <w:p w14:paraId="57FD2582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5BA11C4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65" w:name="_Toc20276898"/>
                                    <w:bookmarkStart w:id="66" w:name="_Toc20277084"/>
                                    <w:p w14:paraId="2594E1A4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2659755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65"/>
                                      <w:bookmarkEnd w:id="66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04C3F9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6D19FC50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4EC5D4F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688AC8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450715F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8F168C0" w14:textId="77777777" w:rsidR="001500D9" w:rsidRDefault="001500D9"/>
                                  </w:tc>
                                </w:tr>
                              </w:tbl>
                              <w:p w14:paraId="082FE297" w14:textId="77777777" w:rsidR="001500D9" w:rsidRDefault="001500D9"/>
                              <w:p w14:paraId="30147BD2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168EE2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67" w:name="_Toc20276899"/>
                                    <w:bookmarkStart w:id="68" w:name="_Toc20277085"/>
                                    <w:p w14:paraId="1CDEFBA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39897133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67"/>
                                      <w:bookmarkEnd w:id="68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8BFFC1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4B07AF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184298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6396DA7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43086CF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16AC979" w14:textId="77777777" w:rsidR="001500D9" w:rsidRDefault="001500D9"/>
                                  </w:tc>
                                </w:tr>
                              </w:tbl>
                              <w:p w14:paraId="48364BEE" w14:textId="77777777" w:rsidR="001500D9" w:rsidRDefault="001500D9"/>
                              <w:p w14:paraId="660BB9EF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66F963F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69" w:name="_Toc20276900"/>
                                    <w:bookmarkStart w:id="70" w:name="_Toc20277086"/>
                                    <w:p w14:paraId="2F8F45A5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347453731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4"/>
                                      <w:bookmarkEnd w:id="69"/>
                                      <w:bookmarkEnd w:id="70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8CB103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3E31865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1E3B76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800571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01AEC2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A2BAE50" w14:textId="77777777" w:rsidR="001500D9" w:rsidRDefault="001500D9"/>
                                  </w:tc>
                                </w:tr>
                              </w:tbl>
                              <w:p w14:paraId="013945E7" w14:textId="77777777" w:rsidR="001500D9" w:rsidRDefault="001500D9"/>
                              <w:p w14:paraId="0D3B6C7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C4FD807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71" w:name="_Toc20276812"/>
                                    <w:bookmarkStart w:id="72" w:name="_Toc20276901"/>
                                    <w:bookmarkStart w:id="73" w:name="_Toc20277087"/>
                                    <w:p w14:paraId="3BBBBD09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946458628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71"/>
                                      <w:bookmarkEnd w:id="72"/>
                                      <w:bookmarkEnd w:id="73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D4A802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8FE940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E1F46EF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0F0EFC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62A8A0B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59827835" w14:textId="77777777" w:rsidR="001500D9" w:rsidRDefault="001500D9"/>
                                  </w:tc>
                                </w:tr>
                              </w:tbl>
                              <w:p w14:paraId="2E23AF37" w14:textId="77777777" w:rsidR="001500D9" w:rsidRDefault="001500D9"/>
                              <w:p w14:paraId="2A059072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F411C3E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74" w:name="_Toc20276813"/>
                                    <w:bookmarkStart w:id="75" w:name="_Toc20276902"/>
                                    <w:bookmarkStart w:id="76" w:name="_Toc20277088"/>
                                    <w:p w14:paraId="3283397C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57148079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74"/>
                                      <w:bookmarkEnd w:id="75"/>
                                      <w:bookmarkEnd w:id="76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50269A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BBD2063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FE55A5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CC72043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E2D525A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19039B3" w14:textId="77777777" w:rsidR="001500D9" w:rsidRDefault="001500D9"/>
                                  </w:tc>
                                </w:tr>
                              </w:tbl>
                              <w:p w14:paraId="789C45DE" w14:textId="77777777" w:rsidR="001500D9" w:rsidRDefault="001500D9"/>
                              <w:p w14:paraId="1E314EF6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54DB8F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77" w:name="_Toc20276814"/>
                                    <w:bookmarkStart w:id="78" w:name="_Toc20276903"/>
                                    <w:bookmarkStart w:id="79" w:name="_Toc20277089"/>
                                    <w:p w14:paraId="64AEE9D7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83075414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77"/>
                                      <w:bookmarkEnd w:id="78"/>
                                      <w:bookmarkEnd w:id="79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3F8CA0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1398BF3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1BDD01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9E505EE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22153C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5ED1984" w14:textId="77777777" w:rsidR="001500D9" w:rsidRDefault="001500D9"/>
                                  </w:tc>
                                </w:tr>
                              </w:tbl>
                              <w:p w14:paraId="0A6C1A2F" w14:textId="77777777" w:rsidR="001500D9" w:rsidRDefault="001500D9"/>
                              <w:p w14:paraId="70353F29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E456D56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80" w:name="_Toc20276815"/>
                                    <w:bookmarkStart w:id="81" w:name="_Toc20276904"/>
                                    <w:bookmarkStart w:id="82" w:name="_Toc20277090"/>
                                    <w:p w14:paraId="45C4E9AD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38694836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80"/>
                                      <w:bookmarkEnd w:id="81"/>
                                      <w:bookmarkEnd w:id="82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5E520FD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35278B81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8804DC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D3423A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448BA80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491FA6E2" w14:textId="77777777" w:rsidR="001500D9" w:rsidRDefault="001500D9"/>
                                  </w:tc>
                                </w:tr>
                              </w:tbl>
                              <w:p w14:paraId="0D362F28" w14:textId="77777777" w:rsidR="001500D9" w:rsidRDefault="001500D9"/>
                              <w:p w14:paraId="72BBBDA9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5B3E2C2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83" w:name="_Toc20276816"/>
                                    <w:bookmarkStart w:id="84" w:name="_Toc20276905"/>
                                    <w:bookmarkStart w:id="85" w:name="_Toc20277091"/>
                                    <w:p w14:paraId="2767FC13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526517533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83"/>
                                      <w:bookmarkEnd w:id="84"/>
                                      <w:bookmarkEnd w:id="85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6FC9B2B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456362D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B30F0C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F91812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C15331A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A692BFF" w14:textId="77777777" w:rsidR="001500D9" w:rsidRDefault="001500D9"/>
                                  </w:tc>
                                </w:tr>
                              </w:tbl>
                              <w:p w14:paraId="27D9476F" w14:textId="77777777" w:rsidR="001500D9" w:rsidRDefault="001500D9"/>
                              <w:p w14:paraId="55962F09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31213E0F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86" w:name="_Toc20276817"/>
                                    <w:bookmarkStart w:id="87" w:name="_Toc20276906"/>
                                    <w:bookmarkStart w:id="88" w:name="_Toc20277092"/>
                                    <w:p w14:paraId="7D975192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44446979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86"/>
                                      <w:bookmarkEnd w:id="87"/>
                                      <w:bookmarkEnd w:id="88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04C02DD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556B9D1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3568E34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A9A490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BF0F0E7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B234FFC" w14:textId="77777777" w:rsidR="001500D9" w:rsidRDefault="001500D9"/>
                                  </w:tc>
                                </w:tr>
                              </w:tbl>
                              <w:p w14:paraId="5BAB9341" w14:textId="77777777" w:rsidR="001500D9" w:rsidRDefault="001500D9"/>
                              <w:p w14:paraId="603D1202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77E9EF69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89" w:name="_Toc20276818"/>
                                    <w:bookmarkStart w:id="90" w:name="_Toc20276907"/>
                                    <w:bookmarkStart w:id="91" w:name="_Toc20277093"/>
                                    <w:p w14:paraId="21E8B810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413601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89"/>
                                      <w:bookmarkEnd w:id="90"/>
                                      <w:bookmarkEnd w:id="91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AC6ABD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D3873C7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49298C9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6FC4AC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7CDCCD8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69BE7620" w14:textId="77777777" w:rsidR="001500D9" w:rsidRDefault="001500D9"/>
                                  </w:tc>
                                </w:tr>
                              </w:tbl>
                              <w:p w14:paraId="42BB9832" w14:textId="77777777" w:rsidR="001500D9" w:rsidRDefault="001500D9"/>
                              <w:p w14:paraId="31CA9360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6EF09D4D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92" w:name="_Toc20276819"/>
                                    <w:bookmarkStart w:id="93" w:name="_Toc20276908"/>
                                    <w:bookmarkStart w:id="94" w:name="_Toc20277094"/>
                                    <w:p w14:paraId="5BBFFA42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49618839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3"/>
                                      <w:bookmarkEnd w:id="92"/>
                                      <w:bookmarkEnd w:id="93"/>
                                      <w:bookmarkEnd w:id="94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E25822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CDB11A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1FCF7F5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654397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182C76ED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B4200CC" w14:textId="77777777" w:rsidR="001500D9" w:rsidRDefault="001500D9"/>
                                  </w:tc>
                                </w:tr>
                              </w:tbl>
                              <w:p w14:paraId="6FFDF4BE" w14:textId="77777777" w:rsidR="001500D9" w:rsidRDefault="001500D9"/>
                              <w:p w14:paraId="7CA3052C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87B4A53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95" w:name="_Toc20276745"/>
                                    <w:bookmarkStart w:id="96" w:name="_Toc20276820"/>
                                    <w:bookmarkStart w:id="97" w:name="_Toc20276909"/>
                                    <w:bookmarkStart w:id="98" w:name="_Toc20277095"/>
                                    <w:p w14:paraId="150A5569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639243340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95"/>
                                      <w:bookmarkEnd w:id="96"/>
                                      <w:bookmarkEnd w:id="97"/>
                                      <w:bookmarkEnd w:id="98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52B0AC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090A6E8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CDF404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BB27DE6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994B5AC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703E680F" w14:textId="77777777" w:rsidR="001500D9" w:rsidRDefault="001500D9"/>
                                  </w:tc>
                                </w:tr>
                              </w:tbl>
                              <w:p w14:paraId="7F4A1DFB" w14:textId="77777777" w:rsidR="001500D9" w:rsidRDefault="001500D9"/>
                              <w:p w14:paraId="596D1946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529964BD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99" w:name="_Toc20276746"/>
                                    <w:bookmarkStart w:id="100" w:name="_Toc20276821"/>
                                    <w:bookmarkStart w:id="101" w:name="_Toc20276910"/>
                                    <w:bookmarkStart w:id="102" w:name="_Toc20277096"/>
                                    <w:p w14:paraId="496F6C45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93464176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99"/>
                                      <w:bookmarkEnd w:id="100"/>
                                      <w:bookmarkEnd w:id="101"/>
                                      <w:bookmarkEnd w:id="102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1FD5A1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8EBDCE2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1BA800C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ACF40F3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BFB7609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B85AAFD" w14:textId="77777777" w:rsidR="001500D9" w:rsidRDefault="001500D9"/>
                                  </w:tc>
                                </w:tr>
                              </w:tbl>
                              <w:p w14:paraId="1F7513D2" w14:textId="77777777" w:rsidR="001500D9" w:rsidRDefault="001500D9"/>
                              <w:p w14:paraId="69862A71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F1AB237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03" w:name="_Toc20276747"/>
                                    <w:bookmarkStart w:id="104" w:name="_Toc20276822"/>
                                    <w:bookmarkStart w:id="105" w:name="_Toc20276911"/>
                                    <w:bookmarkStart w:id="106" w:name="_Toc20277097"/>
                                    <w:p w14:paraId="5B171202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313450395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03"/>
                                      <w:bookmarkEnd w:id="104"/>
                                      <w:bookmarkEnd w:id="105"/>
                                      <w:bookmarkEnd w:id="106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41B9660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469B4E32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E33B98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01605552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7B5DAE4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4F13B2A6" w14:textId="77777777" w:rsidR="001500D9" w:rsidRDefault="001500D9"/>
                                  </w:tc>
                                </w:tr>
                              </w:tbl>
                              <w:p w14:paraId="008B8DE2" w14:textId="77777777" w:rsidR="001500D9" w:rsidRDefault="001500D9"/>
                              <w:p w14:paraId="04CED632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08904B97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07" w:name="_Toc20276748"/>
                                    <w:bookmarkStart w:id="108" w:name="_Toc20276823"/>
                                    <w:bookmarkStart w:id="109" w:name="_Toc20276912"/>
                                    <w:bookmarkStart w:id="110" w:name="_Toc20277098"/>
                                    <w:p w14:paraId="53D409F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1134748244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2"/>
                                      <w:bookmarkEnd w:id="107"/>
                                      <w:bookmarkEnd w:id="108"/>
                                      <w:bookmarkEnd w:id="109"/>
                                      <w:bookmarkEnd w:id="110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710D6CC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1DF2098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2B08C11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9FA2218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BFADC38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7F22F4E" w14:textId="77777777" w:rsidR="001500D9" w:rsidRDefault="001500D9"/>
                                  </w:tc>
                                </w:tr>
                              </w:tbl>
                              <w:p w14:paraId="2B12AC91" w14:textId="77777777" w:rsidR="001500D9" w:rsidRDefault="001500D9"/>
                              <w:p w14:paraId="0672F8D7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20EF431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11" w:name="_Toc20276360"/>
                                    <w:bookmarkStart w:id="112" w:name="_Toc20276749"/>
                                    <w:bookmarkStart w:id="113" w:name="_Toc20276824"/>
                                    <w:bookmarkStart w:id="114" w:name="_Toc20276913"/>
                                    <w:bookmarkStart w:id="115" w:name="_Toc20277099"/>
                                    <w:p w14:paraId="03C1127F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67769834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11"/>
                                      <w:bookmarkEnd w:id="112"/>
                                      <w:bookmarkEnd w:id="113"/>
                                      <w:bookmarkEnd w:id="114"/>
                                      <w:bookmarkEnd w:id="115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98FDF5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171B45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15ECAE1B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3E00DDD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58098C6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21FD089" w14:textId="77777777" w:rsidR="001500D9" w:rsidRDefault="001500D9"/>
                                  </w:tc>
                                </w:tr>
                              </w:tbl>
                              <w:p w14:paraId="5F775EE6" w14:textId="77777777" w:rsidR="001500D9" w:rsidRDefault="001500D9"/>
                              <w:p w14:paraId="01807F0A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1F0F30A5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16" w:name="_Toc20276361"/>
                                    <w:bookmarkStart w:id="117" w:name="_Toc20276750"/>
                                    <w:bookmarkStart w:id="118" w:name="_Toc20276825"/>
                                    <w:bookmarkStart w:id="119" w:name="_Toc20276914"/>
                                    <w:bookmarkStart w:id="120" w:name="_Toc20277100"/>
                                    <w:p w14:paraId="7D1162FB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434207557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1"/>
                                      <w:bookmarkEnd w:id="116"/>
                                      <w:bookmarkEnd w:id="117"/>
                                      <w:bookmarkEnd w:id="118"/>
                                      <w:bookmarkEnd w:id="119"/>
                                      <w:bookmarkEnd w:id="120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2D1FFFD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2FA9F497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24C9EE5A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1C9C650" w14:textId="77777777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4C9E02C" w14:textId="77777777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26192152" w14:textId="77777777" w:rsidR="001500D9" w:rsidRDefault="001500D9"/>
                                  </w:tc>
                                </w:tr>
                              </w:tbl>
                              <w:p w14:paraId="3FA58ACE" w14:textId="77777777" w:rsidR="001500D9" w:rsidRDefault="001500D9"/>
                              <w:p w14:paraId="4CCADC2C" w14:textId="77777777" w:rsidR="00000000" w:rsidRDefault="00337B49"/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1500D9" w14:paraId="45CDAE6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bookmarkStart w:id="121" w:name="_Toc20274508"/>
                                    <w:bookmarkStart w:id="122" w:name="_Toc20276362"/>
                                    <w:bookmarkStart w:id="123" w:name="_Toc20276751"/>
                                    <w:bookmarkStart w:id="124" w:name="_Toc20276826"/>
                                    <w:bookmarkStart w:id="125" w:name="_Toc20276915"/>
                                    <w:bookmarkStart w:id="126" w:name="_Toc20277101"/>
                                    <w:p w14:paraId="643AFB75" w14:textId="77777777" w:rsidR="001500D9" w:rsidRDefault="00337B49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Heading1Char"/>
                                            <w:rFonts w:ascii="Calibri" w:eastAsia="Times New Roman" w:hAnsi="Calibri" w:cs="Calibri"/>
                                            <w:color w:val="243F71"/>
                                          </w:rPr>
                                          <w:alias w:val="Subtitle"/>
                                          <w:tag w:val=""/>
                                          <w:id w:val="-189364481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>
                                          <w:rPr>
                                            <w:rStyle w:val="Heading1Char"/>
                                          </w:rPr>
                                        </w:sdtEndPr>
                                        <w:sdtContent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>Implementing</w:t>
                                          </w:r>
                                          <w:r w:rsidR="001500D9" w:rsidRPr="00B41428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F5 BIG-IP Access Policy Manager (APM)</w:t>
                                          </w:r>
                                          <w:r w:rsidR="002778E5">
                                            <w:rPr>
                                              <w:rStyle w:val="Heading1Char"/>
                                              <w:rFonts w:ascii="Calibri" w:eastAsia="Times New Roman" w:hAnsi="Calibri" w:cs="Calibri"/>
                                              <w:color w:val="243F71"/>
                                            </w:rPr>
                                            <w:t xml:space="preserve"> as the PeopleSoft Single Sign-on Solution</w:t>
                                          </w:r>
                                        </w:sdtContent>
                                      </w:sdt>
                                      <w:bookmarkEnd w:id="0"/>
                                      <w:bookmarkEnd w:id="121"/>
                                      <w:bookmarkEnd w:id="122"/>
                                      <w:bookmarkEnd w:id="123"/>
                                      <w:bookmarkEnd w:id="124"/>
                                      <w:bookmarkEnd w:id="125"/>
                                      <w:bookmarkEnd w:id="126"/>
                                      <w:r w:rsidR="001500D9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1500D9" w14:paraId="3475460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1500D9" w14:paraId="756BAA94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EA8FC75" w14:textId="737C1661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3EA208C" w14:textId="529762CC" w:rsidR="001500D9" w:rsidRDefault="001500D9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7EF6111" w14:textId="1D21151F" w:rsidR="001500D9" w:rsidRDefault="001500D9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3E7BF510" w14:textId="77777777" w:rsidR="001500D9" w:rsidRDefault="001500D9"/>
                                  </w:tc>
                                </w:tr>
                              </w:tbl>
                              <w:p w14:paraId="120D0F08" w14:textId="77777777" w:rsidR="001500D9" w:rsidRDefault="001500D9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EA844E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6" type="#_x0000_t202" alt="Cover page layout" style="position:absolute;margin-left:0;margin-top:0;width:540pt;height:10in;z-index:-2516582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&#13;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5A6AE38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5000" w:type="pct"/>
                              </w:tcPr>
                              <w:p w14:paraId="0A4B4BC6" w14:textId="77777777" w:rsidR="001500D9" w:rsidRDefault="001500D9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A066320" wp14:editId="02158577">
                                      <wp:extent cx="6858000" cy="5980176"/>
                                      <wp:effectExtent l="0" t="0" r="0" b="1905"/>
                                      <wp:docPr id="153" name="Picture 4" descr="Close-up image showing the leaf-sides of two oversized books side-by-side on a bookshelf, with additional books in soft focus background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 rotWithShape="1"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6245" t="3166" r="33102" b="17267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0" cy="59801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1500D9" w14:paraId="1A92418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6676522A" w14:textId="5E25A19E" w:rsidR="001500D9" w:rsidRDefault="00337B49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-197567173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500D9"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t>Azure Active Directory</w:t>
                                    </w:r>
                                  </w:sdtContent>
                                </w:sdt>
                              </w:p>
                              <w:bookmarkStart w:id="127" w:name="_Toc20274490"/>
                              <w:bookmarkStart w:id="128" w:name="_Toc20274507"/>
                              <w:bookmarkStart w:id="129" w:name="_Toc20276359"/>
                              <w:bookmarkStart w:id="130" w:name="_Toc20276744"/>
                              <w:bookmarkStart w:id="131" w:name="_Toc20276811"/>
                              <w:bookmarkStart w:id="132" w:name="_Toc20276884"/>
                              <w:bookmarkStart w:id="133" w:name="_Toc20277038"/>
                              <w:p w14:paraId="186FF838" w14:textId="61ECF652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32504742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57BC86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274421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7E7BE7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081C0F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CD42AA1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1188A3B" w14:textId="77777777" w:rsidR="001500D9" w:rsidRDefault="001500D9"/>
                            </w:tc>
                          </w:tr>
                        </w:tbl>
                        <w:p w14:paraId="68C428DA" w14:textId="77777777" w:rsidR="001500D9" w:rsidRDefault="001500D9"/>
                        <w:p w14:paraId="486022B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712F857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2B1F9E91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16423627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413D207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A2BF4A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DCE0F6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530B3C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86D0A2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3558D20" w14:textId="77777777" w:rsidR="001500D9" w:rsidRDefault="001500D9"/>
                            </w:tc>
                          </w:tr>
                        </w:tbl>
                        <w:p w14:paraId="276D225F" w14:textId="77777777" w:rsidR="001500D9" w:rsidRDefault="001500D9"/>
                        <w:p w14:paraId="20CC6976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923279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5CF68A44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201509586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1DDD9B6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66012F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4B2EAB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EE2D83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F8E04F0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EC4C59B" w14:textId="77777777" w:rsidR="001500D9" w:rsidRDefault="001500D9"/>
                            </w:tc>
                          </w:tr>
                        </w:tbl>
                        <w:p w14:paraId="599FC54A" w14:textId="77777777" w:rsidR="001500D9" w:rsidRDefault="001500D9"/>
                        <w:p w14:paraId="61607FEC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9CD0EC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4E186AFB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6276316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0CBE6A0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ED0FF9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ABBC75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0DB74E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E1FA385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2EAB26E" w14:textId="77777777" w:rsidR="001500D9" w:rsidRDefault="001500D9"/>
                            </w:tc>
                          </w:tr>
                        </w:tbl>
                        <w:p w14:paraId="395B5899" w14:textId="77777777" w:rsidR="001500D9" w:rsidRDefault="001500D9"/>
                        <w:p w14:paraId="0062C292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FD0F415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67CF1E79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70651816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A2428E4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EBF273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E308F9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802468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58E111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6501AE2" w14:textId="77777777" w:rsidR="001500D9" w:rsidRDefault="001500D9"/>
                            </w:tc>
                          </w:tr>
                        </w:tbl>
                        <w:p w14:paraId="08419609" w14:textId="77777777" w:rsidR="001500D9" w:rsidRDefault="001500D9"/>
                        <w:p w14:paraId="57259DA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68EBC49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591CF278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80592639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5DDB3C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0E3CBB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CDA1C6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6816E9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E7D8854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0A2296" w14:textId="77777777" w:rsidR="001500D9" w:rsidRDefault="001500D9"/>
                            </w:tc>
                          </w:tr>
                        </w:tbl>
                        <w:p w14:paraId="65479B1C" w14:textId="77777777" w:rsidR="001500D9" w:rsidRDefault="001500D9"/>
                        <w:p w14:paraId="071660A2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C713F0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085EA11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69931649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10A778C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1D0255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F8BD9D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331F55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E9D40EA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9356904" w14:textId="77777777" w:rsidR="001500D9" w:rsidRDefault="001500D9"/>
                            </w:tc>
                          </w:tr>
                        </w:tbl>
                        <w:p w14:paraId="69991F6E" w14:textId="77777777" w:rsidR="001500D9" w:rsidRDefault="001500D9"/>
                        <w:p w14:paraId="3257BC8B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3912CAE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6AE8E474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208248500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ED6E8DF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D50EE16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36BD07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A2993D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8187517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4CAB037" w14:textId="77777777" w:rsidR="001500D9" w:rsidRDefault="001500D9"/>
                            </w:tc>
                          </w:tr>
                        </w:tbl>
                        <w:p w14:paraId="45B0AA5F" w14:textId="77777777" w:rsidR="001500D9" w:rsidRDefault="001500D9"/>
                        <w:p w14:paraId="2584E5FD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21225A3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7677EED4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7214804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B821E60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6AA9F3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D3ACA56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371234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663330E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AABCA70" w14:textId="77777777" w:rsidR="001500D9" w:rsidRDefault="001500D9"/>
                            </w:tc>
                          </w:tr>
                        </w:tbl>
                        <w:p w14:paraId="29D43419" w14:textId="77777777" w:rsidR="001500D9" w:rsidRDefault="001500D9"/>
                        <w:p w14:paraId="4CDF7A26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06E903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345DE031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9832477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B36DECE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FC7F55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C9F74B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C4D1EB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5A0401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51B1664" w14:textId="77777777" w:rsidR="001500D9" w:rsidRDefault="001500D9"/>
                            </w:tc>
                          </w:tr>
                        </w:tbl>
                        <w:p w14:paraId="630E74ED" w14:textId="77777777" w:rsidR="001500D9" w:rsidRDefault="001500D9"/>
                        <w:p w14:paraId="3CA89E1C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78C4933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2BC6753C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63137424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6888058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A04F2C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BE1118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46A466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C1AC503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AE1E12D" w14:textId="77777777" w:rsidR="001500D9" w:rsidRDefault="001500D9"/>
                            </w:tc>
                          </w:tr>
                        </w:tbl>
                        <w:p w14:paraId="7DB099B0" w14:textId="77777777" w:rsidR="001500D9" w:rsidRDefault="001500D9"/>
                        <w:p w14:paraId="7B050073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B1ECF72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9EF4460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29406819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3F56DEA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2DAED4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8092793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240001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C50CD25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3CD3EF7" w14:textId="77777777" w:rsidR="001500D9" w:rsidRDefault="001500D9"/>
                            </w:tc>
                          </w:tr>
                        </w:tbl>
                        <w:p w14:paraId="798657DC" w14:textId="77777777" w:rsidR="001500D9" w:rsidRDefault="001500D9"/>
                        <w:p w14:paraId="31E5996B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4B14FB0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503B7982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30099170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33A5F7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D9DB64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14AD62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F06470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EDF7525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6659CBB" w14:textId="77777777" w:rsidR="001500D9" w:rsidRDefault="001500D9"/>
                            </w:tc>
                          </w:tr>
                        </w:tbl>
                        <w:p w14:paraId="016E290A" w14:textId="77777777" w:rsidR="001500D9" w:rsidRDefault="001500D9"/>
                        <w:p w14:paraId="7A2903F3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FCBEDE2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12897EA3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89041196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1FE96E5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28D9FA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D71D99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3B4105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DE41887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E3199E4" w14:textId="77777777" w:rsidR="001500D9" w:rsidRDefault="001500D9"/>
                            </w:tc>
                          </w:tr>
                        </w:tbl>
                        <w:p w14:paraId="593BA88C" w14:textId="77777777" w:rsidR="001500D9" w:rsidRDefault="001500D9"/>
                        <w:p w14:paraId="60BDD6A1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B1C7B46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6DDFBB2C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12592297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97FE360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D1D393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EB202A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E1D5CF3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7838F4C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528CE52" w14:textId="77777777" w:rsidR="001500D9" w:rsidRDefault="001500D9"/>
                            </w:tc>
                          </w:tr>
                        </w:tbl>
                        <w:p w14:paraId="2A42AD92" w14:textId="77777777" w:rsidR="001500D9" w:rsidRDefault="001500D9"/>
                        <w:p w14:paraId="5B098FC1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B45058C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18DCD78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0109076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6BB1591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49F6A9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1F2ABD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5B74B2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3CB9852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2C9E74C" w14:textId="77777777" w:rsidR="001500D9" w:rsidRDefault="001500D9"/>
                            </w:tc>
                          </w:tr>
                        </w:tbl>
                        <w:p w14:paraId="4237360A" w14:textId="77777777" w:rsidR="001500D9" w:rsidRDefault="001500D9"/>
                        <w:p w14:paraId="5B20F9B8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5F29899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1B18EAC0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90603693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19886D76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56907B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6D4FF0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449448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9D7C337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9591506" w14:textId="77777777" w:rsidR="001500D9" w:rsidRDefault="001500D9"/>
                            </w:tc>
                          </w:tr>
                        </w:tbl>
                        <w:p w14:paraId="21DBF906" w14:textId="77777777" w:rsidR="001500D9" w:rsidRDefault="001500D9"/>
                        <w:p w14:paraId="0EED14A7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F202E09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383E0A5C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88432312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2EE8BE8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0A6030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092D51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C062B6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3BACF0E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BCE4308" w14:textId="77777777" w:rsidR="001500D9" w:rsidRDefault="001500D9"/>
                            </w:tc>
                          </w:tr>
                        </w:tbl>
                        <w:p w14:paraId="747A22D0" w14:textId="77777777" w:rsidR="001500D9" w:rsidRDefault="001500D9"/>
                        <w:p w14:paraId="0C96761C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28A945B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33DBD0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22842196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BE0491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555FA5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96A51D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ED2430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361430C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E72241D" w14:textId="77777777" w:rsidR="001500D9" w:rsidRDefault="001500D9"/>
                            </w:tc>
                          </w:tr>
                        </w:tbl>
                        <w:p w14:paraId="26601DE5" w14:textId="77777777" w:rsidR="001500D9" w:rsidRDefault="001500D9"/>
                        <w:p w14:paraId="5067925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95CAC5C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3064E2C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23723891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AA5CC6F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5E8578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34D048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CB2ED2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741E484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4D7272AA" w14:textId="77777777" w:rsidR="001500D9" w:rsidRDefault="001500D9"/>
                            </w:tc>
                          </w:tr>
                        </w:tbl>
                        <w:p w14:paraId="05A08EA7" w14:textId="77777777" w:rsidR="001500D9" w:rsidRDefault="001500D9"/>
                        <w:p w14:paraId="7B8D455A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8F33AD2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75AA7FBC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06028927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FB4E406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1D8D49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162456F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B282E6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F89BB08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65F43B1" w14:textId="77777777" w:rsidR="001500D9" w:rsidRDefault="001500D9"/>
                            </w:tc>
                          </w:tr>
                        </w:tbl>
                        <w:p w14:paraId="199C9B5D" w14:textId="77777777" w:rsidR="001500D9" w:rsidRDefault="001500D9"/>
                        <w:p w14:paraId="280108D1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935BB92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4ABBFF16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30662776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E90D9B5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0F60F4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D699BF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790467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4EC1BDE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AB50BC2" w14:textId="77777777" w:rsidR="001500D9" w:rsidRDefault="001500D9"/>
                            </w:tc>
                          </w:tr>
                        </w:tbl>
                        <w:p w14:paraId="75FCD27C" w14:textId="77777777" w:rsidR="001500D9" w:rsidRDefault="001500D9"/>
                        <w:p w14:paraId="7F23E82A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8520EEE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1F8E7CA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96574072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99B179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60A851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F1393A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D13792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F1BBC10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C9F62B8" w14:textId="77777777" w:rsidR="001500D9" w:rsidRDefault="001500D9"/>
                            </w:tc>
                          </w:tr>
                        </w:tbl>
                        <w:p w14:paraId="7DE5DC04" w14:textId="77777777" w:rsidR="001500D9" w:rsidRDefault="001500D9"/>
                        <w:p w14:paraId="76367A9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6F62DE9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2308E2EC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04960593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6F2263B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B0E991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D4C03A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8343C5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6FB8AF5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A1306A0" w14:textId="77777777" w:rsidR="001500D9" w:rsidRDefault="001500D9"/>
                            </w:tc>
                          </w:tr>
                        </w:tbl>
                        <w:p w14:paraId="52B173E2" w14:textId="77777777" w:rsidR="001500D9" w:rsidRDefault="001500D9"/>
                        <w:p w14:paraId="7CB785C1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5875C93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27934975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34552368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1FD3588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718635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9B560A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E48E0E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CE98ECE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DA870D3" w14:textId="77777777" w:rsidR="001500D9" w:rsidRDefault="001500D9"/>
                            </w:tc>
                          </w:tr>
                        </w:tbl>
                        <w:p w14:paraId="69FB64F1" w14:textId="77777777" w:rsidR="001500D9" w:rsidRDefault="001500D9"/>
                        <w:p w14:paraId="6C5C56C7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ED1EA24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2D7A1059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36137247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B801F2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6A0D02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16104FA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ACD8F9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B0980DA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25D973E" w14:textId="77777777" w:rsidR="001500D9" w:rsidRDefault="001500D9"/>
                            </w:tc>
                          </w:tr>
                        </w:tbl>
                        <w:p w14:paraId="3D372DA0" w14:textId="77777777" w:rsidR="001500D9" w:rsidRDefault="001500D9"/>
                        <w:p w14:paraId="08DE178A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016E915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4B39B664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21943282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84E381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F3E509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9F87A7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C7DC9D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0B44817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4A71144" w14:textId="77777777" w:rsidR="001500D9" w:rsidRDefault="001500D9"/>
                            </w:tc>
                          </w:tr>
                        </w:tbl>
                        <w:p w14:paraId="5BC9C043" w14:textId="77777777" w:rsidR="001500D9" w:rsidRDefault="001500D9"/>
                        <w:p w14:paraId="65E1AD3E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DCE77C2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1DC01ABD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361644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14014A44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33CAD5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4D5490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55FA5F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16F3B24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49D1E314" w14:textId="77777777" w:rsidR="001500D9" w:rsidRDefault="001500D9"/>
                            </w:tc>
                          </w:tr>
                        </w:tbl>
                        <w:p w14:paraId="108ACE93" w14:textId="77777777" w:rsidR="001500D9" w:rsidRDefault="001500D9"/>
                        <w:p w14:paraId="382395E6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5042136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483A70B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65414371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C2FE9D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456489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A7AD59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5607B1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15FD40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D2AC0B7" w14:textId="77777777" w:rsidR="001500D9" w:rsidRDefault="001500D9"/>
                            </w:tc>
                          </w:tr>
                        </w:tbl>
                        <w:p w14:paraId="152AFA9C" w14:textId="77777777" w:rsidR="001500D9" w:rsidRDefault="001500D9"/>
                        <w:p w14:paraId="2CDCDECE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294C56C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305C5E2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203692119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59FE504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430E13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066B67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F730B8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B8F515A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23C7D4E" w14:textId="77777777" w:rsidR="001500D9" w:rsidRDefault="001500D9"/>
                            </w:tc>
                          </w:tr>
                        </w:tbl>
                        <w:p w14:paraId="62218F76" w14:textId="77777777" w:rsidR="001500D9" w:rsidRDefault="001500D9"/>
                        <w:p w14:paraId="3C8986DF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221F0B2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307ED29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39501860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1235C7B7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C51005F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B1BBC5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215917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079D0EE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A88190C" w14:textId="77777777" w:rsidR="001500D9" w:rsidRDefault="001500D9"/>
                            </w:tc>
                          </w:tr>
                        </w:tbl>
                        <w:p w14:paraId="343B6F9A" w14:textId="77777777" w:rsidR="001500D9" w:rsidRDefault="001500D9"/>
                        <w:p w14:paraId="673542A8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75026F5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14B0D76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11813755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946433C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632B90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18F35C9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B34257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A8EDFF6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2F056FF" w14:textId="77777777" w:rsidR="001500D9" w:rsidRDefault="001500D9"/>
                            </w:tc>
                          </w:tr>
                        </w:tbl>
                        <w:p w14:paraId="178E4365" w14:textId="77777777" w:rsidR="001500D9" w:rsidRDefault="001500D9"/>
                        <w:p w14:paraId="47BC311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64F44F4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19B31592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369998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0C39A41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D74697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A14FFF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2AD3AF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ABCF0F3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5FF5DF1" w14:textId="77777777" w:rsidR="001500D9" w:rsidRDefault="001500D9"/>
                            </w:tc>
                          </w:tr>
                        </w:tbl>
                        <w:p w14:paraId="5B016FD3" w14:textId="77777777" w:rsidR="001500D9" w:rsidRDefault="001500D9"/>
                        <w:p w14:paraId="612BE50A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3406586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6BFEA658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75201070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A394DF3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8289C5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8837A5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6F9C32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6BFD3AF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9039A0B" w14:textId="77777777" w:rsidR="001500D9" w:rsidRDefault="001500D9"/>
                            </w:tc>
                          </w:tr>
                        </w:tbl>
                        <w:p w14:paraId="53700E5C" w14:textId="77777777" w:rsidR="001500D9" w:rsidRDefault="001500D9"/>
                        <w:p w14:paraId="0CE3CA46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4D45EA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19D393A8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58999519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D3D93AB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BCBF2D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2404FF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8477C2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972FFCC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A306273" w14:textId="77777777" w:rsidR="001500D9" w:rsidRDefault="001500D9"/>
                            </w:tc>
                          </w:tr>
                        </w:tbl>
                        <w:p w14:paraId="4E56E24F" w14:textId="77777777" w:rsidR="001500D9" w:rsidRDefault="001500D9"/>
                        <w:p w14:paraId="7634CCB5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BBF742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629E3E0D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33766801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AFBEC1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1C45F5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AD6F60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3A9FF1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BAC72F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58ADAE3" w14:textId="77777777" w:rsidR="001500D9" w:rsidRDefault="001500D9"/>
                            </w:tc>
                          </w:tr>
                        </w:tbl>
                        <w:p w14:paraId="6D9DF078" w14:textId="77777777" w:rsidR="001500D9" w:rsidRDefault="001500D9"/>
                        <w:p w14:paraId="5F1F26ED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1FC68E5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49252B56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3508252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20E70C8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AF7CAF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B50ED3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AA815A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D5402B0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F315173" w14:textId="77777777" w:rsidR="001500D9" w:rsidRDefault="001500D9"/>
                            </w:tc>
                          </w:tr>
                        </w:tbl>
                        <w:p w14:paraId="5F0997D9" w14:textId="77777777" w:rsidR="001500D9" w:rsidRDefault="001500D9"/>
                        <w:p w14:paraId="0E134EF4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DF249DE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15C8A86E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92592525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8A6182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BF095E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308B58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02984E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3DCE2A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7B3D2AE" w14:textId="77777777" w:rsidR="001500D9" w:rsidRDefault="001500D9"/>
                            </w:tc>
                          </w:tr>
                        </w:tbl>
                        <w:p w14:paraId="46FA74AD" w14:textId="77777777" w:rsidR="001500D9" w:rsidRDefault="001500D9"/>
                        <w:p w14:paraId="115AF421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572DF4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69546350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03680824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196F426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E099DE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2ECCA9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124B8E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8D56829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1FB5273" w14:textId="77777777" w:rsidR="001500D9" w:rsidRDefault="001500D9"/>
                            </w:tc>
                          </w:tr>
                        </w:tbl>
                        <w:p w14:paraId="07211EA4" w14:textId="77777777" w:rsidR="001500D9" w:rsidRDefault="001500D9"/>
                        <w:p w14:paraId="1CA11BF9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B5FF3CB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6BBAE13E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58591437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5945A9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F89657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B189EB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A8DC8F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C62A60F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50756A8" w14:textId="77777777" w:rsidR="001500D9" w:rsidRDefault="001500D9"/>
                            </w:tc>
                          </w:tr>
                        </w:tbl>
                        <w:p w14:paraId="07648B2F" w14:textId="77777777" w:rsidR="001500D9" w:rsidRDefault="001500D9"/>
                        <w:p w14:paraId="373C3742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BAA3AC4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1C20A6C3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21940218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5F2DF03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6298E3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C9D465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89F9ED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E9C8867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340BF2D" w14:textId="77777777" w:rsidR="001500D9" w:rsidRDefault="001500D9"/>
                            </w:tc>
                          </w:tr>
                        </w:tbl>
                        <w:p w14:paraId="616262BC" w14:textId="77777777" w:rsidR="001500D9" w:rsidRDefault="001500D9"/>
                        <w:p w14:paraId="1672AEAD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50875E24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48A3D74C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54776227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1465C12F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B0C999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4337B9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61A55D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B5C9D54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D6C7233" w14:textId="77777777" w:rsidR="001500D9" w:rsidRDefault="001500D9"/>
                            </w:tc>
                          </w:tr>
                        </w:tbl>
                        <w:p w14:paraId="1EB0D376" w14:textId="77777777" w:rsidR="001500D9" w:rsidRDefault="001500D9"/>
                        <w:p w14:paraId="00AD0FDE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82CD775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A465B65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62830311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D29E725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480CB1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B52777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5BDC4D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C34E6A2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BFBFD1C" w14:textId="77777777" w:rsidR="001500D9" w:rsidRDefault="001500D9"/>
                            </w:tc>
                          </w:tr>
                        </w:tbl>
                        <w:p w14:paraId="4B957DB0" w14:textId="77777777" w:rsidR="001500D9" w:rsidRDefault="001500D9"/>
                        <w:p w14:paraId="41039D88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F1451C6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42BF4705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38122744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97435E0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72612D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991F34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F2F605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78F7FC9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AAEA81E" w14:textId="77777777" w:rsidR="001500D9" w:rsidRDefault="001500D9"/>
                            </w:tc>
                          </w:tr>
                        </w:tbl>
                        <w:p w14:paraId="2A43CE4F" w14:textId="77777777" w:rsidR="001500D9" w:rsidRDefault="001500D9"/>
                        <w:p w14:paraId="064E70D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A021CEE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A4A9350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50505969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CFBD00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7017EC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E1CD17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29DB25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6D00FF8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F6A52EA" w14:textId="77777777" w:rsidR="001500D9" w:rsidRDefault="001500D9"/>
                            </w:tc>
                          </w:tr>
                        </w:tbl>
                        <w:p w14:paraId="33692B8F" w14:textId="77777777" w:rsidR="001500D9" w:rsidRDefault="001500D9"/>
                        <w:p w14:paraId="64B8E69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547A5CE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24720572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205225836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231A81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B19718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8B09CE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81798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41F2D4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A246B36" w14:textId="77777777" w:rsidR="001500D9" w:rsidRDefault="001500D9"/>
                            </w:tc>
                          </w:tr>
                        </w:tbl>
                        <w:p w14:paraId="36098FE2" w14:textId="77777777" w:rsidR="001500D9" w:rsidRDefault="001500D9"/>
                        <w:p w14:paraId="27E1A6AC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2591D53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16C3D899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50235216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E7A1EA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D9D2B0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FC6FEB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027E07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4DC2C52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1882181" w14:textId="77777777" w:rsidR="001500D9" w:rsidRDefault="001500D9"/>
                            </w:tc>
                          </w:tr>
                        </w:tbl>
                        <w:p w14:paraId="2DF74091" w14:textId="77777777" w:rsidR="001500D9" w:rsidRDefault="001500D9"/>
                        <w:p w14:paraId="0174C83B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8D50673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783232D5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64108203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41F172C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B647F3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F652C8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76A7DE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B6CE39A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971F70A" w14:textId="77777777" w:rsidR="001500D9" w:rsidRDefault="001500D9"/>
                            </w:tc>
                          </w:tr>
                        </w:tbl>
                        <w:p w14:paraId="37C8B2F9" w14:textId="77777777" w:rsidR="001500D9" w:rsidRDefault="001500D9"/>
                        <w:p w14:paraId="2986D8F1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12EFDC5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353D7144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71447412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7E4EFA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0FE0D3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2CA2DA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1465DA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382838F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D4EECF2" w14:textId="77777777" w:rsidR="001500D9" w:rsidRDefault="001500D9"/>
                            </w:tc>
                          </w:tr>
                        </w:tbl>
                        <w:p w14:paraId="64C9ED05" w14:textId="77777777" w:rsidR="001500D9" w:rsidRDefault="001500D9"/>
                        <w:p w14:paraId="3196CA7C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5DC6404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0E2BF95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63815876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7767EE7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8FB99E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2F5995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30954B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80312F8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74CC6E1" w14:textId="77777777" w:rsidR="001500D9" w:rsidRDefault="001500D9"/>
                            </w:tc>
                          </w:tr>
                        </w:tbl>
                        <w:p w14:paraId="57EF439A" w14:textId="77777777" w:rsidR="001500D9" w:rsidRDefault="001500D9"/>
                        <w:p w14:paraId="1101431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63F7034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787687AA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9583674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D22A6DE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B47B67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AC0670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23CBC2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F09EFF8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930B87E" w14:textId="77777777" w:rsidR="001500D9" w:rsidRDefault="001500D9"/>
                            </w:tc>
                          </w:tr>
                        </w:tbl>
                        <w:p w14:paraId="15687E79" w14:textId="77777777" w:rsidR="001500D9" w:rsidRDefault="001500D9"/>
                        <w:p w14:paraId="64C8AA0B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48B32B5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13049C8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68103522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48212B8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664D27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B25144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888F5C6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94991A1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4EBC8C6" w14:textId="77777777" w:rsidR="001500D9" w:rsidRDefault="001500D9"/>
                            </w:tc>
                          </w:tr>
                        </w:tbl>
                        <w:p w14:paraId="1D14FEED" w14:textId="77777777" w:rsidR="001500D9" w:rsidRDefault="001500D9"/>
                        <w:p w14:paraId="49849B05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9563B53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7F3BEF3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66227503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0D6123B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A9D58B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C2EA74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4D5587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7AFB41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160FCFB" w14:textId="77777777" w:rsidR="001500D9" w:rsidRDefault="001500D9"/>
                            </w:tc>
                          </w:tr>
                        </w:tbl>
                        <w:p w14:paraId="0F86549A" w14:textId="77777777" w:rsidR="001500D9" w:rsidRDefault="001500D9"/>
                        <w:p w14:paraId="2F685264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F8EF880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502D93E1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22675730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B31A610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E365E0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AE0379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6C0934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4DE4628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6C2D351" w14:textId="77777777" w:rsidR="001500D9" w:rsidRDefault="001500D9"/>
                            </w:tc>
                          </w:tr>
                        </w:tbl>
                        <w:p w14:paraId="6ABC9345" w14:textId="77777777" w:rsidR="001500D9" w:rsidRDefault="001500D9"/>
                        <w:p w14:paraId="5F6AA7CA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313CAD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19B3D58A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24873378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4D65A78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15F7EA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959DE1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7AB055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6F85EF4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78A6F22" w14:textId="77777777" w:rsidR="001500D9" w:rsidRDefault="001500D9"/>
                            </w:tc>
                          </w:tr>
                        </w:tbl>
                        <w:p w14:paraId="5E5995BE" w14:textId="77777777" w:rsidR="001500D9" w:rsidRDefault="001500D9"/>
                        <w:p w14:paraId="2DD28672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6B54347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07C96E3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53893446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C1C6FBA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584586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2E2D93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3B3801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846219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140557E" w14:textId="77777777" w:rsidR="001500D9" w:rsidRDefault="001500D9"/>
                            </w:tc>
                          </w:tr>
                        </w:tbl>
                        <w:p w14:paraId="19F7322D" w14:textId="77777777" w:rsidR="001500D9" w:rsidRDefault="001500D9"/>
                        <w:p w14:paraId="3B4CA8B6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CC1D1BC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6F12915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94765297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1050548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F79CA9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298019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C821E6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6D61F41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E5D013A" w14:textId="77777777" w:rsidR="001500D9" w:rsidRDefault="001500D9"/>
                            </w:tc>
                          </w:tr>
                        </w:tbl>
                        <w:p w14:paraId="48A874B2" w14:textId="77777777" w:rsidR="001500D9" w:rsidRDefault="001500D9"/>
                        <w:p w14:paraId="0191ACD4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1DA7BC6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4CA0048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30245704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D477BE7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EB9B2C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5CB19D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BAC49A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B92EDCE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50D60CD" w14:textId="77777777" w:rsidR="001500D9" w:rsidRDefault="001500D9"/>
                            </w:tc>
                          </w:tr>
                        </w:tbl>
                        <w:p w14:paraId="4A69282E" w14:textId="77777777" w:rsidR="001500D9" w:rsidRDefault="001500D9"/>
                        <w:p w14:paraId="3F374FB1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912813E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47F9111E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86520353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99F9E97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CB00ED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15F4FD1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29E45D3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CE9B420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936E297" w14:textId="77777777" w:rsidR="001500D9" w:rsidRDefault="001500D9"/>
                            </w:tc>
                          </w:tr>
                        </w:tbl>
                        <w:p w14:paraId="4B93B144" w14:textId="77777777" w:rsidR="001500D9" w:rsidRDefault="001500D9"/>
                        <w:p w14:paraId="7C045032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A9F5EB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4C858DD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62469971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769029B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0A5F5A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F01D57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466420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1FF77D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9CF0E6C" w14:textId="77777777" w:rsidR="001500D9" w:rsidRDefault="001500D9"/>
                            </w:tc>
                          </w:tr>
                        </w:tbl>
                        <w:p w14:paraId="62959EB7" w14:textId="77777777" w:rsidR="001500D9" w:rsidRDefault="001500D9"/>
                        <w:p w14:paraId="20F6CB58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55C7A1FD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36E3A1EC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75208363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74FF44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A153C3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69E5D2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468466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F61E830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BB3444C" w14:textId="77777777" w:rsidR="001500D9" w:rsidRDefault="001500D9"/>
                            </w:tc>
                          </w:tr>
                        </w:tbl>
                        <w:p w14:paraId="215BD589" w14:textId="77777777" w:rsidR="001500D9" w:rsidRDefault="001500D9"/>
                        <w:p w14:paraId="5B1BBF03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E7DAA9B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527BB28D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64712031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184B23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6CFC21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606DEE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0A2925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7D523EA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B54DBE5" w14:textId="77777777" w:rsidR="001500D9" w:rsidRDefault="001500D9"/>
                            </w:tc>
                          </w:tr>
                        </w:tbl>
                        <w:p w14:paraId="7AB6A406" w14:textId="77777777" w:rsidR="001500D9" w:rsidRDefault="001500D9"/>
                        <w:p w14:paraId="4BBF8087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834C8B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0CB288B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53708652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39CB467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6EB6B6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C054A0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1F5F32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37E7F6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083994C" w14:textId="77777777" w:rsidR="001500D9" w:rsidRDefault="001500D9"/>
                            </w:tc>
                          </w:tr>
                        </w:tbl>
                        <w:p w14:paraId="4DC1AB4F" w14:textId="77777777" w:rsidR="001500D9" w:rsidRDefault="001500D9"/>
                        <w:p w14:paraId="19D5D203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9F7089E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3AE68E8A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34560766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1592598B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2B331D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5126FF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F5F078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BB10FA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F8B142F" w14:textId="77777777" w:rsidR="001500D9" w:rsidRDefault="001500D9"/>
                            </w:tc>
                          </w:tr>
                        </w:tbl>
                        <w:p w14:paraId="2A81F6C0" w14:textId="77777777" w:rsidR="001500D9" w:rsidRDefault="001500D9"/>
                        <w:p w14:paraId="56E3E1A4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AD57D4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3FAAE9BB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44824239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33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550D02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5FD3D7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B33FE8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4B89D4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9762F32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F2B25AA" w14:textId="77777777" w:rsidR="001500D9" w:rsidRDefault="001500D9"/>
                            </w:tc>
                          </w:tr>
                        </w:tbl>
                        <w:p w14:paraId="384D9F57" w14:textId="77777777" w:rsidR="001500D9" w:rsidRDefault="001500D9"/>
                        <w:p w14:paraId="14E6912B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ABFED70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34" w:name="_Toc20277039"/>
                              <w:p w14:paraId="6C5BD9D0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41824207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34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1C82F67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7170DB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004925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6E02D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96FF501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A7603F6" w14:textId="77777777" w:rsidR="001500D9" w:rsidRDefault="001500D9"/>
                            </w:tc>
                          </w:tr>
                        </w:tbl>
                        <w:p w14:paraId="6735337A" w14:textId="77777777" w:rsidR="001500D9" w:rsidRDefault="001500D9"/>
                        <w:p w14:paraId="7F04B4C5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899C03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35" w:name="_Toc20277040"/>
                              <w:p w14:paraId="7297E785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24546356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35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8AEE503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A835CC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D6F00C6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67D982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B41E88F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C8A8221" w14:textId="77777777" w:rsidR="001500D9" w:rsidRDefault="001500D9"/>
                            </w:tc>
                          </w:tr>
                        </w:tbl>
                        <w:p w14:paraId="38946055" w14:textId="77777777" w:rsidR="001500D9" w:rsidRDefault="001500D9"/>
                        <w:p w14:paraId="2F407838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FDFE12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36" w:name="_Toc20277041"/>
                              <w:p w14:paraId="5750BFEE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08853578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36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EFAA21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4CB234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ACD913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B4A164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446377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01634F6" w14:textId="77777777" w:rsidR="001500D9" w:rsidRDefault="001500D9"/>
                            </w:tc>
                          </w:tr>
                        </w:tbl>
                        <w:p w14:paraId="70298606" w14:textId="77777777" w:rsidR="001500D9" w:rsidRDefault="001500D9"/>
                        <w:p w14:paraId="04079895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56DC719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37" w:name="_Toc20277042"/>
                              <w:p w14:paraId="32753E1B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951553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37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F75B7A8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CFA716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1FDA6C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F34D9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2F3C5DC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4EDC2B4B" w14:textId="77777777" w:rsidR="001500D9" w:rsidRDefault="001500D9"/>
                            </w:tc>
                          </w:tr>
                        </w:tbl>
                        <w:p w14:paraId="121398F4" w14:textId="77777777" w:rsidR="001500D9" w:rsidRDefault="001500D9"/>
                        <w:p w14:paraId="14DF71EE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52E8E54C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38" w:name="_Toc20277043"/>
                              <w:p w14:paraId="5B226E28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98242379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38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2F1E291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B0E725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BB17C9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3064B0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3785980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4448012" w14:textId="77777777" w:rsidR="001500D9" w:rsidRDefault="001500D9"/>
                            </w:tc>
                          </w:tr>
                        </w:tbl>
                        <w:p w14:paraId="248DBF13" w14:textId="77777777" w:rsidR="001500D9" w:rsidRDefault="001500D9"/>
                        <w:p w14:paraId="6CE8130B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CF60124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39" w:name="_Toc20277044"/>
                              <w:p w14:paraId="1E2F705A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49259864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39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882D060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23430F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49690C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F3C0B5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D8AD5AC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747CCA6" w14:textId="77777777" w:rsidR="001500D9" w:rsidRDefault="001500D9"/>
                            </w:tc>
                          </w:tr>
                        </w:tbl>
                        <w:p w14:paraId="2D80C513" w14:textId="77777777" w:rsidR="001500D9" w:rsidRDefault="001500D9"/>
                        <w:p w14:paraId="40152758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580D3E7E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40" w:name="_Toc20277045"/>
                              <w:p w14:paraId="069332B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50454480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40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A18798B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6EE8B4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F23417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69335F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88A265C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8615C22" w14:textId="77777777" w:rsidR="001500D9" w:rsidRDefault="001500D9"/>
                            </w:tc>
                          </w:tr>
                        </w:tbl>
                        <w:p w14:paraId="07FB8046" w14:textId="77777777" w:rsidR="001500D9" w:rsidRDefault="001500D9"/>
                        <w:p w14:paraId="5674A87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611FD63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41" w:name="_Toc20277046"/>
                              <w:p w14:paraId="546EB491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93011977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41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0F0F795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159BD3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B32893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CC7036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9DA9382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4ABBC7E8" w14:textId="77777777" w:rsidR="001500D9" w:rsidRDefault="001500D9"/>
                            </w:tc>
                          </w:tr>
                        </w:tbl>
                        <w:p w14:paraId="5756E2F9" w14:textId="77777777" w:rsidR="001500D9" w:rsidRDefault="001500D9"/>
                        <w:p w14:paraId="3B4E4E1D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D70783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42" w:name="_Toc20277047"/>
                              <w:p w14:paraId="4617785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58970131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42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DD986BE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50FC7E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EC0FBA6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C82DA1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2F53C1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974B892" w14:textId="77777777" w:rsidR="001500D9" w:rsidRDefault="001500D9"/>
                            </w:tc>
                          </w:tr>
                        </w:tbl>
                        <w:p w14:paraId="0D12E85D" w14:textId="77777777" w:rsidR="001500D9" w:rsidRDefault="001500D9"/>
                        <w:p w14:paraId="2968FA4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BE5759D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43" w:name="_Toc20277048"/>
                              <w:p w14:paraId="3B552126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66219816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43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F65C920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C3D90A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CDDD476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52C9733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AB13B52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0E43F86" w14:textId="77777777" w:rsidR="001500D9" w:rsidRDefault="001500D9"/>
                            </w:tc>
                          </w:tr>
                        </w:tbl>
                        <w:p w14:paraId="2EE1BB79" w14:textId="77777777" w:rsidR="001500D9" w:rsidRDefault="001500D9"/>
                        <w:p w14:paraId="24E1EBB2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B0F79BB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44" w:name="_Toc20277049"/>
                              <w:p w14:paraId="0A1BE43C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207863108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44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782544C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59DB806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BBDF40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1472BA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26346BE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EA97F38" w14:textId="77777777" w:rsidR="001500D9" w:rsidRDefault="001500D9"/>
                            </w:tc>
                          </w:tr>
                        </w:tbl>
                        <w:p w14:paraId="1DE8AFFE" w14:textId="77777777" w:rsidR="001500D9" w:rsidRDefault="001500D9"/>
                        <w:p w14:paraId="02B46896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82EDB9B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45" w:name="_Toc20277050"/>
                              <w:p w14:paraId="5E1CF6A4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43219863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45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C673356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97A540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8AB949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971139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20874E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4F59524" w14:textId="77777777" w:rsidR="001500D9" w:rsidRDefault="001500D9"/>
                            </w:tc>
                          </w:tr>
                        </w:tbl>
                        <w:p w14:paraId="0E2938FF" w14:textId="77777777" w:rsidR="001500D9" w:rsidRDefault="001500D9"/>
                        <w:p w14:paraId="5E7C3E7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B5C9A0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46" w:name="_Toc20277051"/>
                              <w:p w14:paraId="5F744A8B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92291966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46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DDE74FA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1CB054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A8CD43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7B6BA4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815A797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4954756" w14:textId="77777777" w:rsidR="001500D9" w:rsidRDefault="001500D9"/>
                            </w:tc>
                          </w:tr>
                        </w:tbl>
                        <w:p w14:paraId="2A3A6048" w14:textId="77777777" w:rsidR="001500D9" w:rsidRDefault="001500D9"/>
                        <w:p w14:paraId="1C8C6C3F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6AB53BF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47" w:name="_Toc20277052"/>
                              <w:p w14:paraId="5221684E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45771806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47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B6761F6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F942B2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5B8B74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A5CFAE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C1292B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24991B3" w14:textId="77777777" w:rsidR="001500D9" w:rsidRDefault="001500D9"/>
                            </w:tc>
                          </w:tr>
                        </w:tbl>
                        <w:p w14:paraId="1825DD6E" w14:textId="77777777" w:rsidR="001500D9" w:rsidRDefault="001500D9"/>
                        <w:p w14:paraId="7FAC8E3D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EC42B12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48" w:name="_Toc20277053"/>
                              <w:p w14:paraId="19D9ACBA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70355487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48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74BCDF7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6ED0FA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6B520A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DB2EC66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42412A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4F7E31DD" w14:textId="77777777" w:rsidR="001500D9" w:rsidRDefault="001500D9"/>
                            </w:tc>
                          </w:tr>
                        </w:tbl>
                        <w:p w14:paraId="72295F09" w14:textId="77777777" w:rsidR="001500D9" w:rsidRDefault="001500D9"/>
                        <w:p w14:paraId="382FC219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3A6433D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49" w:name="_Toc20277054"/>
                              <w:p w14:paraId="1B360D3B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213971468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49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E8F389C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E5CEC9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1C6E347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AE02AC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4D6C554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DED958E" w14:textId="77777777" w:rsidR="001500D9" w:rsidRDefault="001500D9"/>
                            </w:tc>
                          </w:tr>
                        </w:tbl>
                        <w:p w14:paraId="177B9237" w14:textId="77777777" w:rsidR="001500D9" w:rsidRDefault="001500D9"/>
                        <w:p w14:paraId="7AA4FDC7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ED52F6D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50" w:name="_Toc20277055"/>
                              <w:p w14:paraId="26A8A52B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96473136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50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588E88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02BC2F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389230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F122A8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6F7169F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9E3DC58" w14:textId="77777777" w:rsidR="001500D9" w:rsidRDefault="001500D9"/>
                            </w:tc>
                          </w:tr>
                        </w:tbl>
                        <w:p w14:paraId="104E1D27" w14:textId="77777777" w:rsidR="001500D9" w:rsidRDefault="001500D9"/>
                        <w:p w14:paraId="1FC10FED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D728450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51" w:name="_Toc20277056"/>
                              <w:p w14:paraId="4C8CB7C3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210583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51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7AAD4D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211D2B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D4ACE0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9CF8C2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A40C6A8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0CD1BA8" w14:textId="77777777" w:rsidR="001500D9" w:rsidRDefault="001500D9"/>
                            </w:tc>
                          </w:tr>
                        </w:tbl>
                        <w:p w14:paraId="1FB35F7F" w14:textId="77777777" w:rsidR="001500D9" w:rsidRDefault="001500D9"/>
                        <w:p w14:paraId="3F63517F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56DDB97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52" w:name="_Toc20277057"/>
                              <w:p w14:paraId="603A3E1E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4620896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52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B50D237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B61DC8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28E0FC3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EFF98D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E9814C7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454FBE9" w14:textId="77777777" w:rsidR="001500D9" w:rsidRDefault="001500D9"/>
                            </w:tc>
                          </w:tr>
                        </w:tbl>
                        <w:p w14:paraId="769D6723" w14:textId="77777777" w:rsidR="001500D9" w:rsidRDefault="001500D9"/>
                        <w:p w14:paraId="0F8A9DC8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DEF52F7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53" w:name="_Toc20277058"/>
                              <w:p w14:paraId="53D3C311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0118972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53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23AE22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90EA3F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14ECE3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74A9B0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42B37F5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1B54594" w14:textId="77777777" w:rsidR="001500D9" w:rsidRDefault="001500D9"/>
                            </w:tc>
                          </w:tr>
                        </w:tbl>
                        <w:p w14:paraId="48020201" w14:textId="77777777" w:rsidR="001500D9" w:rsidRDefault="001500D9"/>
                        <w:p w14:paraId="1013AE11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E07216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54" w:name="_Toc20277059"/>
                              <w:p w14:paraId="5E098383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72973604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54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CD953E1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EECDE4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299BDC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F11F56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EFF304E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0191221" w14:textId="77777777" w:rsidR="001500D9" w:rsidRDefault="001500D9"/>
                            </w:tc>
                          </w:tr>
                        </w:tbl>
                        <w:p w14:paraId="4873BB0D" w14:textId="77777777" w:rsidR="001500D9" w:rsidRDefault="001500D9"/>
                        <w:p w14:paraId="1ADBB32C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775CD2F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55" w:name="_Toc20277060"/>
                              <w:p w14:paraId="7975637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4269231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55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D4EF388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FB5983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D4D4EC6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9D405C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5EF7DAF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49D3033" w14:textId="77777777" w:rsidR="001500D9" w:rsidRDefault="001500D9"/>
                            </w:tc>
                          </w:tr>
                        </w:tbl>
                        <w:p w14:paraId="58E1B4E5" w14:textId="77777777" w:rsidR="001500D9" w:rsidRDefault="001500D9"/>
                        <w:p w14:paraId="65E5A535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20D31CB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56" w:name="_Toc20277061"/>
                              <w:p w14:paraId="35FFD14C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85935391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56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DD70064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29AADE6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F3C02C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C435173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D989BB8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30E120B" w14:textId="77777777" w:rsidR="001500D9" w:rsidRDefault="001500D9"/>
                            </w:tc>
                          </w:tr>
                        </w:tbl>
                        <w:p w14:paraId="6C36F8B5" w14:textId="77777777" w:rsidR="001500D9" w:rsidRDefault="001500D9"/>
                        <w:p w14:paraId="13F025AD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4714FC9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57" w:name="_Toc20277062"/>
                              <w:p w14:paraId="7EE2234D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41979961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57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9D2D99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9404CC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A0EB3F3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11A5AA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B1394CC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2CEFD28" w14:textId="77777777" w:rsidR="001500D9" w:rsidRDefault="001500D9"/>
                            </w:tc>
                          </w:tr>
                        </w:tbl>
                        <w:p w14:paraId="58F1A169" w14:textId="77777777" w:rsidR="001500D9" w:rsidRDefault="001500D9"/>
                        <w:p w14:paraId="48CA1E26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1812270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58" w:name="_Toc20277063"/>
                              <w:p w14:paraId="0CF36BF4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71146907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58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5E4E896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541FAC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21328B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40E8C7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D30693C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F3DEE1F" w14:textId="77777777" w:rsidR="001500D9" w:rsidRDefault="001500D9"/>
                            </w:tc>
                          </w:tr>
                        </w:tbl>
                        <w:p w14:paraId="79BBADB6" w14:textId="77777777" w:rsidR="001500D9" w:rsidRDefault="001500D9"/>
                        <w:p w14:paraId="30041C8C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C37200C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59" w:name="_Toc20277064"/>
                              <w:p w14:paraId="28C80366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7482585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59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D43CA51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A13775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9D5247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0E55E6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A632F1F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7D68F49" w14:textId="77777777" w:rsidR="001500D9" w:rsidRDefault="001500D9"/>
                            </w:tc>
                          </w:tr>
                        </w:tbl>
                        <w:p w14:paraId="2CB58DB9" w14:textId="77777777" w:rsidR="001500D9" w:rsidRDefault="001500D9"/>
                        <w:p w14:paraId="4C0AB544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849DF8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60" w:name="_Toc20277065"/>
                              <w:p w14:paraId="51D8E158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213238602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60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2DD354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8428676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15115A3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5BDF85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3EC388E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B2D45D8" w14:textId="77777777" w:rsidR="001500D9" w:rsidRDefault="001500D9"/>
                            </w:tc>
                          </w:tr>
                        </w:tbl>
                        <w:p w14:paraId="0B52AFE8" w14:textId="77777777" w:rsidR="001500D9" w:rsidRDefault="001500D9"/>
                        <w:p w14:paraId="7E32FE17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F1B51C0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61" w:name="_Toc20277066"/>
                              <w:p w14:paraId="054ABC02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30990826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61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1BD54C7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C47925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61BEEF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8AC619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82987B1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0C57244" w14:textId="77777777" w:rsidR="001500D9" w:rsidRDefault="001500D9"/>
                            </w:tc>
                          </w:tr>
                        </w:tbl>
                        <w:p w14:paraId="576A0100" w14:textId="77777777" w:rsidR="001500D9" w:rsidRDefault="001500D9"/>
                        <w:p w14:paraId="18B54B6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DD22506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62" w:name="_Toc20277067"/>
                              <w:p w14:paraId="7E195B5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58877618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62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6ABE39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93D59F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1E319F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067065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B6A549F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1B20D11" w14:textId="77777777" w:rsidR="001500D9" w:rsidRDefault="001500D9"/>
                            </w:tc>
                          </w:tr>
                        </w:tbl>
                        <w:p w14:paraId="2B4734AF" w14:textId="77777777" w:rsidR="001500D9" w:rsidRDefault="001500D9"/>
                        <w:p w14:paraId="65BCEEB8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C0A15C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63" w:name="_Toc20277068"/>
                              <w:p w14:paraId="1C1EFE2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93310761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63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A65AD8B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0F83FA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9F28926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8845B6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8B488FE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EAFD406" w14:textId="77777777" w:rsidR="001500D9" w:rsidRDefault="001500D9"/>
                            </w:tc>
                          </w:tr>
                        </w:tbl>
                        <w:p w14:paraId="19BF6C4A" w14:textId="77777777" w:rsidR="001500D9" w:rsidRDefault="001500D9"/>
                        <w:p w14:paraId="5FAA0E99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5EAF714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64" w:name="_Toc20277069"/>
                              <w:p w14:paraId="19FEFAD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42115013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64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1DAE1E7B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94F0F3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215B1B5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54F0E66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4E827E4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907DCCA" w14:textId="77777777" w:rsidR="001500D9" w:rsidRDefault="001500D9"/>
                            </w:tc>
                          </w:tr>
                        </w:tbl>
                        <w:p w14:paraId="3BD41A25" w14:textId="77777777" w:rsidR="001500D9" w:rsidRDefault="001500D9"/>
                        <w:p w14:paraId="52FBBF87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558F017E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65" w:name="_Toc20277070"/>
                              <w:p w14:paraId="03830CC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54186753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32"/>
                                <w:bookmarkEnd w:id="165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CB9759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EBE6C7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A3923A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D189DB3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4669713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A543D1E" w14:textId="77777777" w:rsidR="001500D9" w:rsidRDefault="001500D9"/>
                            </w:tc>
                          </w:tr>
                        </w:tbl>
                        <w:p w14:paraId="01E15649" w14:textId="77777777" w:rsidR="001500D9" w:rsidRDefault="001500D9"/>
                        <w:p w14:paraId="3CB7F0FB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352123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66" w:name="_Toc20276885"/>
                              <w:bookmarkStart w:id="167" w:name="_Toc20277071"/>
                              <w:p w14:paraId="77A4AB71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200457770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66"/>
                                <w:bookmarkEnd w:id="167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14C833B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D70077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E91FE6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1DAA71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C49FCB1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DDC238D" w14:textId="77777777" w:rsidR="001500D9" w:rsidRDefault="001500D9"/>
                            </w:tc>
                          </w:tr>
                        </w:tbl>
                        <w:p w14:paraId="7F53524F" w14:textId="77777777" w:rsidR="001500D9" w:rsidRDefault="001500D9"/>
                        <w:p w14:paraId="3A89A5C6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6E85023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68" w:name="_Toc20276886"/>
                              <w:bookmarkStart w:id="169" w:name="_Toc20277072"/>
                              <w:p w14:paraId="4DA9672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80974729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68"/>
                                <w:bookmarkEnd w:id="169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DE20DE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08DA2B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957354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1A44B5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6EB6BA7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4A8E190" w14:textId="77777777" w:rsidR="001500D9" w:rsidRDefault="001500D9"/>
                            </w:tc>
                          </w:tr>
                        </w:tbl>
                        <w:p w14:paraId="643D3B46" w14:textId="77777777" w:rsidR="001500D9" w:rsidRDefault="001500D9"/>
                        <w:p w14:paraId="1C17E824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CAE20A0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70" w:name="_Toc20276887"/>
                              <w:bookmarkStart w:id="171" w:name="_Toc20277073"/>
                              <w:p w14:paraId="5C315C48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27252783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70"/>
                                <w:bookmarkEnd w:id="171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89D7A61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9BC9AA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F269E9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79F32D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16D50A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386775A" w14:textId="77777777" w:rsidR="001500D9" w:rsidRDefault="001500D9"/>
                            </w:tc>
                          </w:tr>
                        </w:tbl>
                        <w:p w14:paraId="4C6CCE67" w14:textId="77777777" w:rsidR="001500D9" w:rsidRDefault="001500D9"/>
                        <w:p w14:paraId="0537264E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A48B36B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72" w:name="_Toc20276888"/>
                              <w:bookmarkStart w:id="173" w:name="_Toc20277074"/>
                              <w:p w14:paraId="2FC52C7E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84469127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72"/>
                                <w:bookmarkEnd w:id="173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6237E15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E83443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1217DAF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837764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2C0EE50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CDC9A98" w14:textId="77777777" w:rsidR="001500D9" w:rsidRDefault="001500D9"/>
                            </w:tc>
                          </w:tr>
                        </w:tbl>
                        <w:p w14:paraId="1AA89C56" w14:textId="77777777" w:rsidR="001500D9" w:rsidRDefault="001500D9"/>
                        <w:p w14:paraId="51824544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4FED7A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74" w:name="_Toc20276889"/>
                              <w:bookmarkStart w:id="175" w:name="_Toc20277075"/>
                              <w:p w14:paraId="0DA81A1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23932685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74"/>
                                <w:bookmarkEnd w:id="175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F907F45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A1A917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FA2F01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8E16976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A97BC2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84B65E4" w14:textId="77777777" w:rsidR="001500D9" w:rsidRDefault="001500D9"/>
                            </w:tc>
                          </w:tr>
                        </w:tbl>
                        <w:p w14:paraId="756F50AE" w14:textId="77777777" w:rsidR="001500D9" w:rsidRDefault="001500D9"/>
                        <w:p w14:paraId="4A772284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5508649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76" w:name="_Toc20276890"/>
                              <w:bookmarkStart w:id="177" w:name="_Toc20277076"/>
                              <w:p w14:paraId="5773ECCE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34816846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76"/>
                                <w:bookmarkEnd w:id="177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15686171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FBADEA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D3C642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0DA160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98B4AA0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FC702D" w14:textId="77777777" w:rsidR="001500D9" w:rsidRDefault="001500D9"/>
                            </w:tc>
                          </w:tr>
                        </w:tbl>
                        <w:p w14:paraId="606EDF86" w14:textId="77777777" w:rsidR="001500D9" w:rsidRDefault="001500D9"/>
                        <w:p w14:paraId="18820FB8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73E113C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78" w:name="_Toc20276891"/>
                              <w:bookmarkStart w:id="179" w:name="_Toc20277077"/>
                              <w:p w14:paraId="50A1B8D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203009244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78"/>
                                <w:bookmarkEnd w:id="179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806A197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C832C7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3281CE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4EA08F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1678C6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F4E4054" w14:textId="77777777" w:rsidR="001500D9" w:rsidRDefault="001500D9"/>
                            </w:tc>
                          </w:tr>
                        </w:tbl>
                        <w:p w14:paraId="61721E35" w14:textId="77777777" w:rsidR="001500D9" w:rsidRDefault="001500D9"/>
                        <w:p w14:paraId="71FDB6DC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5D92A5F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80" w:name="_Toc20276892"/>
                              <w:bookmarkStart w:id="181" w:name="_Toc20277078"/>
                              <w:p w14:paraId="2D5D0D6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84365701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80"/>
                                <w:bookmarkEnd w:id="181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46422F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AD376DB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73B708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E59BC9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3A4F838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D83626F" w14:textId="77777777" w:rsidR="001500D9" w:rsidRDefault="001500D9"/>
                            </w:tc>
                          </w:tr>
                        </w:tbl>
                        <w:p w14:paraId="409EA4D1" w14:textId="77777777" w:rsidR="001500D9" w:rsidRDefault="001500D9"/>
                        <w:p w14:paraId="2125B13B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0EB92FB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82" w:name="_Toc20276893"/>
                              <w:bookmarkStart w:id="183" w:name="_Toc20277079"/>
                              <w:p w14:paraId="3E0CECF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86859715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82"/>
                                <w:bookmarkEnd w:id="183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115399EA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F6C646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872531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4EA842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3DBB99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C555968" w14:textId="77777777" w:rsidR="001500D9" w:rsidRDefault="001500D9"/>
                            </w:tc>
                          </w:tr>
                        </w:tbl>
                        <w:p w14:paraId="4F446326" w14:textId="77777777" w:rsidR="001500D9" w:rsidRDefault="001500D9"/>
                        <w:p w14:paraId="0D9C8B0A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314452F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84" w:name="_Toc20276894"/>
                              <w:bookmarkStart w:id="185" w:name="_Toc20277080"/>
                              <w:p w14:paraId="498EB721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84216249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84"/>
                                <w:bookmarkEnd w:id="185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F39DDCE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28163F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BAEC78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B2993B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5157048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8E473C4" w14:textId="77777777" w:rsidR="001500D9" w:rsidRDefault="001500D9"/>
                            </w:tc>
                          </w:tr>
                        </w:tbl>
                        <w:p w14:paraId="39FED2C5" w14:textId="77777777" w:rsidR="001500D9" w:rsidRDefault="001500D9"/>
                        <w:p w14:paraId="7FE8AC79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E724D20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86" w:name="_Toc20276895"/>
                              <w:bookmarkStart w:id="187" w:name="_Toc20277081"/>
                              <w:p w14:paraId="1C2DA72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86201922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86"/>
                                <w:bookmarkEnd w:id="187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D6A9CB3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532BB11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20582D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8785CA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C8631A7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4E361FB1" w14:textId="77777777" w:rsidR="001500D9" w:rsidRDefault="001500D9"/>
                            </w:tc>
                          </w:tr>
                        </w:tbl>
                        <w:p w14:paraId="4E0A38DF" w14:textId="77777777" w:rsidR="001500D9" w:rsidRDefault="001500D9"/>
                        <w:p w14:paraId="7934A58A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87EA182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88" w:name="_Toc20276896"/>
                              <w:bookmarkStart w:id="189" w:name="_Toc20277082"/>
                              <w:p w14:paraId="73BF99DD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77386677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88"/>
                                <w:bookmarkEnd w:id="189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2EB3D4A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C9E8A6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D06B33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5155D2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FA29E44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930098C" w14:textId="77777777" w:rsidR="001500D9" w:rsidRDefault="001500D9"/>
                            </w:tc>
                          </w:tr>
                        </w:tbl>
                        <w:p w14:paraId="559B1C6B" w14:textId="77777777" w:rsidR="001500D9" w:rsidRDefault="001500D9"/>
                        <w:p w14:paraId="3A9E1B39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4838B84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90" w:name="_Toc20276897"/>
                              <w:bookmarkStart w:id="191" w:name="_Toc20277083"/>
                              <w:p w14:paraId="5E873831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62149126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90"/>
                                <w:bookmarkEnd w:id="191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3BB7D20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84DB1D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58C070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7F609E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4E6E0E0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7AB5A7E" w14:textId="77777777" w:rsidR="001500D9" w:rsidRDefault="001500D9"/>
                            </w:tc>
                          </w:tr>
                        </w:tbl>
                        <w:p w14:paraId="3ABBF6F0" w14:textId="77777777" w:rsidR="001500D9" w:rsidRDefault="001500D9"/>
                        <w:p w14:paraId="57FD2582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5BA11C4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92" w:name="_Toc20276898"/>
                              <w:bookmarkStart w:id="193" w:name="_Toc20277084"/>
                              <w:p w14:paraId="2594E1A4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2659755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92"/>
                                <w:bookmarkEnd w:id="193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04C3F95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6D19FC50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4EC5D4F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688AC8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450715F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8F168C0" w14:textId="77777777" w:rsidR="001500D9" w:rsidRDefault="001500D9"/>
                            </w:tc>
                          </w:tr>
                        </w:tbl>
                        <w:p w14:paraId="082FE297" w14:textId="77777777" w:rsidR="001500D9" w:rsidRDefault="001500D9"/>
                        <w:p w14:paraId="30147BD2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168EE2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94" w:name="_Toc20276899"/>
                              <w:bookmarkStart w:id="195" w:name="_Toc20277085"/>
                              <w:p w14:paraId="1CDEFBA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39897133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94"/>
                                <w:bookmarkEnd w:id="195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8BFFC14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4B07AF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184298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6396DA7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43086CF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16AC979" w14:textId="77777777" w:rsidR="001500D9" w:rsidRDefault="001500D9"/>
                            </w:tc>
                          </w:tr>
                        </w:tbl>
                        <w:p w14:paraId="48364BEE" w14:textId="77777777" w:rsidR="001500D9" w:rsidRDefault="001500D9"/>
                        <w:p w14:paraId="660BB9EF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66F963F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96" w:name="_Toc20276900"/>
                              <w:bookmarkStart w:id="197" w:name="_Toc20277086"/>
                              <w:p w14:paraId="2F8F45A5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34745373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31"/>
                                <w:bookmarkEnd w:id="196"/>
                                <w:bookmarkEnd w:id="197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8CB103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3E31865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1E3B76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800571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01AEC2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A2BAE50" w14:textId="77777777" w:rsidR="001500D9" w:rsidRDefault="001500D9"/>
                            </w:tc>
                          </w:tr>
                        </w:tbl>
                        <w:p w14:paraId="013945E7" w14:textId="77777777" w:rsidR="001500D9" w:rsidRDefault="001500D9"/>
                        <w:p w14:paraId="0D3B6C7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C4FD807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198" w:name="_Toc20276812"/>
                              <w:bookmarkStart w:id="199" w:name="_Toc20276901"/>
                              <w:bookmarkStart w:id="200" w:name="_Toc20277087"/>
                              <w:p w14:paraId="3BBBBD09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94645862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98"/>
                                <w:bookmarkEnd w:id="199"/>
                                <w:bookmarkEnd w:id="200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D4A802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8FE940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E1F46EF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0F0EFC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62A8A0B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9827835" w14:textId="77777777" w:rsidR="001500D9" w:rsidRDefault="001500D9"/>
                            </w:tc>
                          </w:tr>
                        </w:tbl>
                        <w:p w14:paraId="2E23AF37" w14:textId="77777777" w:rsidR="001500D9" w:rsidRDefault="001500D9"/>
                        <w:p w14:paraId="2A059072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F411C3E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01" w:name="_Toc20276813"/>
                              <w:bookmarkStart w:id="202" w:name="_Toc20276902"/>
                              <w:bookmarkStart w:id="203" w:name="_Toc20277088"/>
                              <w:p w14:paraId="3283397C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57148079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201"/>
                                <w:bookmarkEnd w:id="202"/>
                                <w:bookmarkEnd w:id="203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50269A8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BBD206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FE55A5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CC72043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E2D525A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19039B3" w14:textId="77777777" w:rsidR="001500D9" w:rsidRDefault="001500D9"/>
                            </w:tc>
                          </w:tr>
                        </w:tbl>
                        <w:p w14:paraId="789C45DE" w14:textId="77777777" w:rsidR="001500D9" w:rsidRDefault="001500D9"/>
                        <w:p w14:paraId="1E314EF6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54DB8F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04" w:name="_Toc20276814"/>
                              <w:bookmarkStart w:id="205" w:name="_Toc20276903"/>
                              <w:bookmarkStart w:id="206" w:name="_Toc20277089"/>
                              <w:p w14:paraId="64AEE9D7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83075414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204"/>
                                <w:bookmarkEnd w:id="205"/>
                                <w:bookmarkEnd w:id="206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3F8CA0C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1398BF3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1BDD01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9E505EE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22153C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5ED1984" w14:textId="77777777" w:rsidR="001500D9" w:rsidRDefault="001500D9"/>
                            </w:tc>
                          </w:tr>
                        </w:tbl>
                        <w:p w14:paraId="0A6C1A2F" w14:textId="77777777" w:rsidR="001500D9" w:rsidRDefault="001500D9"/>
                        <w:p w14:paraId="70353F29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E456D56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07" w:name="_Toc20276815"/>
                              <w:bookmarkStart w:id="208" w:name="_Toc20276904"/>
                              <w:bookmarkStart w:id="209" w:name="_Toc20277090"/>
                              <w:p w14:paraId="45C4E9AD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38694836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207"/>
                                <w:bookmarkEnd w:id="208"/>
                                <w:bookmarkEnd w:id="209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5E520FD4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35278B8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8804DC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D3423A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448BA80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491FA6E2" w14:textId="77777777" w:rsidR="001500D9" w:rsidRDefault="001500D9"/>
                            </w:tc>
                          </w:tr>
                        </w:tbl>
                        <w:p w14:paraId="0D362F28" w14:textId="77777777" w:rsidR="001500D9" w:rsidRDefault="001500D9"/>
                        <w:p w14:paraId="72BBBDA9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5B3E2C2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10" w:name="_Toc20276816"/>
                              <w:bookmarkStart w:id="211" w:name="_Toc20276905"/>
                              <w:bookmarkStart w:id="212" w:name="_Toc20277091"/>
                              <w:p w14:paraId="2767FC13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52651753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210"/>
                                <w:bookmarkEnd w:id="211"/>
                                <w:bookmarkEnd w:id="212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6FC9B2B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456362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B30F0C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F91812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C15331A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A692BFF" w14:textId="77777777" w:rsidR="001500D9" w:rsidRDefault="001500D9"/>
                            </w:tc>
                          </w:tr>
                        </w:tbl>
                        <w:p w14:paraId="27D9476F" w14:textId="77777777" w:rsidR="001500D9" w:rsidRDefault="001500D9"/>
                        <w:p w14:paraId="55962F09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31213E0F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13" w:name="_Toc20276817"/>
                              <w:bookmarkStart w:id="214" w:name="_Toc20276906"/>
                              <w:bookmarkStart w:id="215" w:name="_Toc20277092"/>
                              <w:p w14:paraId="7D975192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44446979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213"/>
                                <w:bookmarkEnd w:id="214"/>
                                <w:bookmarkEnd w:id="215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04C02DD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556B9D1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3568E34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A9A490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BF0F0E7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B234FFC" w14:textId="77777777" w:rsidR="001500D9" w:rsidRDefault="001500D9"/>
                            </w:tc>
                          </w:tr>
                        </w:tbl>
                        <w:p w14:paraId="5BAB9341" w14:textId="77777777" w:rsidR="001500D9" w:rsidRDefault="001500D9"/>
                        <w:p w14:paraId="603D1202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77E9EF69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16" w:name="_Toc20276818"/>
                              <w:bookmarkStart w:id="217" w:name="_Toc20276907"/>
                              <w:bookmarkStart w:id="218" w:name="_Toc20277093"/>
                              <w:p w14:paraId="21E8B810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41360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216"/>
                                <w:bookmarkEnd w:id="217"/>
                                <w:bookmarkEnd w:id="218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AC6ABDA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D3873C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49298C9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6FC4AC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7CDCCD8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69BE7620" w14:textId="77777777" w:rsidR="001500D9" w:rsidRDefault="001500D9"/>
                            </w:tc>
                          </w:tr>
                        </w:tbl>
                        <w:p w14:paraId="42BB9832" w14:textId="77777777" w:rsidR="001500D9" w:rsidRDefault="001500D9"/>
                        <w:p w14:paraId="31CA9360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6EF09D4D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19" w:name="_Toc20276819"/>
                              <w:bookmarkStart w:id="220" w:name="_Toc20276908"/>
                              <w:bookmarkStart w:id="221" w:name="_Toc20277094"/>
                              <w:p w14:paraId="5BBFFA42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49618839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30"/>
                                <w:bookmarkEnd w:id="219"/>
                                <w:bookmarkEnd w:id="220"/>
                                <w:bookmarkEnd w:id="221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E258221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CDB11A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1FCF7F5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654397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182C76ED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B4200CC" w14:textId="77777777" w:rsidR="001500D9" w:rsidRDefault="001500D9"/>
                            </w:tc>
                          </w:tr>
                        </w:tbl>
                        <w:p w14:paraId="6FFDF4BE" w14:textId="77777777" w:rsidR="001500D9" w:rsidRDefault="001500D9"/>
                        <w:p w14:paraId="7CA3052C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87B4A53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22" w:name="_Toc20276745"/>
                              <w:bookmarkStart w:id="223" w:name="_Toc20276820"/>
                              <w:bookmarkStart w:id="224" w:name="_Toc20276909"/>
                              <w:bookmarkStart w:id="225" w:name="_Toc20277095"/>
                              <w:p w14:paraId="150A5569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63924334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222"/>
                                <w:bookmarkEnd w:id="223"/>
                                <w:bookmarkEnd w:id="224"/>
                                <w:bookmarkEnd w:id="225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52B0AC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090A6E8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CDF404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BB27DE6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994B5AC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703E680F" w14:textId="77777777" w:rsidR="001500D9" w:rsidRDefault="001500D9"/>
                            </w:tc>
                          </w:tr>
                        </w:tbl>
                        <w:p w14:paraId="7F4A1DFB" w14:textId="77777777" w:rsidR="001500D9" w:rsidRDefault="001500D9"/>
                        <w:p w14:paraId="596D1946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529964BD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26" w:name="_Toc20276746"/>
                              <w:bookmarkStart w:id="227" w:name="_Toc20276821"/>
                              <w:bookmarkStart w:id="228" w:name="_Toc20276910"/>
                              <w:bookmarkStart w:id="229" w:name="_Toc20277096"/>
                              <w:p w14:paraId="496F6C45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9346417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226"/>
                                <w:bookmarkEnd w:id="227"/>
                                <w:bookmarkEnd w:id="228"/>
                                <w:bookmarkEnd w:id="229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1FD5A10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8EBDCE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1BA800C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ACF40F3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BFB7609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B85AAFD" w14:textId="77777777" w:rsidR="001500D9" w:rsidRDefault="001500D9"/>
                            </w:tc>
                          </w:tr>
                        </w:tbl>
                        <w:p w14:paraId="1F7513D2" w14:textId="77777777" w:rsidR="001500D9" w:rsidRDefault="001500D9"/>
                        <w:p w14:paraId="69862A71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F1AB237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30" w:name="_Toc20276747"/>
                              <w:bookmarkStart w:id="231" w:name="_Toc20276822"/>
                              <w:bookmarkStart w:id="232" w:name="_Toc20276911"/>
                              <w:bookmarkStart w:id="233" w:name="_Toc20277097"/>
                              <w:p w14:paraId="5B171202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31345039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230"/>
                                <w:bookmarkEnd w:id="231"/>
                                <w:bookmarkEnd w:id="232"/>
                                <w:bookmarkEnd w:id="233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41B96604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469B4E3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E33B98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01605552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7B5DAE4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4F13B2A6" w14:textId="77777777" w:rsidR="001500D9" w:rsidRDefault="001500D9"/>
                            </w:tc>
                          </w:tr>
                        </w:tbl>
                        <w:p w14:paraId="008B8DE2" w14:textId="77777777" w:rsidR="001500D9" w:rsidRDefault="001500D9"/>
                        <w:p w14:paraId="04CED632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08904B97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34" w:name="_Toc20276748"/>
                              <w:bookmarkStart w:id="235" w:name="_Toc20276823"/>
                              <w:bookmarkStart w:id="236" w:name="_Toc20276912"/>
                              <w:bookmarkStart w:id="237" w:name="_Toc20277098"/>
                              <w:p w14:paraId="53D409F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113474824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29"/>
                                <w:bookmarkEnd w:id="234"/>
                                <w:bookmarkEnd w:id="235"/>
                                <w:bookmarkEnd w:id="236"/>
                                <w:bookmarkEnd w:id="237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710D6CC5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1DF209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2B08C11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9FA2218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BFADC38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7F22F4E" w14:textId="77777777" w:rsidR="001500D9" w:rsidRDefault="001500D9"/>
                            </w:tc>
                          </w:tr>
                        </w:tbl>
                        <w:p w14:paraId="2B12AC91" w14:textId="77777777" w:rsidR="001500D9" w:rsidRDefault="001500D9"/>
                        <w:p w14:paraId="0672F8D7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20EF431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38" w:name="_Toc20276360"/>
                              <w:bookmarkStart w:id="239" w:name="_Toc20276749"/>
                              <w:bookmarkStart w:id="240" w:name="_Toc20276824"/>
                              <w:bookmarkStart w:id="241" w:name="_Toc20276913"/>
                              <w:bookmarkStart w:id="242" w:name="_Toc20277099"/>
                              <w:p w14:paraId="03C1127F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67769834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238"/>
                                <w:bookmarkEnd w:id="239"/>
                                <w:bookmarkEnd w:id="240"/>
                                <w:bookmarkEnd w:id="241"/>
                                <w:bookmarkEnd w:id="242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98FDF54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171B45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15ECAE1B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3E00DDD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58098C6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21FD089" w14:textId="77777777" w:rsidR="001500D9" w:rsidRDefault="001500D9"/>
                            </w:tc>
                          </w:tr>
                        </w:tbl>
                        <w:p w14:paraId="5F775EE6" w14:textId="77777777" w:rsidR="001500D9" w:rsidRDefault="001500D9"/>
                        <w:p w14:paraId="01807F0A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1F0F30A5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43" w:name="_Toc20276361"/>
                              <w:bookmarkStart w:id="244" w:name="_Toc20276750"/>
                              <w:bookmarkStart w:id="245" w:name="_Toc20276825"/>
                              <w:bookmarkStart w:id="246" w:name="_Toc20276914"/>
                              <w:bookmarkStart w:id="247" w:name="_Toc20277100"/>
                              <w:p w14:paraId="7D1162FB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43420755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28"/>
                                <w:bookmarkEnd w:id="243"/>
                                <w:bookmarkEnd w:id="244"/>
                                <w:bookmarkEnd w:id="245"/>
                                <w:bookmarkEnd w:id="246"/>
                                <w:bookmarkEnd w:id="247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2D1FFFD0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2FA9F49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24C9EE5A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1C9C650" w14:textId="77777777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4C9E02C" w14:textId="77777777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6192152" w14:textId="77777777" w:rsidR="001500D9" w:rsidRDefault="001500D9"/>
                            </w:tc>
                          </w:tr>
                        </w:tbl>
                        <w:p w14:paraId="3FA58ACE" w14:textId="77777777" w:rsidR="001500D9" w:rsidRDefault="001500D9"/>
                        <w:p w14:paraId="4CCADC2C" w14:textId="77777777" w:rsidR="00000000" w:rsidRDefault="00337B49"/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1500D9" w14:paraId="45CDAE6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bookmarkStart w:id="248" w:name="_Toc20274508"/>
                              <w:bookmarkStart w:id="249" w:name="_Toc20276362"/>
                              <w:bookmarkStart w:id="250" w:name="_Toc20276751"/>
                              <w:bookmarkStart w:id="251" w:name="_Toc20276826"/>
                              <w:bookmarkStart w:id="252" w:name="_Toc20276915"/>
                              <w:bookmarkStart w:id="253" w:name="_Toc20277101"/>
                              <w:p w14:paraId="643AFB75" w14:textId="77777777" w:rsidR="001500D9" w:rsidRDefault="00337B49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rStyle w:val="Heading1Char"/>
                                      <w:rFonts w:ascii="Calibri" w:eastAsia="Times New Roman" w:hAnsi="Calibri" w:cs="Calibri"/>
                                      <w:color w:val="243F71"/>
                                    </w:rPr>
                                    <w:alias w:val="Subtitle"/>
                                    <w:tag w:val=""/>
                                    <w:id w:val="-189364481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rStyle w:val="Heading1Char"/>
                                    </w:rPr>
                                  </w:sdtEndPr>
                                  <w:sdtContent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>Implementing</w:t>
                                    </w:r>
                                    <w:r w:rsidR="001500D9" w:rsidRPr="00B41428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F5 BIG-IP Access Policy Manager (APM)</w:t>
                                    </w:r>
                                    <w:r w:rsidR="002778E5">
                                      <w:rPr>
                                        <w:rStyle w:val="Heading1Char"/>
                                        <w:rFonts w:ascii="Calibri" w:eastAsia="Times New Roman" w:hAnsi="Calibri" w:cs="Calibri"/>
                                        <w:color w:val="243F71"/>
                                      </w:rPr>
                                      <w:t xml:space="preserve"> as the PeopleSoft Single Sign-on Solution</w:t>
                                    </w:r>
                                  </w:sdtContent>
                                </w:sdt>
                                <w:bookmarkEnd w:id="127"/>
                                <w:bookmarkEnd w:id="248"/>
                                <w:bookmarkEnd w:id="249"/>
                                <w:bookmarkEnd w:id="250"/>
                                <w:bookmarkEnd w:id="251"/>
                                <w:bookmarkEnd w:id="252"/>
                                <w:bookmarkEnd w:id="253"/>
                                <w:r w:rsidR="001500D9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1500D9" w14:paraId="3475460C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1500D9" w14:paraId="756BAA94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EA8FC75" w14:textId="737C1661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3EA208C" w14:textId="529762CC" w:rsidR="001500D9" w:rsidRDefault="001500D9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7EF6111" w14:textId="1D21151F" w:rsidR="001500D9" w:rsidRDefault="001500D9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E7BF510" w14:textId="77777777" w:rsidR="001500D9" w:rsidRDefault="001500D9"/>
                            </w:tc>
                          </w:tr>
                        </w:tbl>
                        <w:p w14:paraId="120D0F08" w14:textId="77777777" w:rsidR="001500D9" w:rsidRDefault="001500D9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BFB2AC8" w14:textId="08DD1EDF" w:rsidR="001F514B" w:rsidRDefault="001F514B">
          <w:p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68653765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sdtEndPr>
      <w:sdtContent>
        <w:p w14:paraId="3DCEC504" w14:textId="288CB729" w:rsidR="00D12EEC" w:rsidRDefault="00D12EEC">
          <w:pPr>
            <w:pStyle w:val="TOCHeading"/>
          </w:pPr>
          <w:r>
            <w:t>Contents</w:t>
          </w:r>
        </w:p>
        <w:p w14:paraId="247D461A" w14:textId="0F5BE4C4" w:rsidR="00FB3A73" w:rsidRDefault="00D12EE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3738447" w:history="1">
            <w:r w:rsidR="00FB3A73" w:rsidRPr="00DA17E6">
              <w:rPr>
                <w:rStyle w:val="Hyperlink"/>
                <w:noProof/>
              </w:rPr>
              <w:t>Introduct</w:t>
            </w:r>
            <w:r w:rsidR="00FB3A73" w:rsidRPr="00DA17E6">
              <w:rPr>
                <w:rStyle w:val="Hyperlink"/>
                <w:noProof/>
              </w:rPr>
              <w:t>i</w:t>
            </w:r>
            <w:r w:rsidR="00FB3A73" w:rsidRPr="00DA17E6">
              <w:rPr>
                <w:rStyle w:val="Hyperlink"/>
                <w:noProof/>
              </w:rPr>
              <w:t>on</w:t>
            </w:r>
            <w:r w:rsidR="00FB3A73">
              <w:rPr>
                <w:noProof/>
                <w:webHidden/>
              </w:rPr>
              <w:tab/>
            </w:r>
            <w:r w:rsidR="00FB3A73">
              <w:rPr>
                <w:noProof/>
                <w:webHidden/>
              </w:rPr>
              <w:fldChar w:fldCharType="begin"/>
            </w:r>
            <w:r w:rsidR="00FB3A73">
              <w:rPr>
                <w:noProof/>
                <w:webHidden/>
              </w:rPr>
              <w:instrText xml:space="preserve"> PAGEREF _Toc13738447 \h </w:instrText>
            </w:r>
            <w:r w:rsidR="00FB3A73">
              <w:rPr>
                <w:noProof/>
                <w:webHidden/>
              </w:rPr>
            </w:r>
            <w:r w:rsidR="00FB3A73">
              <w:rPr>
                <w:noProof/>
                <w:webHidden/>
              </w:rPr>
              <w:fldChar w:fldCharType="separate"/>
            </w:r>
            <w:r w:rsidR="00FB3A73">
              <w:rPr>
                <w:noProof/>
                <w:webHidden/>
              </w:rPr>
              <w:t>2</w:t>
            </w:r>
            <w:r w:rsidR="00FB3A73">
              <w:rPr>
                <w:noProof/>
                <w:webHidden/>
              </w:rPr>
              <w:fldChar w:fldCharType="end"/>
            </w:r>
          </w:hyperlink>
        </w:p>
        <w:p w14:paraId="48B3C526" w14:textId="09B4675F" w:rsidR="00FB3A73" w:rsidRDefault="005120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738448" w:history="1">
            <w:r w:rsidR="00FB3A73" w:rsidRPr="00DA17E6">
              <w:rPr>
                <w:rStyle w:val="Hyperlink"/>
                <w:noProof/>
              </w:rPr>
              <w:t>Prerequisi</w:t>
            </w:r>
            <w:r w:rsidR="00FB3A73" w:rsidRPr="00DA17E6">
              <w:rPr>
                <w:rStyle w:val="Hyperlink"/>
                <w:noProof/>
              </w:rPr>
              <w:t>t</w:t>
            </w:r>
            <w:r w:rsidR="00FB3A73" w:rsidRPr="00DA17E6">
              <w:rPr>
                <w:rStyle w:val="Hyperlink"/>
                <w:noProof/>
              </w:rPr>
              <w:t>es</w:t>
            </w:r>
            <w:r w:rsidR="00FB3A73">
              <w:rPr>
                <w:noProof/>
                <w:webHidden/>
              </w:rPr>
              <w:tab/>
            </w:r>
            <w:r w:rsidR="00705067">
              <w:rPr>
                <w:noProof/>
                <w:webHidden/>
              </w:rPr>
              <w:t>2</w:t>
            </w:r>
          </w:hyperlink>
        </w:p>
        <w:p w14:paraId="339F26AF" w14:textId="3A471308" w:rsidR="00FB3A73" w:rsidRDefault="00337B4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738450" w:history="1">
            <w:r w:rsidR="00705067" w:rsidRPr="00705067">
              <w:t>Part 1: Setting up Azure Active Directory Integration</w:t>
            </w:r>
            <w:r w:rsidR="00FB3A73">
              <w:rPr>
                <w:noProof/>
                <w:webHidden/>
              </w:rPr>
              <w:tab/>
            </w:r>
            <w:r w:rsidR="00705067">
              <w:rPr>
                <w:noProof/>
                <w:webHidden/>
              </w:rPr>
              <w:t>3</w:t>
            </w:r>
          </w:hyperlink>
        </w:p>
        <w:p w14:paraId="6B59C9A5" w14:textId="2C58D6AD" w:rsidR="00705067" w:rsidRDefault="00705067" w:rsidP="0070506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738450" w:history="1">
            <w:r w:rsidRPr="00705067">
              <w:t>Part 2: F5 SAML SP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t>7</w:t>
            </w:r>
          </w:hyperlink>
        </w:p>
        <w:p w14:paraId="6E99AFB5" w14:textId="4876FF8E" w:rsidR="00705067" w:rsidRDefault="00705067" w:rsidP="0070506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738450" w:history="1">
            <w:r w:rsidRPr="00705067">
              <w:t>Part 3: Configuring APM Access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t>11</w:t>
            </w:r>
          </w:hyperlink>
        </w:p>
        <w:p w14:paraId="18F69AD5" w14:textId="033A59FA" w:rsidR="00705067" w:rsidRDefault="00705067" w:rsidP="0070506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738450" w:history="1">
            <w:r w:rsidRPr="00705067">
              <w:t>Part 4: Configuring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t>12</w:t>
            </w:r>
          </w:hyperlink>
        </w:p>
        <w:p w14:paraId="479E9C65" w14:textId="69E69FF5" w:rsidR="00705067" w:rsidRDefault="00705067" w:rsidP="0070506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738450" w:history="1">
            <w:r w:rsidRPr="00705067">
              <w:t>Part 5. Setting up PeopleSoft application to support F5 Big-IP APM as the single sign-on 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t>15</w:t>
            </w:r>
          </w:hyperlink>
        </w:p>
        <w:p w14:paraId="53B1E98E" w14:textId="416AAAB8" w:rsidR="00705067" w:rsidRPr="00705067" w:rsidRDefault="00705067" w:rsidP="0070506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738450" w:history="1">
            <w:r w:rsidRPr="00705067">
              <w:t>Part 6. Setting up F5 Big-IP APM to populate “PS_SSO_UID” HTTP Header with the PeopleSoft User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t>17</w:t>
            </w:r>
          </w:hyperlink>
        </w:p>
        <w:p w14:paraId="424F8518" w14:textId="175F6924" w:rsidR="00FB3A73" w:rsidRDefault="00337B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738464" w:history="1">
            <w:r w:rsidR="00FB3A73" w:rsidRPr="00DA17E6">
              <w:rPr>
                <w:rStyle w:val="Hyperlink"/>
                <w:noProof/>
              </w:rPr>
              <w:t>Appendix</w:t>
            </w:r>
            <w:r w:rsidR="00FB3A73">
              <w:rPr>
                <w:noProof/>
                <w:webHidden/>
              </w:rPr>
              <w:tab/>
            </w:r>
            <w:r w:rsidR="00705067">
              <w:rPr>
                <w:noProof/>
                <w:webHidden/>
              </w:rPr>
              <w:t>19</w:t>
            </w:r>
          </w:hyperlink>
        </w:p>
        <w:p w14:paraId="0A7C6140" w14:textId="3424337B" w:rsidR="003202D1" w:rsidRDefault="00D12EEC" w:rsidP="00705067">
          <w:r>
            <w:rPr>
              <w:b/>
              <w:bCs/>
              <w:noProof/>
            </w:rPr>
            <w:fldChar w:fldCharType="end"/>
          </w:r>
        </w:p>
      </w:sdtContent>
    </w:sdt>
    <w:bookmarkStart w:id="254" w:name="_Toc13738447" w:displacedByCustomXml="prev"/>
    <w:p w14:paraId="5553A004" w14:textId="77777777" w:rsidR="00705067" w:rsidRDefault="00705067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9AB6EDC" w14:textId="42FD2C8D" w:rsidR="00043488" w:rsidRPr="00705067" w:rsidRDefault="00D12EEC" w:rsidP="00705067">
      <w:pPr>
        <w:pStyle w:val="Heading1"/>
      </w:pPr>
      <w:r w:rsidRPr="00705067">
        <w:lastRenderedPageBreak/>
        <w:t>Introduction</w:t>
      </w:r>
      <w:bookmarkEnd w:id="254"/>
    </w:p>
    <w:p w14:paraId="791464D9" w14:textId="3F59C9D7" w:rsidR="00D12EEC" w:rsidRDefault="00D12EEC" w:rsidP="00D12EEC">
      <w:r>
        <w:t>This guide covers Integration of Azure Active Directory and</w:t>
      </w:r>
      <w:r w:rsidR="002778E5">
        <w:t xml:space="preserve"> Oracle PeopleSoft On-Premise </w:t>
      </w:r>
      <w:bookmarkStart w:id="255" w:name="_GoBack"/>
      <w:bookmarkEnd w:id="255"/>
      <w:r w:rsidR="002778E5">
        <w:t xml:space="preserve">applications </w:t>
      </w:r>
      <w:proofErr w:type="gramStart"/>
      <w:r w:rsidR="002778E5">
        <w:t xml:space="preserve">with </w:t>
      </w:r>
      <w:r>
        <w:t xml:space="preserve"> F</w:t>
      </w:r>
      <w:proofErr w:type="gramEnd"/>
      <w:r>
        <w:t xml:space="preserve">5 BIG-IP APM </w:t>
      </w:r>
      <w:r w:rsidR="008A3228">
        <w:t>(Access</w:t>
      </w:r>
      <w:r>
        <w:t xml:space="preserve"> Policy Manager). The document describes ability to secure publish the </w:t>
      </w:r>
      <w:r w:rsidR="002778E5">
        <w:t xml:space="preserve">PeopleSoft </w:t>
      </w:r>
      <w:r>
        <w:t xml:space="preserve">application using F5 and </w:t>
      </w:r>
      <w:r w:rsidR="003A6180">
        <w:t xml:space="preserve">be able to securely Integrate with Azure AD Platform leveraging some of the core functionalities like Azure AD Conditional Access and Identity Protection Services. </w:t>
      </w:r>
    </w:p>
    <w:p w14:paraId="105D475D" w14:textId="533A218B" w:rsidR="008A3228" w:rsidRDefault="00A55D78" w:rsidP="00D12EEC">
      <w:r>
        <w:rPr>
          <w:noProof/>
        </w:rPr>
        <w:drawing>
          <wp:inline distT="0" distB="0" distL="0" distR="0" wp14:anchorId="7825C089" wp14:editId="46D9493A">
            <wp:extent cx="5943600" cy="24384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866BE" w14:textId="32909911" w:rsidR="00643650" w:rsidRDefault="008A3228" w:rsidP="00D12EEC">
      <w:r>
        <w:t xml:space="preserve">The Above Integration allows enterprises to leverage </w:t>
      </w:r>
      <w:r w:rsidR="00643650">
        <w:t xml:space="preserve">F5 with Azure AD to cover the both Modern authentication </w:t>
      </w:r>
      <w:r w:rsidR="0078381D">
        <w:t>and header</w:t>
      </w:r>
      <w:r w:rsidR="00643650">
        <w:t xml:space="preserve"> Authentication using Azure Active Directory as control Plane.</w:t>
      </w:r>
    </w:p>
    <w:p w14:paraId="08516C81" w14:textId="36BC5726" w:rsidR="00643650" w:rsidRDefault="00643650" w:rsidP="00D12EEC"/>
    <w:tbl>
      <w:tblPr>
        <w:tblW w:w="9345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0"/>
        <w:gridCol w:w="3496"/>
        <w:gridCol w:w="3879"/>
      </w:tblGrid>
      <w:tr w:rsidR="003202D1" w:rsidRPr="00643650" w14:paraId="62AE730C" w14:textId="77777777" w:rsidTr="003202D1">
        <w:trPr>
          <w:trHeight w:val="648"/>
        </w:trPr>
        <w:tc>
          <w:tcPr>
            <w:tcW w:w="1970" w:type="dxa"/>
            <w:shd w:val="clear" w:color="auto" w:fill="auto"/>
            <w:noWrap/>
            <w:vAlign w:val="bottom"/>
            <w:hideMark/>
          </w:tcPr>
          <w:p w14:paraId="6E8AE123" w14:textId="6C7DB3CF" w:rsidR="003202D1" w:rsidRPr="00643650" w:rsidRDefault="003202D1" w:rsidP="00643650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PeopleSoft</w:t>
            </w:r>
          </w:p>
        </w:tc>
        <w:tc>
          <w:tcPr>
            <w:tcW w:w="3496" w:type="dxa"/>
            <w:shd w:val="clear" w:color="auto" w:fill="auto"/>
            <w:noWrap/>
            <w:vAlign w:val="bottom"/>
            <w:hideMark/>
          </w:tcPr>
          <w:p w14:paraId="60EBFD57" w14:textId="77777777" w:rsidR="003202D1" w:rsidRPr="00643650" w:rsidRDefault="003202D1" w:rsidP="00643650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643650">
              <w:rPr>
                <w:rFonts w:ascii="Calibri" w:hAnsi="Calibri" w:cs="Calibri"/>
                <w:b/>
                <w:bCs/>
                <w:color w:val="000000"/>
              </w:rPr>
              <w:t>Azure AD</w:t>
            </w:r>
          </w:p>
        </w:tc>
        <w:tc>
          <w:tcPr>
            <w:tcW w:w="3879" w:type="dxa"/>
            <w:shd w:val="clear" w:color="auto" w:fill="auto"/>
            <w:noWrap/>
            <w:vAlign w:val="bottom"/>
            <w:hideMark/>
          </w:tcPr>
          <w:p w14:paraId="5862D5BC" w14:textId="77777777" w:rsidR="003202D1" w:rsidRPr="00643650" w:rsidRDefault="003202D1" w:rsidP="00643650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643650">
              <w:rPr>
                <w:rFonts w:ascii="Calibri" w:hAnsi="Calibri" w:cs="Calibri"/>
                <w:b/>
                <w:bCs/>
                <w:color w:val="000000"/>
              </w:rPr>
              <w:t>F5 BIG-IP</w:t>
            </w:r>
          </w:p>
        </w:tc>
      </w:tr>
      <w:tr w:rsidR="003202D1" w:rsidRPr="00643650" w14:paraId="40DCB288" w14:textId="77777777" w:rsidTr="003202D1">
        <w:trPr>
          <w:trHeight w:val="648"/>
        </w:trPr>
        <w:tc>
          <w:tcPr>
            <w:tcW w:w="1970" w:type="dxa"/>
            <w:shd w:val="clear" w:color="auto" w:fill="auto"/>
            <w:noWrap/>
            <w:vAlign w:val="bottom"/>
            <w:hideMark/>
          </w:tcPr>
          <w:p w14:paraId="32C122F9" w14:textId="77777777" w:rsidR="003202D1" w:rsidRPr="00643650" w:rsidRDefault="003202D1" w:rsidP="00643650">
            <w:pPr>
              <w:rPr>
                <w:rFonts w:ascii="Calibri" w:hAnsi="Calibri" w:cs="Calibri"/>
                <w:color w:val="000000"/>
              </w:rPr>
            </w:pPr>
            <w:r w:rsidRPr="00643650">
              <w:rPr>
                <w:rFonts w:ascii="Calibri" w:hAnsi="Calibri" w:cs="Calibri"/>
                <w:color w:val="000000"/>
              </w:rPr>
              <w:t>Header Based Authentication</w:t>
            </w:r>
          </w:p>
        </w:tc>
        <w:tc>
          <w:tcPr>
            <w:tcW w:w="3496" w:type="dxa"/>
            <w:shd w:val="clear" w:color="auto" w:fill="auto"/>
            <w:noWrap/>
            <w:vAlign w:val="bottom"/>
            <w:hideMark/>
          </w:tcPr>
          <w:p w14:paraId="36676786" w14:textId="1AD86D8D" w:rsidR="003202D1" w:rsidRPr="00643650" w:rsidRDefault="003202D1" w:rsidP="00643650">
            <w:pPr>
              <w:rPr>
                <w:rFonts w:ascii="Calibri" w:hAnsi="Calibri" w:cs="Calibri"/>
                <w:color w:val="000000"/>
              </w:rPr>
            </w:pPr>
            <w:r w:rsidRPr="00643650">
              <w:rPr>
                <w:rFonts w:ascii="Calibri" w:hAnsi="Calibri" w:cs="Calibri"/>
                <w:color w:val="000000"/>
              </w:rPr>
              <w:t>SAML IDP - Azure Conditional Access / Identity Protection Services</w:t>
            </w:r>
          </w:p>
        </w:tc>
        <w:tc>
          <w:tcPr>
            <w:tcW w:w="3879" w:type="dxa"/>
            <w:shd w:val="clear" w:color="auto" w:fill="auto"/>
            <w:noWrap/>
            <w:vAlign w:val="bottom"/>
            <w:hideMark/>
          </w:tcPr>
          <w:p w14:paraId="37FB5AF1" w14:textId="553F4900" w:rsidR="003202D1" w:rsidRPr="00643650" w:rsidRDefault="003202D1" w:rsidP="00643650">
            <w:pPr>
              <w:rPr>
                <w:rFonts w:ascii="Calibri" w:hAnsi="Calibri" w:cs="Calibri"/>
                <w:color w:val="000000"/>
              </w:rPr>
            </w:pPr>
            <w:r w:rsidRPr="00643650">
              <w:rPr>
                <w:rFonts w:ascii="Calibri" w:hAnsi="Calibri" w:cs="Calibri"/>
                <w:color w:val="000000"/>
              </w:rPr>
              <w:t xml:space="preserve">SAML SP - Maps SAML Assertion to HTTP Headers </w:t>
            </w:r>
            <w:r>
              <w:rPr>
                <w:rFonts w:ascii="Calibri" w:hAnsi="Calibri" w:cs="Calibri"/>
                <w:color w:val="000000"/>
              </w:rPr>
              <w:t xml:space="preserve">for </w:t>
            </w:r>
            <w:r>
              <w:rPr>
                <w:rFonts w:ascii="Calibri" w:hAnsi="Calibri" w:cs="Calibri"/>
                <w:color w:val="000000"/>
              </w:rPr>
              <w:t xml:space="preserve">PeopleSoft </w:t>
            </w:r>
            <w:r w:rsidRPr="00643650">
              <w:rPr>
                <w:rFonts w:ascii="Calibri" w:hAnsi="Calibri" w:cs="Calibri"/>
                <w:color w:val="000000"/>
              </w:rPr>
              <w:t>Application</w:t>
            </w:r>
            <w:r>
              <w:rPr>
                <w:rFonts w:ascii="Calibri" w:hAnsi="Calibri" w:cs="Calibri"/>
                <w:color w:val="000000"/>
              </w:rPr>
              <w:t xml:space="preserve"> consumption</w:t>
            </w:r>
          </w:p>
        </w:tc>
      </w:tr>
    </w:tbl>
    <w:p w14:paraId="72680ED0" w14:textId="77777777" w:rsidR="00643650" w:rsidRDefault="00643650" w:rsidP="00D12EEC"/>
    <w:p w14:paraId="1870E3DF" w14:textId="791CDF5F" w:rsidR="00FF6649" w:rsidRDefault="00FF6649" w:rsidP="00FF6649">
      <w:pPr>
        <w:pStyle w:val="Heading1"/>
      </w:pPr>
      <w:bookmarkStart w:id="256" w:name="_Toc13738448"/>
      <w:r>
        <w:t>Pre-requisites</w:t>
      </w:r>
      <w:bookmarkEnd w:id="256"/>
    </w:p>
    <w:p w14:paraId="3DE2A48C" w14:textId="77777777" w:rsidR="00FF6649" w:rsidRDefault="00FF6649" w:rsidP="00FF6649">
      <w:pPr>
        <w:pStyle w:val="ListParagraph"/>
        <w:numPr>
          <w:ilvl w:val="0"/>
          <w:numId w:val="9"/>
        </w:numPr>
        <w:spacing w:line="256" w:lineRule="auto"/>
      </w:pPr>
      <w:r>
        <w:t>Deploying the joint solution requires the following license:</w:t>
      </w:r>
    </w:p>
    <w:p w14:paraId="3ACF7417" w14:textId="77777777" w:rsidR="00FF6649" w:rsidRDefault="00FF6649" w:rsidP="00FF6649">
      <w:pPr>
        <w:pStyle w:val="ListParagraph"/>
        <w:numPr>
          <w:ilvl w:val="0"/>
          <w:numId w:val="10"/>
        </w:numPr>
        <w:spacing w:line="256" w:lineRule="auto"/>
      </w:pPr>
      <w:r>
        <w:t xml:space="preserve">F5 BIG-IP® Best bundle (or) </w:t>
      </w:r>
    </w:p>
    <w:p w14:paraId="410D04F4" w14:textId="02664FDE" w:rsidR="008D4D7B" w:rsidRDefault="00FF6649" w:rsidP="00FF6649">
      <w:pPr>
        <w:pStyle w:val="ListParagraph"/>
        <w:numPr>
          <w:ilvl w:val="0"/>
          <w:numId w:val="10"/>
        </w:numPr>
        <w:spacing w:line="256" w:lineRule="auto"/>
      </w:pPr>
      <w:r>
        <w:t>F5 BIG-IP Access Policy Manager™ (</w:t>
      </w:r>
      <w:r w:rsidR="008D4D7B">
        <w:t>APM</w:t>
      </w:r>
      <w:r>
        <w:t xml:space="preserve">) </w:t>
      </w:r>
      <w:r w:rsidR="008D4D7B">
        <w:t xml:space="preserve">standalone license </w:t>
      </w:r>
    </w:p>
    <w:p w14:paraId="43A5590B" w14:textId="065F28AE" w:rsidR="00FF6649" w:rsidRDefault="008D4D7B" w:rsidP="00FF6649">
      <w:pPr>
        <w:pStyle w:val="ListParagraph"/>
        <w:numPr>
          <w:ilvl w:val="0"/>
          <w:numId w:val="10"/>
        </w:numPr>
        <w:spacing w:line="256" w:lineRule="auto"/>
      </w:pPr>
      <w:r>
        <w:t>F5 BIG-IP Access Policy Manager™ (APM</w:t>
      </w:r>
      <w:r w:rsidR="00FF6649">
        <w:t>) add-on license on an existing BIG-IP F5 BIG-IP® Local Traffic Manager™ (LTM).</w:t>
      </w:r>
    </w:p>
    <w:p w14:paraId="3955C7CC" w14:textId="77777777" w:rsidR="00FF6649" w:rsidRDefault="00FF6649" w:rsidP="00FF6649">
      <w:pPr>
        <w:pStyle w:val="ListParagraph"/>
        <w:numPr>
          <w:ilvl w:val="0"/>
          <w:numId w:val="10"/>
        </w:numPr>
        <w:spacing w:line="256" w:lineRule="auto"/>
      </w:pPr>
      <w:r>
        <w:t xml:space="preserve">In addition to the above license, the F5 system may also be licensed with: </w:t>
      </w:r>
    </w:p>
    <w:p w14:paraId="2ADEBDEB" w14:textId="77777777" w:rsidR="00FF6649" w:rsidRDefault="00FF6649" w:rsidP="00FF6649">
      <w:pPr>
        <w:pStyle w:val="ListParagraph"/>
        <w:numPr>
          <w:ilvl w:val="1"/>
          <w:numId w:val="10"/>
        </w:numPr>
        <w:spacing w:line="256" w:lineRule="auto"/>
      </w:pPr>
      <w:r>
        <w:t xml:space="preserve">A URL Filtering subscription to use the URL category database </w:t>
      </w:r>
    </w:p>
    <w:p w14:paraId="3E28ADEC" w14:textId="77777777" w:rsidR="00FF6649" w:rsidRDefault="00FF6649" w:rsidP="00FF6649">
      <w:pPr>
        <w:pStyle w:val="ListParagraph"/>
        <w:numPr>
          <w:ilvl w:val="1"/>
          <w:numId w:val="10"/>
        </w:numPr>
        <w:spacing w:line="256" w:lineRule="auto"/>
      </w:pPr>
      <w:r>
        <w:t xml:space="preserve">An F5 IP Intelligence subscription to detect and block known attackers and malicious traffic </w:t>
      </w:r>
    </w:p>
    <w:p w14:paraId="39A51080" w14:textId="77777777" w:rsidR="00FF6649" w:rsidRDefault="00FF6649" w:rsidP="00FF6649">
      <w:pPr>
        <w:pStyle w:val="ListParagraph"/>
        <w:numPr>
          <w:ilvl w:val="1"/>
          <w:numId w:val="10"/>
        </w:numPr>
        <w:spacing w:line="256" w:lineRule="auto"/>
      </w:pPr>
      <w:r>
        <w:t>A network hardware security module (HSM) to safeguard and manage digital keys for strong authentication</w:t>
      </w:r>
    </w:p>
    <w:p w14:paraId="0C76C935" w14:textId="0BA83D4F" w:rsidR="00FF6649" w:rsidRDefault="00FF6649" w:rsidP="00FF6649">
      <w:pPr>
        <w:pStyle w:val="ListParagraph"/>
        <w:numPr>
          <w:ilvl w:val="0"/>
          <w:numId w:val="9"/>
        </w:numPr>
        <w:spacing w:line="256" w:lineRule="auto"/>
      </w:pPr>
      <w:r>
        <w:t>F5 BIG-IP system is provisioned with APM modules</w:t>
      </w:r>
      <w:r w:rsidR="00AB28E6">
        <w:t xml:space="preserve"> (LTM is optional) </w:t>
      </w:r>
    </w:p>
    <w:p w14:paraId="75361644" w14:textId="284A72A4" w:rsidR="00FF6649" w:rsidRDefault="00FF6649" w:rsidP="00FF6649">
      <w:pPr>
        <w:pStyle w:val="ListParagraph"/>
        <w:numPr>
          <w:ilvl w:val="0"/>
          <w:numId w:val="9"/>
        </w:numPr>
        <w:spacing w:line="256" w:lineRule="auto"/>
      </w:pPr>
      <w:r>
        <w:lastRenderedPageBreak/>
        <w:t xml:space="preserve">Although optional, it is highly recommended to Deploy the F5 systems in a </w:t>
      </w:r>
      <w:hyperlink r:id="rId15" w:history="1">
        <w:r>
          <w:rPr>
            <w:rStyle w:val="Hyperlink"/>
          </w:rPr>
          <w:t>sync/failover device group</w:t>
        </w:r>
      </w:hyperlink>
      <w:r>
        <w:t xml:space="preserve"> (S/F DG), which includes the active standby pair, with a floating IP address for high availability (HA). Further interface redundancy can be achieved using the Link Aggregation Control Protocol (LACP). LACP manages the connected physical interfaces as a single virtual interface (aggregate group) and detects any interface failures within the group.</w:t>
      </w:r>
    </w:p>
    <w:p w14:paraId="17261FF6" w14:textId="77777777" w:rsidR="009D2327" w:rsidRPr="003202D1" w:rsidRDefault="009D2327" w:rsidP="00140828">
      <w:pPr>
        <w:pStyle w:val="Heading4"/>
        <w:rPr>
          <w:i w:val="0"/>
          <w:iCs w:val="0"/>
        </w:rPr>
      </w:pPr>
    </w:p>
    <w:p w14:paraId="285944B5" w14:textId="4B1CD77E" w:rsidR="00140828" w:rsidRPr="003202D1" w:rsidRDefault="00F15C39" w:rsidP="00705067">
      <w:pPr>
        <w:pStyle w:val="Heading2"/>
      </w:pPr>
      <w:r w:rsidRPr="003202D1">
        <w:t xml:space="preserve">Part 1: </w:t>
      </w:r>
      <w:r w:rsidR="00140828" w:rsidRPr="003202D1">
        <w:t>Setting up Azure Active Directory Integration</w:t>
      </w:r>
    </w:p>
    <w:p w14:paraId="2C83D56A" w14:textId="77777777" w:rsidR="003202D1" w:rsidRPr="003202D1" w:rsidRDefault="003202D1" w:rsidP="003202D1"/>
    <w:p w14:paraId="1A56C1DA" w14:textId="0D578B42" w:rsidR="003202D1" w:rsidRPr="00A55D78" w:rsidRDefault="00140828" w:rsidP="00140828">
      <w:r>
        <w:t xml:space="preserve">Select Enterprise Application Blade and </w:t>
      </w:r>
      <w:r w:rsidR="002778E5">
        <w:t>add the “F5 BIG-IP APM Azure AD integration” from the gallery</w:t>
      </w:r>
      <w:r w:rsidR="003202D1">
        <w:t>.</w:t>
      </w:r>
    </w:p>
    <w:p w14:paraId="36C18AB9" w14:textId="322218FD" w:rsidR="00140828" w:rsidRDefault="002778E5" w:rsidP="00140828">
      <w:r w:rsidRPr="002778E5">
        <w:drawing>
          <wp:inline distT="0" distB="0" distL="0" distR="0" wp14:anchorId="61256A5D" wp14:editId="5AF848C9">
            <wp:extent cx="5943600" cy="340360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3A636" w14:textId="020D2D3A" w:rsidR="00140828" w:rsidRDefault="00140828" w:rsidP="00140828"/>
    <w:p w14:paraId="41DB0EA0" w14:textId="42FF8F49" w:rsidR="002778E5" w:rsidRDefault="002778E5" w:rsidP="002778E5">
      <w:r>
        <w:t xml:space="preserve">Navigate to the Users and Groups and Specify the users entitled for the </w:t>
      </w:r>
      <w:r>
        <w:t>PeopleSoft a</w:t>
      </w:r>
      <w:r>
        <w:t>pplication.</w:t>
      </w:r>
    </w:p>
    <w:p w14:paraId="3B744846" w14:textId="466D3699" w:rsidR="002778E5" w:rsidRPr="002778E5" w:rsidRDefault="002778E5" w:rsidP="002778E5">
      <w:pPr>
        <w:spacing w:after="160" w:line="259" w:lineRule="auto"/>
      </w:pPr>
      <w:r w:rsidRPr="002778E5">
        <w:lastRenderedPageBreak/>
        <w:drawing>
          <wp:inline distT="0" distB="0" distL="0" distR="0" wp14:anchorId="66D458AE" wp14:editId="253D6B17">
            <wp:extent cx="5943600" cy="4048125"/>
            <wp:effectExtent l="0" t="0" r="0" b="3175"/>
            <wp:docPr id="33" name="Picture 3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CB441" w14:textId="77777777" w:rsidR="002778E5" w:rsidRDefault="002778E5" w:rsidP="00140828"/>
    <w:p w14:paraId="533C38A3" w14:textId="72862C41" w:rsidR="00140828" w:rsidRDefault="00140828" w:rsidP="00140828">
      <w:r>
        <w:t>Specify SAML as the Single Sign-on method</w:t>
      </w:r>
      <w:r w:rsidR="003202D1">
        <w:t>.</w:t>
      </w:r>
    </w:p>
    <w:p w14:paraId="4855A8F2" w14:textId="10DE421D" w:rsidR="00140828" w:rsidRDefault="002778E5" w:rsidP="00140828">
      <w:r w:rsidRPr="002778E5">
        <w:lastRenderedPageBreak/>
        <w:drawing>
          <wp:inline distT="0" distB="0" distL="0" distR="0" wp14:anchorId="399B1FC9" wp14:editId="0C3D756B">
            <wp:extent cx="5943600" cy="4048125"/>
            <wp:effectExtent l="0" t="0" r="0" b="0"/>
            <wp:docPr id="56" name="Picture 5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E95C8" w14:textId="0BD4E56A" w:rsidR="00E32759" w:rsidRDefault="00E32759" w:rsidP="00140828"/>
    <w:p w14:paraId="0E640501" w14:textId="77777777" w:rsidR="00140828" w:rsidRDefault="00140828" w:rsidP="00140828">
      <w:r>
        <w:t>Complete the Basic SAML Configuration Section</w:t>
      </w:r>
    </w:p>
    <w:p w14:paraId="37DC198B" w14:textId="4C38800B" w:rsidR="00140828" w:rsidRDefault="0078072C" w:rsidP="00140828">
      <w:r>
        <w:t xml:space="preserve">Specify the Identifier (Entity ID) and Reply URL, in our example </w:t>
      </w:r>
      <w:hyperlink r:id="rId19" w:history="1">
        <w:r w:rsidR="003202D1" w:rsidRPr="003C6B67">
          <w:rPr>
            <w:rStyle w:val="Hyperlink"/>
          </w:rPr>
          <w:t>https://</w:t>
        </w:r>
        <w:r w:rsidR="003202D1" w:rsidRPr="003C6B67">
          <w:rPr>
            <w:rStyle w:val="Hyperlink"/>
          </w:rPr>
          <w:t>hcm</w:t>
        </w:r>
        <w:r w:rsidR="003202D1" w:rsidRPr="003C6B67">
          <w:rPr>
            <w:rStyle w:val="Hyperlink"/>
          </w:rPr>
          <w:t>.sky.f5way.com</w:t>
        </w:r>
      </w:hyperlink>
      <w:r w:rsidR="003202D1">
        <w:rPr>
          <w:rStyle w:val="Hyperlink"/>
        </w:rPr>
        <w:t xml:space="preserve"> </w:t>
      </w:r>
      <w:r w:rsidRPr="003202D1">
        <w:rPr>
          <w:rStyle w:val="Hyperlink"/>
          <w:color w:val="auto"/>
          <w:u w:val="none"/>
        </w:rPr>
        <w:t>is Entity ID and</w:t>
      </w:r>
      <w:r w:rsidRPr="003202D1">
        <w:rPr>
          <w:rStyle w:val="Hyperlink"/>
          <w:u w:val="none"/>
        </w:rPr>
        <w:t xml:space="preserve"> </w:t>
      </w:r>
      <w:hyperlink r:id="rId20" w:history="1">
        <w:r w:rsidR="002778E5" w:rsidRPr="003202D1">
          <w:rPr>
            <w:rStyle w:val="Hyperlink"/>
            <w:color w:val="auto"/>
            <w:u w:val="none"/>
          </w:rPr>
          <w:t>https://</w:t>
        </w:r>
        <w:r w:rsidR="002778E5" w:rsidRPr="003202D1">
          <w:rPr>
            <w:rStyle w:val="Hyperlink"/>
            <w:color w:val="auto"/>
            <w:u w:val="none"/>
          </w:rPr>
          <w:t>hcm</w:t>
        </w:r>
        <w:r w:rsidR="002778E5" w:rsidRPr="003202D1">
          <w:rPr>
            <w:rStyle w:val="Hyperlink"/>
            <w:color w:val="auto"/>
            <w:u w:val="none"/>
          </w:rPr>
          <w:t>.sky.f5way.com/saml/sp/profile/post/a</w:t>
        </w:r>
        <w:r w:rsidR="002778E5" w:rsidRPr="003202D1">
          <w:rPr>
            <w:rStyle w:val="Hyperlink"/>
            <w:color w:val="auto"/>
            <w:u w:val="none"/>
          </w:rPr>
          <w:t>c</w:t>
        </w:r>
        <w:r w:rsidR="002778E5" w:rsidRPr="003202D1">
          <w:rPr>
            <w:rStyle w:val="Hyperlink"/>
            <w:color w:val="auto"/>
            <w:u w:val="none"/>
          </w:rPr>
          <w:t>s</w:t>
        </w:r>
      </w:hyperlink>
      <w:r w:rsidR="003202D1">
        <w:rPr>
          <w:rStyle w:val="Hyperlink"/>
          <w:u w:val="none"/>
        </w:rPr>
        <w:t xml:space="preserve"> </w:t>
      </w:r>
      <w:r w:rsidRPr="003202D1">
        <w:rPr>
          <w:rStyle w:val="Hyperlink"/>
          <w:color w:val="auto"/>
          <w:u w:val="none"/>
        </w:rPr>
        <w:t>is Assertion Consumer Service URL.</w:t>
      </w:r>
    </w:p>
    <w:p w14:paraId="11CCBD45" w14:textId="3CCE75C6" w:rsidR="00140828" w:rsidRDefault="002778E5" w:rsidP="00140828">
      <w:r w:rsidRPr="002778E5">
        <w:lastRenderedPageBreak/>
        <w:drawing>
          <wp:inline distT="0" distB="0" distL="0" distR="0" wp14:anchorId="57890FE9" wp14:editId="14B2BB8D">
            <wp:extent cx="5943600" cy="4000500"/>
            <wp:effectExtent l="0" t="0" r="0" b="0"/>
            <wp:docPr id="58" name="Picture 5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5B663" w14:textId="77777777" w:rsidR="00140828" w:rsidRDefault="00140828" w:rsidP="00140828"/>
    <w:p w14:paraId="7593942A" w14:textId="3CB58046" w:rsidR="002778E5" w:rsidRDefault="002778E5" w:rsidP="002778E5">
      <w:r w:rsidRPr="002778E5">
        <w:t>Customize claims issued in the SAML token for</w:t>
      </w:r>
      <w:r>
        <w:t xml:space="preserve"> PeopleSoft application. Add new SAML attribute which is used as PeopleSoft User ID. </w:t>
      </w:r>
    </w:p>
    <w:p w14:paraId="1A06CF67" w14:textId="3797FA88" w:rsidR="002778E5" w:rsidRPr="002778E5" w:rsidRDefault="00DF3679" w:rsidP="002778E5">
      <w:pPr>
        <w:spacing w:after="160" w:line="259" w:lineRule="auto"/>
      </w:pPr>
      <w:r w:rsidRPr="00DF3679">
        <w:drawing>
          <wp:inline distT="0" distB="0" distL="0" distR="0" wp14:anchorId="5C730D3E" wp14:editId="13F67822">
            <wp:extent cx="5943600" cy="3498850"/>
            <wp:effectExtent l="0" t="0" r="0" b="6350"/>
            <wp:docPr id="268" name="Picture 26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7DAFC" w14:textId="77777777" w:rsidR="002778E5" w:rsidRDefault="002778E5" w:rsidP="00140828"/>
    <w:p w14:paraId="677FFDD5" w14:textId="71E16E0D" w:rsidR="00140828" w:rsidRDefault="00140828" w:rsidP="00140828">
      <w:r>
        <w:t>Download the Federation Metadata XML and the Certificate (Base64)</w:t>
      </w:r>
    </w:p>
    <w:p w14:paraId="6CEF8075" w14:textId="155FA057" w:rsidR="00140828" w:rsidRDefault="002778E5" w:rsidP="00140828">
      <w:r w:rsidRPr="002778E5">
        <w:drawing>
          <wp:inline distT="0" distB="0" distL="0" distR="0" wp14:anchorId="24DCD254" wp14:editId="1751FE3A">
            <wp:extent cx="5943600" cy="3165475"/>
            <wp:effectExtent l="0" t="0" r="0" b="0"/>
            <wp:docPr id="224" name="Picture 2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6D8E3" w14:textId="77777777" w:rsidR="002778E5" w:rsidRDefault="002778E5" w:rsidP="00140828"/>
    <w:p w14:paraId="3B1FF9B9" w14:textId="2AAA52BF" w:rsidR="00140828" w:rsidRPr="003202D1" w:rsidRDefault="006C750B" w:rsidP="000F0E36">
      <w:pPr>
        <w:pStyle w:val="Heading4"/>
        <w:rPr>
          <w:rFonts w:ascii="Times New Roman" w:hAnsi="Times New Roman" w:cs="Times New Roman"/>
          <w:i w:val="0"/>
          <w:iCs w:val="0"/>
        </w:rPr>
      </w:pPr>
      <w:r w:rsidRPr="003202D1">
        <w:rPr>
          <w:rFonts w:ascii="Times New Roman" w:hAnsi="Times New Roman" w:cs="Times New Roman"/>
          <w:i w:val="0"/>
          <w:iCs w:val="0"/>
          <w:color w:val="auto"/>
        </w:rPr>
        <w:t>Note the following details from the XML file</w:t>
      </w:r>
      <w:r w:rsidR="00C03A39" w:rsidRPr="003202D1">
        <w:rPr>
          <w:rFonts w:ascii="Times New Roman" w:hAnsi="Times New Roman" w:cs="Times New Roman"/>
          <w:i w:val="0"/>
          <w:iCs w:val="0"/>
          <w:color w:val="auto"/>
        </w:rPr>
        <w:t xml:space="preserve"> (Optional </w:t>
      </w:r>
      <w:r w:rsidR="0063662E" w:rsidRPr="003202D1">
        <w:rPr>
          <w:rFonts w:ascii="Times New Roman" w:hAnsi="Times New Roman" w:cs="Times New Roman"/>
          <w:i w:val="0"/>
          <w:iCs w:val="0"/>
          <w:color w:val="auto"/>
        </w:rPr>
        <w:t>only for reference</w:t>
      </w:r>
      <w:r w:rsidR="00C03A39" w:rsidRPr="003202D1">
        <w:rPr>
          <w:rFonts w:ascii="Times New Roman" w:hAnsi="Times New Roman" w:cs="Times New Roman"/>
          <w:i w:val="0"/>
          <w:iCs w:val="0"/>
          <w:color w:val="auto"/>
        </w:rPr>
        <w:t>)</w:t>
      </w:r>
    </w:p>
    <w:p w14:paraId="730D69E2" w14:textId="4E4144C4" w:rsidR="00232CFD" w:rsidRPr="005A468C" w:rsidRDefault="00232CFD" w:rsidP="005A468C">
      <w:pPr>
        <w:pStyle w:val="ListParagraph"/>
        <w:numPr>
          <w:ilvl w:val="0"/>
          <w:numId w:val="6"/>
        </w:numPr>
        <w:rPr>
          <w:rFonts w:ascii="Segoe UI" w:hAnsi="Segoe UI" w:cs="Segoe UI"/>
          <w:color w:val="000000" w:themeColor="text1"/>
          <w:sz w:val="16"/>
          <w:szCs w:val="16"/>
        </w:rPr>
      </w:pPr>
      <w:proofErr w:type="spellStart"/>
      <w:r w:rsidRPr="005A468C">
        <w:rPr>
          <w:rFonts w:ascii="Segoe UI" w:hAnsi="Segoe UI" w:cs="Segoe UI"/>
          <w:color w:val="000000" w:themeColor="text1"/>
          <w:sz w:val="16"/>
          <w:szCs w:val="16"/>
        </w:rPr>
        <w:t>entityID</w:t>
      </w:r>
      <w:proofErr w:type="spellEnd"/>
    </w:p>
    <w:p w14:paraId="38F7EF4A" w14:textId="58D57EBF" w:rsidR="00232CFD" w:rsidRPr="005A468C" w:rsidRDefault="00232CFD" w:rsidP="005A468C">
      <w:pPr>
        <w:pStyle w:val="ListParagraph"/>
        <w:numPr>
          <w:ilvl w:val="0"/>
          <w:numId w:val="6"/>
        </w:numPr>
        <w:rPr>
          <w:rFonts w:ascii="Segoe UI" w:hAnsi="Segoe UI" w:cs="Segoe UI"/>
          <w:color w:val="000000" w:themeColor="text1"/>
          <w:sz w:val="16"/>
          <w:szCs w:val="16"/>
        </w:rPr>
      </w:pPr>
      <w:proofErr w:type="spellStart"/>
      <w:r w:rsidRPr="005A468C">
        <w:rPr>
          <w:rFonts w:ascii="Segoe UI" w:hAnsi="Segoe UI" w:cs="Segoe UI"/>
          <w:color w:val="000000" w:themeColor="text1"/>
          <w:sz w:val="16"/>
          <w:szCs w:val="16"/>
        </w:rPr>
        <w:t>SingleLogoutService</w:t>
      </w:r>
      <w:proofErr w:type="spellEnd"/>
      <w:r w:rsidRPr="005A468C">
        <w:rPr>
          <w:rFonts w:ascii="Segoe UI" w:hAnsi="Segoe UI" w:cs="Segoe UI"/>
          <w:color w:val="000000" w:themeColor="text1"/>
          <w:sz w:val="16"/>
          <w:szCs w:val="16"/>
        </w:rPr>
        <w:t xml:space="preserve"> Location</w:t>
      </w:r>
    </w:p>
    <w:p w14:paraId="116C5376" w14:textId="03CA82D4" w:rsidR="00232CFD" w:rsidRPr="005A468C" w:rsidRDefault="00232CFD" w:rsidP="005A468C">
      <w:pPr>
        <w:pStyle w:val="ListParagraph"/>
        <w:numPr>
          <w:ilvl w:val="0"/>
          <w:numId w:val="6"/>
        </w:numPr>
        <w:rPr>
          <w:rFonts w:ascii="Segoe UI" w:hAnsi="Segoe UI" w:cs="Segoe UI"/>
          <w:color w:val="000000" w:themeColor="text1"/>
          <w:sz w:val="16"/>
          <w:szCs w:val="16"/>
        </w:rPr>
      </w:pPr>
      <w:proofErr w:type="spellStart"/>
      <w:r w:rsidRPr="005A468C">
        <w:rPr>
          <w:rFonts w:ascii="Segoe UI" w:hAnsi="Segoe UI" w:cs="Segoe UI"/>
          <w:color w:val="000000" w:themeColor="text1"/>
          <w:sz w:val="16"/>
          <w:szCs w:val="16"/>
        </w:rPr>
        <w:t>SingleSignOnService</w:t>
      </w:r>
      <w:proofErr w:type="spellEnd"/>
      <w:r w:rsidRPr="005A468C">
        <w:rPr>
          <w:rFonts w:ascii="Segoe UI" w:hAnsi="Segoe UI" w:cs="Segoe UI"/>
          <w:color w:val="000000" w:themeColor="text1"/>
          <w:sz w:val="16"/>
          <w:szCs w:val="16"/>
        </w:rPr>
        <w:t xml:space="preserve"> Location</w:t>
      </w:r>
    </w:p>
    <w:p w14:paraId="4FACBA68" w14:textId="77777777" w:rsidR="005A468C" w:rsidRDefault="005A468C" w:rsidP="000F0E36">
      <w:pPr>
        <w:rPr>
          <w:rFonts w:ascii="Segoe UI Light" w:hAnsi="Segoe UI Light" w:cs="Segoe UI Light"/>
          <w:sz w:val="16"/>
          <w:szCs w:val="16"/>
        </w:rPr>
      </w:pPr>
    </w:p>
    <w:p w14:paraId="5404B0C0" w14:textId="38A5E771" w:rsidR="006C750B" w:rsidRPr="000F0E36" w:rsidRDefault="005A468C" w:rsidP="000F0E36">
      <w:pPr>
        <w:rPr>
          <w:rFonts w:ascii="Segoe UI Light" w:hAnsi="Segoe UI Light" w:cs="Segoe UI Light"/>
          <w:sz w:val="16"/>
          <w:szCs w:val="16"/>
        </w:rPr>
      </w:pPr>
      <w:r>
        <w:rPr>
          <w:rFonts w:ascii="Segoe UI Light" w:hAnsi="Segoe UI Light" w:cs="Segoe UI Light"/>
          <w:sz w:val="16"/>
          <w:szCs w:val="16"/>
        </w:rPr>
        <w:t>Example:</w:t>
      </w:r>
    </w:p>
    <w:p w14:paraId="712D8343" w14:textId="27B252F7" w:rsidR="00E32759" w:rsidRPr="000B2FFF" w:rsidRDefault="002778E5" w:rsidP="000B2FFF">
      <w:pPr>
        <w:pStyle w:val="ListParagraph"/>
        <w:numPr>
          <w:ilvl w:val="0"/>
          <w:numId w:val="8"/>
        </w:numPr>
        <w:rPr>
          <w:rFonts w:ascii="Segoe UI Light" w:hAnsi="Segoe UI Light" w:cs="Segoe UI Light"/>
          <w:color w:val="000000" w:themeColor="text1"/>
          <w:sz w:val="16"/>
          <w:szCs w:val="16"/>
        </w:rPr>
      </w:pPr>
      <w:hyperlink r:id="rId24" w:history="1">
        <w:r w:rsidRPr="003C6B67">
          <w:rPr>
            <w:rStyle w:val="Hyperlink"/>
            <w:rFonts w:ascii="Segoe UI Light" w:hAnsi="Segoe UI Light" w:cs="Segoe UI Light"/>
            <w:sz w:val="16"/>
            <w:szCs w:val="16"/>
          </w:rPr>
          <w:t>entityID="https://sts.windows.net/</w:t>
        </w:r>
        <w:r w:rsidRPr="003C6B67">
          <w:rPr>
            <w:rStyle w:val="Hyperlink"/>
            <w:rFonts w:ascii="Segoe UI Light" w:hAnsi="Segoe UI Light" w:cs="Segoe UI Light"/>
            <w:sz w:val="16"/>
            <w:szCs w:val="16"/>
          </w:rPr>
          <w:t>b</w:t>
        </w:r>
        <w:r w:rsidRPr="003C6B67">
          <w:rPr>
            <w:rStyle w:val="Hyperlink"/>
            <w:rFonts w:ascii="Segoe UI Light" w:hAnsi="Segoe UI Light" w:cs="Segoe UI Light"/>
            <w:sz w:val="16"/>
            <w:szCs w:val="16"/>
          </w:rPr>
          <w:t>edb65b5-f302-42f8-ac94-08bdc945152a/"</w:t>
        </w:r>
      </w:hyperlink>
    </w:p>
    <w:p w14:paraId="385D4C13" w14:textId="5C12ACBF" w:rsidR="004360A2" w:rsidRPr="000B2FFF" w:rsidRDefault="004360A2" w:rsidP="000B2FFF">
      <w:pPr>
        <w:pStyle w:val="ListParagraph"/>
        <w:numPr>
          <w:ilvl w:val="0"/>
          <w:numId w:val="8"/>
        </w:numPr>
        <w:rPr>
          <w:rFonts w:ascii="Segoe UI Light" w:hAnsi="Segoe UI Light" w:cs="Segoe UI Light"/>
          <w:color w:val="000000" w:themeColor="text1"/>
          <w:sz w:val="16"/>
          <w:szCs w:val="16"/>
        </w:rPr>
      </w:pPr>
      <w:proofErr w:type="spellStart"/>
      <w:r w:rsidRPr="000B2FFF">
        <w:rPr>
          <w:rFonts w:ascii="Segoe UI Light" w:hAnsi="Segoe UI Light" w:cs="Segoe UI Light"/>
          <w:color w:val="000000" w:themeColor="text1"/>
          <w:sz w:val="16"/>
          <w:szCs w:val="16"/>
        </w:rPr>
        <w:t>SingleLogoutService</w:t>
      </w:r>
      <w:proofErr w:type="spellEnd"/>
      <w:r w:rsidRPr="000B2FFF">
        <w:rPr>
          <w:rFonts w:ascii="Segoe UI Light" w:hAnsi="Segoe UI Light" w:cs="Segoe UI Light"/>
          <w:color w:val="000000" w:themeColor="text1"/>
          <w:sz w:val="16"/>
          <w:szCs w:val="16"/>
        </w:rPr>
        <w:t xml:space="preserve"> Location="</w:t>
      </w:r>
      <w:r w:rsidRPr="000B2FFF">
        <w:rPr>
          <w:rFonts w:ascii="Segoe UI Light" w:hAnsi="Segoe UI Light" w:cs="Segoe UI Light"/>
          <w:b/>
          <w:bCs/>
          <w:color w:val="000000" w:themeColor="text1"/>
          <w:sz w:val="16"/>
          <w:szCs w:val="16"/>
        </w:rPr>
        <w:t>https://login.microsoftonline.com/</w:t>
      </w:r>
      <w:r w:rsidR="002778E5" w:rsidRPr="002778E5">
        <w:rPr>
          <w:rFonts w:ascii="Segoe UI Light" w:hAnsi="Segoe UI Light" w:cs="Segoe UI Light"/>
          <w:b/>
          <w:bCs/>
          <w:color w:val="000000" w:themeColor="text1"/>
          <w:sz w:val="16"/>
          <w:szCs w:val="16"/>
        </w:rPr>
        <w:t>bedb65b5-f302-42f8-ac94-08bdc945152a</w:t>
      </w:r>
      <w:r w:rsidRPr="000B2FFF">
        <w:rPr>
          <w:rFonts w:ascii="Segoe UI Light" w:hAnsi="Segoe UI Light" w:cs="Segoe UI Light"/>
          <w:b/>
          <w:bCs/>
          <w:color w:val="000000" w:themeColor="text1"/>
          <w:sz w:val="16"/>
          <w:szCs w:val="16"/>
        </w:rPr>
        <w:t>/saml2</w:t>
      </w:r>
      <w:r w:rsidRPr="000B2FFF">
        <w:rPr>
          <w:rFonts w:ascii="Segoe UI Light" w:hAnsi="Segoe UI Light" w:cs="Segoe UI Light"/>
          <w:color w:val="000000" w:themeColor="text1"/>
          <w:sz w:val="16"/>
          <w:szCs w:val="16"/>
        </w:rPr>
        <w:t xml:space="preserve">" </w:t>
      </w:r>
    </w:p>
    <w:p w14:paraId="79C4797B" w14:textId="3DE63D7D" w:rsidR="002778E5" w:rsidRDefault="004360A2" w:rsidP="00C32F99">
      <w:pPr>
        <w:pStyle w:val="ListParagraph"/>
        <w:numPr>
          <w:ilvl w:val="0"/>
          <w:numId w:val="8"/>
        </w:numPr>
        <w:rPr>
          <w:rFonts w:ascii="Segoe UI Light" w:hAnsi="Segoe UI Light" w:cs="Segoe UI Light"/>
          <w:color w:val="000000" w:themeColor="text1"/>
          <w:sz w:val="16"/>
          <w:szCs w:val="16"/>
        </w:rPr>
      </w:pPr>
      <w:proofErr w:type="spellStart"/>
      <w:r w:rsidRPr="000B2FFF">
        <w:rPr>
          <w:rFonts w:ascii="Segoe UI Light" w:hAnsi="Segoe UI Light" w:cs="Segoe UI Light"/>
          <w:color w:val="000000" w:themeColor="text1"/>
          <w:sz w:val="16"/>
          <w:szCs w:val="16"/>
        </w:rPr>
        <w:t>SingleSignOnService</w:t>
      </w:r>
      <w:proofErr w:type="spellEnd"/>
      <w:r w:rsidRPr="000B2FFF">
        <w:rPr>
          <w:rFonts w:ascii="Segoe UI Light" w:hAnsi="Segoe UI Light" w:cs="Segoe UI Light"/>
          <w:color w:val="000000" w:themeColor="text1"/>
          <w:sz w:val="16"/>
          <w:szCs w:val="16"/>
        </w:rPr>
        <w:t xml:space="preserve"> Location=</w:t>
      </w:r>
      <w:r w:rsidR="002778E5" w:rsidRPr="000B2FFF">
        <w:rPr>
          <w:rFonts w:ascii="Segoe UI Light" w:hAnsi="Segoe UI Light" w:cs="Segoe UI Light"/>
          <w:color w:val="000000" w:themeColor="text1"/>
          <w:sz w:val="16"/>
          <w:szCs w:val="16"/>
        </w:rPr>
        <w:t>"</w:t>
      </w:r>
      <w:hyperlink r:id="rId25" w:history="1">
        <w:r w:rsidR="002778E5" w:rsidRPr="003C6B67">
          <w:rPr>
            <w:rStyle w:val="Hyperlink"/>
            <w:rFonts w:ascii="Segoe UI Light" w:hAnsi="Segoe UI Light" w:cs="Segoe UI Light"/>
            <w:b/>
            <w:bCs/>
            <w:sz w:val="16"/>
            <w:szCs w:val="16"/>
          </w:rPr>
          <w:t>https://login.microsoftonline.com/</w:t>
        </w:r>
        <w:r w:rsidR="002778E5" w:rsidRPr="003C6B67">
          <w:rPr>
            <w:rStyle w:val="Hyperlink"/>
            <w:rFonts w:ascii="Segoe UI Light" w:hAnsi="Segoe UI Light" w:cs="Segoe UI Light"/>
            <w:b/>
            <w:bCs/>
            <w:sz w:val="16"/>
            <w:szCs w:val="16"/>
          </w:rPr>
          <w:t>b</w:t>
        </w:r>
        <w:r w:rsidR="002778E5" w:rsidRPr="003C6B67">
          <w:rPr>
            <w:rStyle w:val="Hyperlink"/>
            <w:rFonts w:ascii="Segoe UI Light" w:hAnsi="Segoe UI Light" w:cs="Segoe UI Light"/>
            <w:b/>
            <w:bCs/>
            <w:sz w:val="16"/>
            <w:szCs w:val="16"/>
          </w:rPr>
          <w:t>edb65b5-f302-42f8-ac94-08bdc945152a/saml2</w:t>
        </w:r>
      </w:hyperlink>
      <w:r w:rsidR="002778E5" w:rsidRPr="000B2FFF">
        <w:rPr>
          <w:rFonts w:ascii="Segoe UI Light" w:hAnsi="Segoe UI Light" w:cs="Segoe UI Light"/>
          <w:color w:val="000000" w:themeColor="text1"/>
          <w:sz w:val="16"/>
          <w:szCs w:val="16"/>
        </w:rPr>
        <w:t>"</w:t>
      </w:r>
    </w:p>
    <w:p w14:paraId="44D1C598" w14:textId="77777777" w:rsidR="00705067" w:rsidRPr="00705067" w:rsidRDefault="00705067" w:rsidP="00705067">
      <w:pPr>
        <w:rPr>
          <w:rFonts w:ascii="Segoe UI Light" w:hAnsi="Segoe UI Light" w:cs="Segoe UI Light"/>
          <w:color w:val="000000" w:themeColor="text1"/>
          <w:sz w:val="16"/>
          <w:szCs w:val="16"/>
        </w:rPr>
      </w:pPr>
    </w:p>
    <w:p w14:paraId="36BBF56B" w14:textId="7F859AB8" w:rsidR="00196B7B" w:rsidRPr="003202D1" w:rsidRDefault="00C32F99" w:rsidP="00705067">
      <w:pPr>
        <w:pStyle w:val="Heading1"/>
      </w:pPr>
      <w:r w:rsidRPr="003202D1">
        <w:rPr>
          <w:i/>
          <w:iCs/>
        </w:rPr>
        <w:t xml:space="preserve">Part </w:t>
      </w:r>
      <w:r w:rsidR="003202D1" w:rsidRPr="003202D1">
        <w:rPr>
          <w:i/>
          <w:iCs/>
        </w:rPr>
        <w:t>2</w:t>
      </w:r>
      <w:r w:rsidRPr="003202D1">
        <w:rPr>
          <w:i/>
          <w:iCs/>
        </w:rPr>
        <w:t xml:space="preserve">: </w:t>
      </w:r>
      <w:r w:rsidR="003202D1">
        <w:t>F5 SAML SP Configuration</w:t>
      </w:r>
    </w:p>
    <w:p w14:paraId="2A80CBDA" w14:textId="77777777" w:rsidR="003202D1" w:rsidRPr="003202D1" w:rsidRDefault="003202D1" w:rsidP="003202D1"/>
    <w:p w14:paraId="35E56F0D" w14:textId="2A193B58" w:rsidR="00196B7B" w:rsidRDefault="00196B7B" w:rsidP="00196B7B">
      <w:r>
        <w:t xml:space="preserve">You will need to import the Metadata Certificate into the F5 which will be used later in the setup process. </w:t>
      </w:r>
      <w:r w:rsidR="007E0A13">
        <w:t>N</w:t>
      </w:r>
      <w:r w:rsidR="00904705">
        <w:t>avigate</w:t>
      </w:r>
      <w:r>
        <w:t xml:space="preserve"> to System &gt; Certificate Management &gt; Traffic Certificate Management &gt; SSL Certificate List</w:t>
      </w:r>
      <w:r w:rsidR="0008427B">
        <w:t>.</w:t>
      </w:r>
      <w:r w:rsidR="007E0A13">
        <w:t xml:space="preserve"> </w:t>
      </w:r>
      <w:r w:rsidR="0008427B">
        <w:t>Select</w:t>
      </w:r>
      <w:r>
        <w:t xml:space="preserve"> </w:t>
      </w:r>
      <w:r w:rsidRPr="002778E5">
        <w:rPr>
          <w:b/>
        </w:rPr>
        <w:t>Import</w:t>
      </w:r>
      <w:r>
        <w:t xml:space="preserve"> </w:t>
      </w:r>
      <w:r w:rsidR="0008427B">
        <w:t>from</w:t>
      </w:r>
      <w:r>
        <w:t xml:space="preserve"> the right-hand corner</w:t>
      </w:r>
      <w:r w:rsidR="0008427B">
        <w:t>.</w:t>
      </w:r>
    </w:p>
    <w:p w14:paraId="3DE218F8" w14:textId="5D5E60AF" w:rsidR="00196B7B" w:rsidRDefault="002778E5" w:rsidP="00196B7B">
      <w:r w:rsidRPr="002778E5">
        <w:drawing>
          <wp:inline distT="0" distB="0" distL="0" distR="0" wp14:anchorId="08B01330" wp14:editId="0F8E62B2">
            <wp:extent cx="5943600" cy="1689100"/>
            <wp:effectExtent l="0" t="0" r="0" b="0"/>
            <wp:docPr id="225" name="Picture 225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4A1A1" w14:textId="77777777" w:rsidR="003202D1" w:rsidRDefault="003202D1" w:rsidP="00C57512">
      <w:pPr>
        <w:pStyle w:val="Heading4"/>
        <w:rPr>
          <w:b/>
          <w:bCs/>
        </w:rPr>
      </w:pPr>
    </w:p>
    <w:p w14:paraId="25C5FFA9" w14:textId="77777777" w:rsidR="003202D1" w:rsidRDefault="003202D1" w:rsidP="00931F83"/>
    <w:p w14:paraId="3184EA76" w14:textId="6E40E27A" w:rsidR="00691450" w:rsidRPr="003202D1" w:rsidRDefault="00691450" w:rsidP="00931F83">
      <w:r w:rsidRPr="003202D1">
        <w:t>Setup the SAM</w:t>
      </w:r>
      <w:r w:rsidR="0071384B" w:rsidRPr="003202D1">
        <w:t>L</w:t>
      </w:r>
      <w:r w:rsidRPr="003202D1">
        <w:t xml:space="preserve"> </w:t>
      </w:r>
      <w:r w:rsidR="0071384B" w:rsidRPr="003202D1">
        <w:t>IDP</w:t>
      </w:r>
      <w:r w:rsidR="003202D1">
        <w:t xml:space="preserve"> Connector</w:t>
      </w:r>
      <w:r w:rsidR="0071384B" w:rsidRPr="003202D1">
        <w:t xml:space="preserve">: </w:t>
      </w:r>
    </w:p>
    <w:p w14:paraId="667AB07E" w14:textId="64468434" w:rsidR="0071384B" w:rsidRPr="003202D1" w:rsidRDefault="00C26664" w:rsidP="00931F83">
      <w:r w:rsidRPr="003202D1">
        <w:t xml:space="preserve">Navigate to </w:t>
      </w:r>
      <w:r w:rsidR="0071384B" w:rsidRPr="003202D1">
        <w:t>Access &gt; Federation &gt; SAM</w:t>
      </w:r>
      <w:r w:rsidRPr="003202D1">
        <w:t>L</w:t>
      </w:r>
      <w:r w:rsidR="0071384B" w:rsidRPr="003202D1">
        <w:t xml:space="preserve">: Service Provider &gt; </w:t>
      </w:r>
      <w:r w:rsidRPr="003202D1">
        <w:t xml:space="preserve">External </w:t>
      </w:r>
      <w:proofErr w:type="spellStart"/>
      <w:r w:rsidRPr="003202D1">
        <w:t>Idp</w:t>
      </w:r>
      <w:proofErr w:type="spellEnd"/>
      <w:r w:rsidRPr="003202D1">
        <w:t xml:space="preserve"> Connectors</w:t>
      </w:r>
      <w:r w:rsidR="003202D1">
        <w:t xml:space="preserve"> </w:t>
      </w:r>
      <w:r w:rsidRPr="003202D1">
        <w:t xml:space="preserve">and click </w:t>
      </w:r>
      <w:r w:rsidR="0071384B" w:rsidRPr="003202D1">
        <w:t>Create &gt; From Metadata</w:t>
      </w:r>
      <w:r w:rsidRPr="003202D1">
        <w:t>.</w:t>
      </w:r>
    </w:p>
    <w:p w14:paraId="11054402" w14:textId="6D53B4F5" w:rsidR="00691450" w:rsidRDefault="002778E5" w:rsidP="00931F83">
      <w:r w:rsidRPr="002778E5">
        <w:drawing>
          <wp:inline distT="0" distB="0" distL="0" distR="0" wp14:anchorId="3F52064D" wp14:editId="1B242005">
            <wp:extent cx="5943600" cy="2623820"/>
            <wp:effectExtent l="0" t="0" r="0" b="5080"/>
            <wp:docPr id="226" name="Picture 2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6DEA9" w14:textId="3E28B916" w:rsidR="00BB3976" w:rsidRDefault="00BB3976" w:rsidP="00931F83"/>
    <w:p w14:paraId="6E3C8C46" w14:textId="0E24C6CB" w:rsidR="00457389" w:rsidRDefault="009D2AA8" w:rsidP="00457389">
      <w:pPr>
        <w:rPr>
          <w:noProof/>
        </w:rPr>
      </w:pPr>
      <w:r w:rsidRPr="009D2AA8">
        <w:rPr>
          <w:noProof/>
        </w:rPr>
        <w:t xml:space="preserve"> </w:t>
      </w:r>
      <w:r w:rsidR="002778E5" w:rsidRPr="002778E5">
        <w:rPr>
          <w:noProof/>
        </w:rPr>
        <w:drawing>
          <wp:inline distT="0" distB="0" distL="0" distR="0" wp14:anchorId="1B461AB8" wp14:editId="6B7BC43B">
            <wp:extent cx="5118100" cy="3835400"/>
            <wp:effectExtent l="0" t="0" r="0" b="0"/>
            <wp:docPr id="233" name="Picture 23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18100" cy="383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B2367" w14:textId="77777777" w:rsidR="003202D1" w:rsidRPr="003202D1" w:rsidRDefault="003202D1" w:rsidP="00457389"/>
    <w:p w14:paraId="579EE12D" w14:textId="77777777" w:rsidR="003202D1" w:rsidRDefault="002778E5" w:rsidP="00931F83">
      <w:r w:rsidRPr="002778E5">
        <w:rPr>
          <w:rFonts w:ascii="Segoe UI Light" w:hAnsi="Segoe UI Light" w:cs="Segoe UI Light"/>
          <w:sz w:val="16"/>
          <w:szCs w:val="16"/>
        </w:rPr>
        <w:lastRenderedPageBreak/>
        <w:drawing>
          <wp:inline distT="0" distB="0" distL="0" distR="0" wp14:anchorId="17A0CE14" wp14:editId="71255C36">
            <wp:extent cx="5943600" cy="3785235"/>
            <wp:effectExtent l="0" t="0" r="0" b="0"/>
            <wp:docPr id="245" name="Picture 24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54EE6" w14:textId="77777777" w:rsidR="003202D1" w:rsidRDefault="003202D1" w:rsidP="00931F83"/>
    <w:p w14:paraId="4D4C96A5" w14:textId="0531617B" w:rsidR="00931F83" w:rsidRPr="003202D1" w:rsidRDefault="008F1309" w:rsidP="00931F83">
      <w:pPr>
        <w:rPr>
          <w:rFonts w:ascii="Segoe UI Light" w:hAnsi="Segoe UI Light" w:cs="Segoe UI Light"/>
          <w:sz w:val="16"/>
          <w:szCs w:val="16"/>
        </w:rPr>
      </w:pPr>
      <w:r>
        <w:t>Setup the SAML SP</w:t>
      </w:r>
      <w:r w:rsidR="003202D1">
        <w:t>:</w:t>
      </w:r>
    </w:p>
    <w:p w14:paraId="6138A121" w14:textId="7DE09782" w:rsidR="008F1309" w:rsidRPr="00931F83" w:rsidRDefault="00C26664" w:rsidP="00931F83">
      <w:r>
        <w:t xml:space="preserve">Navigate to </w:t>
      </w:r>
      <w:r w:rsidR="008F1309">
        <w:t xml:space="preserve">Access &gt; Federation &gt; SAML Service </w:t>
      </w:r>
      <w:r w:rsidR="00EA234A">
        <w:t>Provider</w:t>
      </w:r>
      <w:r w:rsidR="008F1309">
        <w:t xml:space="preserve"> &gt; </w:t>
      </w:r>
      <w:r w:rsidR="001A2C43">
        <w:t xml:space="preserve">Local SP </w:t>
      </w:r>
      <w:r w:rsidR="003E713C">
        <w:t xml:space="preserve">Services </w:t>
      </w:r>
      <w:r w:rsidR="00EA234A">
        <w:t>and click</w:t>
      </w:r>
      <w:r w:rsidR="003E713C">
        <w:t xml:space="preserve"> </w:t>
      </w:r>
      <w:r w:rsidR="003E713C" w:rsidRPr="002778E5">
        <w:rPr>
          <w:b/>
        </w:rPr>
        <w:t>Create</w:t>
      </w:r>
      <w:r w:rsidR="00EA234A">
        <w:t>. Complete the following information and cli</w:t>
      </w:r>
      <w:r w:rsidR="003B2341">
        <w:t xml:space="preserve">ck </w:t>
      </w:r>
      <w:r w:rsidR="003B2341" w:rsidRPr="00556589">
        <w:rPr>
          <w:b/>
          <w:bCs/>
        </w:rPr>
        <w:t>OK</w:t>
      </w:r>
      <w:r w:rsidR="003B2341">
        <w:t>.</w:t>
      </w:r>
    </w:p>
    <w:p w14:paraId="1AE65EB9" w14:textId="6AF61F57" w:rsidR="003B2341" w:rsidRDefault="003B2341" w:rsidP="003B2341">
      <w:pPr>
        <w:pStyle w:val="ListParagraph"/>
        <w:numPr>
          <w:ilvl w:val="0"/>
          <w:numId w:val="11"/>
        </w:numPr>
      </w:pPr>
      <w:r>
        <w:t xml:space="preserve">Name: </w:t>
      </w:r>
      <w:proofErr w:type="spellStart"/>
      <w:r w:rsidR="002778E5" w:rsidRPr="002778E5">
        <w:t>PeopleSoftAppSSO</w:t>
      </w:r>
      <w:proofErr w:type="spellEnd"/>
    </w:p>
    <w:p w14:paraId="5A290C39" w14:textId="577BCDD1" w:rsidR="003B2341" w:rsidRDefault="003B2341" w:rsidP="003B2341">
      <w:pPr>
        <w:pStyle w:val="ListParagraph"/>
        <w:numPr>
          <w:ilvl w:val="0"/>
          <w:numId w:val="11"/>
        </w:numPr>
      </w:pPr>
      <w:r w:rsidRPr="003B2341">
        <w:t>Entity ID*:</w:t>
      </w:r>
      <w:r>
        <w:t xml:space="preserve"> </w:t>
      </w:r>
      <w:r w:rsidRPr="002778E5">
        <w:t>https://</w:t>
      </w:r>
      <w:r w:rsidR="002778E5">
        <w:t>hcm</w:t>
      </w:r>
      <w:r w:rsidR="0087360A">
        <w:t>.sky.f5way.com</w:t>
      </w:r>
    </w:p>
    <w:p w14:paraId="0B701DD2" w14:textId="116BA586" w:rsidR="003B2341" w:rsidRDefault="003B2341" w:rsidP="003B2341">
      <w:pPr>
        <w:pStyle w:val="ListParagraph"/>
        <w:numPr>
          <w:ilvl w:val="0"/>
          <w:numId w:val="11"/>
        </w:numPr>
      </w:pPr>
      <w:r w:rsidRPr="003B2341">
        <w:t>SP Name Settings</w:t>
      </w:r>
    </w:p>
    <w:p w14:paraId="69B9B4E2" w14:textId="03F9B49F" w:rsidR="003B2341" w:rsidRDefault="003B2341" w:rsidP="003B2341">
      <w:pPr>
        <w:pStyle w:val="ListParagraph"/>
        <w:numPr>
          <w:ilvl w:val="1"/>
          <w:numId w:val="11"/>
        </w:numPr>
      </w:pPr>
      <w:r w:rsidRPr="003B2341">
        <w:t>Scheme:</w:t>
      </w:r>
      <w:r>
        <w:t xml:space="preserve"> https</w:t>
      </w:r>
    </w:p>
    <w:p w14:paraId="1D92E28C" w14:textId="49645785" w:rsidR="003B2341" w:rsidRDefault="003B2341" w:rsidP="003B2341">
      <w:pPr>
        <w:pStyle w:val="ListParagraph"/>
        <w:numPr>
          <w:ilvl w:val="1"/>
          <w:numId w:val="11"/>
        </w:numPr>
      </w:pPr>
      <w:r w:rsidRPr="003B2341">
        <w:t>Host:</w:t>
      </w:r>
      <w:r>
        <w:t xml:space="preserve"> </w:t>
      </w:r>
      <w:r w:rsidR="002778E5">
        <w:t>hcm</w:t>
      </w:r>
      <w:r w:rsidR="0087360A">
        <w:t>.sky.f5way.com</w:t>
      </w:r>
    </w:p>
    <w:p w14:paraId="3FF179A1" w14:textId="6BCB69DE" w:rsidR="003B2341" w:rsidRPr="00931F83" w:rsidRDefault="003B2341" w:rsidP="00556589">
      <w:pPr>
        <w:pStyle w:val="ListParagraph"/>
        <w:numPr>
          <w:ilvl w:val="1"/>
          <w:numId w:val="11"/>
        </w:numPr>
      </w:pPr>
      <w:r w:rsidRPr="003B2341">
        <w:t>Description:</w:t>
      </w:r>
      <w:r>
        <w:t xml:space="preserve"> </w:t>
      </w:r>
      <w:r w:rsidR="0087360A" w:rsidRPr="0087360A">
        <w:t xml:space="preserve">SP object for </w:t>
      </w:r>
      <w:proofErr w:type="spellStart"/>
      <w:r w:rsidR="002778E5" w:rsidRPr="002778E5">
        <w:t>PeopleSoftAppSSO</w:t>
      </w:r>
      <w:proofErr w:type="spellEnd"/>
    </w:p>
    <w:p w14:paraId="46C192E6" w14:textId="32E42B31" w:rsidR="00C57512" w:rsidRDefault="002778E5" w:rsidP="00C57512">
      <w:r w:rsidRPr="002778E5">
        <w:lastRenderedPageBreak/>
        <w:drawing>
          <wp:inline distT="0" distB="0" distL="0" distR="0" wp14:anchorId="7659BB35" wp14:editId="416BE4ED">
            <wp:extent cx="5943600" cy="4467225"/>
            <wp:effectExtent l="0" t="0" r="0" b="3175"/>
            <wp:docPr id="246" name="Picture 2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0BE37" w14:textId="0AA2EF6B" w:rsidR="00C84668" w:rsidRDefault="00C84668" w:rsidP="00C57512"/>
    <w:p w14:paraId="4A90CA90" w14:textId="5272F385" w:rsidR="004868FD" w:rsidRDefault="00910F7C" w:rsidP="0087360A">
      <w:r>
        <w:t>Select the SP Configuration</w:t>
      </w:r>
      <w:r w:rsidR="003B2341">
        <w:t xml:space="preserve">, </w:t>
      </w:r>
      <w:proofErr w:type="spellStart"/>
      <w:r w:rsidR="002778E5">
        <w:t>PeopleSoft</w:t>
      </w:r>
      <w:r w:rsidR="003B2341" w:rsidRPr="003B2341">
        <w:t>App</w:t>
      </w:r>
      <w:r w:rsidR="0087360A">
        <w:t>SSO</w:t>
      </w:r>
      <w:proofErr w:type="spellEnd"/>
      <w:r w:rsidR="003B2341">
        <w:t>,</w:t>
      </w:r>
      <w:r>
        <w:t xml:space="preserve"> and Click </w:t>
      </w:r>
      <w:r w:rsidRPr="001378BC">
        <w:rPr>
          <w:b/>
          <w:bCs/>
        </w:rPr>
        <w:t>Bind/</w:t>
      </w:r>
      <w:proofErr w:type="spellStart"/>
      <w:r w:rsidRPr="001378BC">
        <w:rPr>
          <w:b/>
          <w:bCs/>
        </w:rPr>
        <w:t>UnBind</w:t>
      </w:r>
      <w:proofErr w:type="spellEnd"/>
      <w:r w:rsidRPr="001378BC">
        <w:rPr>
          <w:b/>
          <w:bCs/>
        </w:rPr>
        <w:t xml:space="preserve"> </w:t>
      </w:r>
      <w:proofErr w:type="spellStart"/>
      <w:r w:rsidRPr="001378BC">
        <w:rPr>
          <w:b/>
          <w:bCs/>
        </w:rPr>
        <w:t>IdP</w:t>
      </w:r>
      <w:proofErr w:type="spellEnd"/>
      <w:r w:rsidRPr="001378BC">
        <w:rPr>
          <w:b/>
          <w:bCs/>
        </w:rPr>
        <w:t xml:space="preserve"> Connectors</w:t>
      </w:r>
      <w:r w:rsidR="007E0A13" w:rsidRPr="003632CC">
        <w:t>.</w:t>
      </w:r>
    </w:p>
    <w:p w14:paraId="56EF8E50" w14:textId="4B616C4D" w:rsidR="00357F3D" w:rsidRPr="00904CAB" w:rsidRDefault="00357F3D" w:rsidP="00C57512">
      <w:pPr>
        <w:rPr>
          <w:b/>
          <w:bCs/>
        </w:rPr>
      </w:pPr>
      <w:r>
        <w:t xml:space="preserve">Click on </w:t>
      </w:r>
      <w:r w:rsidRPr="00904CAB">
        <w:rPr>
          <w:b/>
          <w:bCs/>
        </w:rPr>
        <w:t xml:space="preserve">Add </w:t>
      </w:r>
      <w:r w:rsidR="00904CAB" w:rsidRPr="00904CAB">
        <w:rPr>
          <w:b/>
          <w:bCs/>
        </w:rPr>
        <w:t>N</w:t>
      </w:r>
      <w:r w:rsidRPr="00904CAB">
        <w:rPr>
          <w:b/>
          <w:bCs/>
        </w:rPr>
        <w:t xml:space="preserve">ew </w:t>
      </w:r>
      <w:r w:rsidR="00B54794" w:rsidRPr="00904CAB">
        <w:rPr>
          <w:b/>
          <w:bCs/>
        </w:rPr>
        <w:t xml:space="preserve">Row </w:t>
      </w:r>
      <w:r w:rsidR="00B54794" w:rsidRPr="00B54794">
        <w:t>and</w:t>
      </w:r>
      <w:r w:rsidR="00B54794" w:rsidRPr="00904CAB">
        <w:t xml:space="preserve"> </w:t>
      </w:r>
      <w:r w:rsidR="00B54794">
        <w:t>Select</w:t>
      </w:r>
      <w:r w:rsidR="00904CAB">
        <w:t xml:space="preserve"> the </w:t>
      </w:r>
      <w:r w:rsidR="00E85B2D" w:rsidRPr="00E85B2D">
        <w:rPr>
          <w:b/>
          <w:bCs/>
        </w:rPr>
        <w:t xml:space="preserve">External </w:t>
      </w:r>
      <w:proofErr w:type="spellStart"/>
      <w:r w:rsidR="00E85B2D" w:rsidRPr="00E85B2D">
        <w:rPr>
          <w:b/>
          <w:bCs/>
        </w:rPr>
        <w:t>IdP</w:t>
      </w:r>
      <w:proofErr w:type="spellEnd"/>
      <w:r w:rsidR="00E85B2D" w:rsidRPr="00E85B2D">
        <w:rPr>
          <w:b/>
          <w:bCs/>
        </w:rPr>
        <w:t xml:space="preserve"> connector</w:t>
      </w:r>
      <w:r w:rsidR="00E85B2D">
        <w:t xml:space="preserve"> created in previous step</w:t>
      </w:r>
      <w:r w:rsidR="003B2341">
        <w:t xml:space="preserve">, click </w:t>
      </w:r>
      <w:r w:rsidR="003B2341" w:rsidRPr="00556589">
        <w:rPr>
          <w:b/>
          <w:bCs/>
        </w:rPr>
        <w:t>Update</w:t>
      </w:r>
      <w:r w:rsidR="003B2341">
        <w:t xml:space="preserve">, and then click </w:t>
      </w:r>
      <w:r w:rsidR="003B2341" w:rsidRPr="00556589">
        <w:rPr>
          <w:b/>
          <w:bCs/>
        </w:rPr>
        <w:t>OK</w:t>
      </w:r>
      <w:r w:rsidR="003B2341">
        <w:t>.</w:t>
      </w:r>
    </w:p>
    <w:p w14:paraId="2BC2893A" w14:textId="61173CF3" w:rsidR="00705067" w:rsidRPr="00705067" w:rsidRDefault="002778E5" w:rsidP="00705067">
      <w:pPr>
        <w:rPr>
          <w:rFonts w:ascii="Segoe UI Light" w:hAnsi="Segoe UI Light" w:cs="Segoe UI Light"/>
          <w:sz w:val="16"/>
          <w:szCs w:val="16"/>
        </w:rPr>
      </w:pPr>
      <w:r w:rsidRPr="002778E5">
        <w:rPr>
          <w:rFonts w:ascii="Segoe UI Light" w:hAnsi="Segoe UI Light" w:cs="Segoe UI Light"/>
          <w:sz w:val="16"/>
          <w:szCs w:val="16"/>
        </w:rPr>
        <w:drawing>
          <wp:inline distT="0" distB="0" distL="0" distR="0" wp14:anchorId="071454C6" wp14:editId="77B48C48">
            <wp:extent cx="5943600" cy="1838325"/>
            <wp:effectExtent l="0" t="0" r="0" b="3175"/>
            <wp:docPr id="248" name="Picture 24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5067">
        <w:br w:type="page"/>
      </w:r>
    </w:p>
    <w:p w14:paraId="79E68B98" w14:textId="4DB4CA52" w:rsidR="00CE0D2C" w:rsidRDefault="00CE0D2C" w:rsidP="00705067">
      <w:pPr>
        <w:pStyle w:val="Heading1"/>
      </w:pPr>
      <w:r w:rsidRPr="003202D1">
        <w:lastRenderedPageBreak/>
        <w:t xml:space="preserve">Part </w:t>
      </w:r>
      <w:r w:rsidR="003202D1" w:rsidRPr="003202D1">
        <w:t>3</w:t>
      </w:r>
      <w:r w:rsidRPr="003202D1">
        <w:t xml:space="preserve">: Configuring </w:t>
      </w:r>
      <w:r w:rsidR="003202D1">
        <w:t xml:space="preserve">APM </w:t>
      </w:r>
      <w:r w:rsidRPr="003202D1">
        <w:t>Access Profile</w:t>
      </w:r>
    </w:p>
    <w:p w14:paraId="1DA4F780" w14:textId="77777777" w:rsidR="003202D1" w:rsidRPr="003202D1" w:rsidRDefault="003202D1" w:rsidP="003202D1"/>
    <w:p w14:paraId="36BA5754" w14:textId="775D11F4" w:rsidR="00CE0D2C" w:rsidRDefault="005359EA" w:rsidP="00CE0D2C">
      <w:r>
        <w:t xml:space="preserve">Navigate to </w:t>
      </w:r>
      <w:r w:rsidR="00FF19D2">
        <w:t xml:space="preserve">Access &gt; Profile/Policies &gt; </w:t>
      </w:r>
      <w:r w:rsidR="00A04F73">
        <w:t>Access Profile (per session policies)</w:t>
      </w:r>
      <w:r w:rsidR="003D51E0">
        <w:t xml:space="preserve">, click </w:t>
      </w:r>
      <w:r w:rsidR="003D51E0" w:rsidRPr="00556589">
        <w:rPr>
          <w:b/>
          <w:bCs/>
        </w:rPr>
        <w:t>Create</w:t>
      </w:r>
      <w:r w:rsidR="003D51E0">
        <w:t xml:space="preserve">, complete the following information and click </w:t>
      </w:r>
      <w:r w:rsidR="003D51E0" w:rsidRPr="00556589">
        <w:rPr>
          <w:b/>
          <w:bCs/>
        </w:rPr>
        <w:t>Finished</w:t>
      </w:r>
      <w:r w:rsidR="003D51E0">
        <w:t>.</w:t>
      </w:r>
    </w:p>
    <w:p w14:paraId="47CB6E30" w14:textId="416CFF59" w:rsidR="003D51E0" w:rsidRDefault="003D51E0" w:rsidP="003D51E0">
      <w:pPr>
        <w:pStyle w:val="ListParagraph"/>
        <w:numPr>
          <w:ilvl w:val="0"/>
          <w:numId w:val="11"/>
        </w:numPr>
      </w:pPr>
      <w:r>
        <w:t xml:space="preserve">Name: </w:t>
      </w:r>
      <w:proofErr w:type="spellStart"/>
      <w:r w:rsidR="002778E5">
        <w:t>PeopleSoft</w:t>
      </w:r>
      <w:r>
        <w:t>App</w:t>
      </w:r>
      <w:proofErr w:type="spellEnd"/>
    </w:p>
    <w:p w14:paraId="5C3ABF7F" w14:textId="4A9F63A0" w:rsidR="003D51E0" w:rsidRDefault="003D51E0" w:rsidP="003D51E0">
      <w:pPr>
        <w:pStyle w:val="ListParagraph"/>
        <w:numPr>
          <w:ilvl w:val="0"/>
          <w:numId w:val="11"/>
        </w:numPr>
      </w:pPr>
      <w:r>
        <w:t>Profile Type: All</w:t>
      </w:r>
    </w:p>
    <w:p w14:paraId="5FBDBBD4" w14:textId="6D5D39E2" w:rsidR="003D51E0" w:rsidRDefault="003D51E0" w:rsidP="003D51E0">
      <w:pPr>
        <w:pStyle w:val="ListParagraph"/>
        <w:numPr>
          <w:ilvl w:val="0"/>
          <w:numId w:val="11"/>
        </w:numPr>
      </w:pPr>
      <w:r>
        <w:t>Profile Scope: Profile</w:t>
      </w:r>
    </w:p>
    <w:p w14:paraId="0C3BC6EB" w14:textId="6593E636" w:rsidR="003202D1" w:rsidRDefault="003D51E0" w:rsidP="003202D1">
      <w:pPr>
        <w:pStyle w:val="ListParagraph"/>
        <w:numPr>
          <w:ilvl w:val="0"/>
          <w:numId w:val="11"/>
        </w:numPr>
      </w:pPr>
      <w:r>
        <w:t>Languages: English</w:t>
      </w:r>
    </w:p>
    <w:p w14:paraId="049DB5CC" w14:textId="0E3DB21A" w:rsidR="00A9580D" w:rsidRDefault="002778E5" w:rsidP="00CE0D2C">
      <w:r w:rsidRPr="002778E5">
        <w:drawing>
          <wp:inline distT="0" distB="0" distL="0" distR="0" wp14:anchorId="6FE63A14" wp14:editId="059D7FB4">
            <wp:extent cx="5943600" cy="3270250"/>
            <wp:effectExtent l="0" t="0" r="0" b="6350"/>
            <wp:docPr id="249" name="Picture 2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181C7" w14:textId="77777777" w:rsidR="003202D1" w:rsidRDefault="003202D1" w:rsidP="00CE0D2C"/>
    <w:p w14:paraId="499F29FE" w14:textId="6C4ACDAE" w:rsidR="00F97A2A" w:rsidRDefault="00F97A2A" w:rsidP="00CE0D2C">
      <w:r>
        <w:t xml:space="preserve">Click </w:t>
      </w:r>
      <w:r w:rsidRPr="00556589">
        <w:rPr>
          <w:b/>
          <w:bCs/>
        </w:rPr>
        <w:t>Access Policy</w:t>
      </w:r>
      <w:r>
        <w:t xml:space="preserve"> and then click </w:t>
      </w:r>
      <w:r w:rsidRPr="00556589">
        <w:rPr>
          <w:b/>
          <w:bCs/>
        </w:rPr>
        <w:t>Edit Access Policy</w:t>
      </w:r>
      <w:r>
        <w:t xml:space="preserve"> for Profile “</w:t>
      </w:r>
      <w:proofErr w:type="spellStart"/>
      <w:r w:rsidR="002778E5">
        <w:t>PeopleSoft</w:t>
      </w:r>
      <w:r>
        <w:t>App</w:t>
      </w:r>
      <w:proofErr w:type="spellEnd"/>
      <w:r>
        <w:t>”</w:t>
      </w:r>
    </w:p>
    <w:p w14:paraId="223C0593" w14:textId="159A5F0C" w:rsidR="00C849BD" w:rsidRDefault="002778E5" w:rsidP="00CE0D2C">
      <w:r w:rsidRPr="002778E5">
        <w:drawing>
          <wp:inline distT="0" distB="0" distL="0" distR="0" wp14:anchorId="5E3D09F4" wp14:editId="67B7A576">
            <wp:extent cx="5943600" cy="1151255"/>
            <wp:effectExtent l="0" t="0" r="0" b="4445"/>
            <wp:docPr id="250" name="Picture 250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8B08C" w14:textId="1FFD3D90" w:rsidR="00C849BD" w:rsidRDefault="00C849BD" w:rsidP="00CE0D2C"/>
    <w:p w14:paraId="512F7270" w14:textId="7C51E9C4" w:rsidR="002778E5" w:rsidRDefault="002778E5" w:rsidP="00CE0D2C">
      <w:r w:rsidRPr="002778E5">
        <w:lastRenderedPageBreak/>
        <w:drawing>
          <wp:inline distT="0" distB="0" distL="0" distR="0" wp14:anchorId="6D81F1D2" wp14:editId="5E01D62F">
            <wp:extent cx="5943600" cy="1890395"/>
            <wp:effectExtent l="0" t="0" r="0" b="1905"/>
            <wp:docPr id="251" name="Picture 25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2AA2D" w14:textId="0CC90638" w:rsidR="007E091A" w:rsidRDefault="007E091A" w:rsidP="00CE0D2C"/>
    <w:p w14:paraId="6F50EBD2" w14:textId="66253738" w:rsidR="00F675A7" w:rsidRDefault="002778E5" w:rsidP="00CE0D2C">
      <w:r w:rsidRPr="002778E5">
        <w:drawing>
          <wp:inline distT="0" distB="0" distL="0" distR="0" wp14:anchorId="302E85DF" wp14:editId="680ADE09">
            <wp:extent cx="5943600" cy="2811145"/>
            <wp:effectExtent l="0" t="0" r="0" b="0"/>
            <wp:docPr id="252" name="Picture 25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8FEAD" w14:textId="75D1B01C" w:rsidR="0016210C" w:rsidRDefault="002778E5" w:rsidP="000F0E36">
      <w:proofErr w:type="spellStart"/>
      <w:proofErr w:type="gramStart"/>
      <w:r w:rsidRPr="002778E5">
        <w:t>session.logon</w:t>
      </w:r>
      <w:proofErr w:type="gramEnd"/>
      <w:r w:rsidRPr="002778E5">
        <w:t>.last.username</w:t>
      </w:r>
      <w:proofErr w:type="spellEnd"/>
      <w:r>
        <w:t xml:space="preserve"> = </w:t>
      </w:r>
      <w:proofErr w:type="spellStart"/>
      <w:r w:rsidRPr="002778E5">
        <w:t>mcget</w:t>
      </w:r>
      <w:proofErr w:type="spellEnd"/>
      <w:r w:rsidRPr="002778E5">
        <w:t xml:space="preserve"> {</w:t>
      </w:r>
      <w:proofErr w:type="spellStart"/>
      <w:r w:rsidRPr="002778E5">
        <w:t>session.saml.last.identity</w:t>
      </w:r>
      <w:proofErr w:type="spellEnd"/>
      <w:r w:rsidRPr="002778E5">
        <w:t>}</w:t>
      </w:r>
    </w:p>
    <w:p w14:paraId="085E0CCC" w14:textId="77777777" w:rsidR="003202D1" w:rsidRPr="003202D1" w:rsidRDefault="003202D1" w:rsidP="000F0E36"/>
    <w:p w14:paraId="209553BD" w14:textId="54DABB1E" w:rsidR="00BD28C5" w:rsidRDefault="00BD28C5" w:rsidP="00705067">
      <w:pPr>
        <w:pStyle w:val="Heading1"/>
      </w:pPr>
      <w:r w:rsidRPr="003202D1">
        <w:t xml:space="preserve">Part </w:t>
      </w:r>
      <w:r w:rsidR="003202D1" w:rsidRPr="003202D1">
        <w:t>4</w:t>
      </w:r>
      <w:r w:rsidRPr="003202D1">
        <w:t>: Configuring A</w:t>
      </w:r>
      <w:r w:rsidR="000D2508" w:rsidRPr="003202D1">
        <w:t>pplication</w:t>
      </w:r>
    </w:p>
    <w:p w14:paraId="664962DC" w14:textId="77777777" w:rsidR="00705067" w:rsidRPr="00705067" w:rsidRDefault="00705067" w:rsidP="00705067"/>
    <w:p w14:paraId="4AC32E1C" w14:textId="4D687FC4" w:rsidR="00E1093C" w:rsidRDefault="00E1093C" w:rsidP="00BD28C5">
      <w:pPr>
        <w:rPr>
          <w:b/>
          <w:bCs/>
        </w:rPr>
      </w:pPr>
      <w:r w:rsidRPr="00E1093C">
        <w:rPr>
          <w:b/>
          <w:bCs/>
        </w:rPr>
        <w:t>Create a new Pool</w:t>
      </w:r>
    </w:p>
    <w:p w14:paraId="3CFA6A47" w14:textId="5D8E0879" w:rsidR="00E1093C" w:rsidRPr="00E1093C" w:rsidRDefault="00C8288E" w:rsidP="00BD28C5">
      <w:pPr>
        <w:rPr>
          <w:b/>
          <w:bCs/>
        </w:rPr>
      </w:pPr>
      <w:r>
        <w:t xml:space="preserve">Navigate to </w:t>
      </w:r>
      <w:r w:rsidR="00E1093C">
        <w:rPr>
          <w:b/>
          <w:bCs/>
        </w:rPr>
        <w:t xml:space="preserve">Local Traffic &gt; </w:t>
      </w:r>
      <w:r w:rsidR="00D4164D">
        <w:rPr>
          <w:b/>
          <w:bCs/>
        </w:rPr>
        <w:t>Pools &gt; Pool List</w:t>
      </w:r>
      <w:r w:rsidRPr="00556589">
        <w:t>, click</w:t>
      </w:r>
      <w:r w:rsidR="00D4164D">
        <w:rPr>
          <w:b/>
          <w:bCs/>
        </w:rPr>
        <w:t xml:space="preserve"> Create</w:t>
      </w:r>
      <w:r w:rsidRPr="00556589">
        <w:t>, complete the following information and click</w:t>
      </w:r>
      <w:r>
        <w:rPr>
          <w:b/>
          <w:bCs/>
        </w:rPr>
        <w:t xml:space="preserve"> Finished</w:t>
      </w:r>
      <w:r w:rsidRPr="00556589">
        <w:t>.</w:t>
      </w:r>
    </w:p>
    <w:p w14:paraId="7EC78A69" w14:textId="1B9607BF" w:rsidR="00C8288E" w:rsidRPr="00556589" w:rsidRDefault="00C8288E" w:rsidP="00C8288E">
      <w:pPr>
        <w:pStyle w:val="ListParagraph"/>
        <w:numPr>
          <w:ilvl w:val="0"/>
          <w:numId w:val="17"/>
        </w:numPr>
        <w:rPr>
          <w:b/>
          <w:bCs/>
        </w:rPr>
      </w:pPr>
      <w:r>
        <w:t xml:space="preserve">Name: </w:t>
      </w:r>
      <w:r w:rsidR="002778E5">
        <w:t>PeopleSoft</w:t>
      </w:r>
      <w:r>
        <w:t>-Pool</w:t>
      </w:r>
    </w:p>
    <w:p w14:paraId="1E5A5340" w14:textId="33B27C3B" w:rsidR="00C8288E" w:rsidRPr="00556589" w:rsidRDefault="00C8288E" w:rsidP="00C8288E">
      <w:pPr>
        <w:pStyle w:val="ListParagraph"/>
        <w:numPr>
          <w:ilvl w:val="0"/>
          <w:numId w:val="17"/>
        </w:numPr>
        <w:rPr>
          <w:b/>
          <w:bCs/>
        </w:rPr>
      </w:pPr>
      <w:r>
        <w:t xml:space="preserve">Description: </w:t>
      </w:r>
      <w:r w:rsidR="002778E5">
        <w:t>PeopleSoft</w:t>
      </w:r>
      <w:r>
        <w:t>-Pool</w:t>
      </w:r>
    </w:p>
    <w:p w14:paraId="240134FC" w14:textId="5F4ECD87" w:rsidR="00C8288E" w:rsidRPr="00556589" w:rsidRDefault="00C8288E" w:rsidP="00C8288E">
      <w:pPr>
        <w:pStyle w:val="ListParagraph"/>
        <w:numPr>
          <w:ilvl w:val="0"/>
          <w:numId w:val="17"/>
        </w:numPr>
        <w:rPr>
          <w:b/>
          <w:bCs/>
        </w:rPr>
      </w:pPr>
      <w:r>
        <w:t>Health Monitors: http</w:t>
      </w:r>
    </w:p>
    <w:p w14:paraId="3DE6F9D3" w14:textId="50982566" w:rsidR="00C8288E" w:rsidRDefault="00C8288E" w:rsidP="00C8288E">
      <w:pPr>
        <w:pStyle w:val="ListParagraph"/>
        <w:numPr>
          <w:ilvl w:val="0"/>
          <w:numId w:val="17"/>
        </w:numPr>
      </w:pPr>
      <w:r>
        <w:t xml:space="preserve">Address: </w:t>
      </w:r>
      <w:r w:rsidR="005A127B">
        <w:t>10.10.10.</w:t>
      </w:r>
      <w:r w:rsidR="002778E5">
        <w:t>10</w:t>
      </w:r>
    </w:p>
    <w:p w14:paraId="388CD436" w14:textId="77777777" w:rsidR="00705067" w:rsidRPr="00705067" w:rsidRDefault="00C8288E" w:rsidP="00BD28C5">
      <w:pPr>
        <w:pStyle w:val="ListParagraph"/>
        <w:numPr>
          <w:ilvl w:val="0"/>
          <w:numId w:val="17"/>
        </w:numPr>
        <w:rPr>
          <w:b/>
          <w:bCs/>
        </w:rPr>
      </w:pPr>
      <w:r>
        <w:t>Service Port: 8</w:t>
      </w:r>
      <w:r w:rsidR="005A127B">
        <w:t>0</w:t>
      </w:r>
      <w:r w:rsidR="002778E5">
        <w:t>00</w:t>
      </w:r>
    </w:p>
    <w:p w14:paraId="2809F2F0" w14:textId="3B25E9F3" w:rsidR="009349E5" w:rsidRPr="00705067" w:rsidRDefault="002778E5" w:rsidP="00705067">
      <w:pPr>
        <w:rPr>
          <w:b/>
          <w:bCs/>
        </w:rPr>
      </w:pPr>
      <w:r w:rsidRPr="002778E5">
        <w:rPr>
          <w:noProof/>
        </w:rPr>
        <w:lastRenderedPageBreak/>
        <w:drawing>
          <wp:inline distT="0" distB="0" distL="0" distR="0" wp14:anchorId="514164DB" wp14:editId="2EF7C83A">
            <wp:extent cx="5943600" cy="3033395"/>
            <wp:effectExtent l="0" t="0" r="0" b="1905"/>
            <wp:docPr id="253" name="Picture 25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925B0" w14:textId="77777777" w:rsidR="00705067" w:rsidRDefault="00705067" w:rsidP="00BD28C5">
      <w:pPr>
        <w:rPr>
          <w:b/>
          <w:bCs/>
        </w:rPr>
      </w:pPr>
    </w:p>
    <w:p w14:paraId="712B5322" w14:textId="28628085" w:rsidR="006A7DD4" w:rsidRDefault="006A7DD4" w:rsidP="00BD28C5">
      <w:r w:rsidRPr="00E1093C">
        <w:rPr>
          <w:b/>
          <w:bCs/>
        </w:rPr>
        <w:t>Create a new</w:t>
      </w:r>
      <w:r>
        <w:rPr>
          <w:b/>
          <w:bCs/>
        </w:rPr>
        <w:t xml:space="preserve"> Client SSL profile</w:t>
      </w:r>
    </w:p>
    <w:p w14:paraId="0EB1CBC5" w14:textId="1C3FBB3B" w:rsidR="006A7DD4" w:rsidRDefault="006A7DD4" w:rsidP="006A7DD4">
      <w:r>
        <w:t>Navigate to Loca</w:t>
      </w:r>
      <w:r w:rsidRPr="00C04515">
        <w:rPr>
          <w:b/>
        </w:rPr>
        <w:t xml:space="preserve">l Traffic &gt; </w:t>
      </w:r>
      <w:r>
        <w:rPr>
          <w:b/>
        </w:rPr>
        <w:t>Profiles</w:t>
      </w:r>
      <w:r w:rsidRPr="00C04515">
        <w:rPr>
          <w:b/>
        </w:rPr>
        <w:t xml:space="preserve"> &gt; </w:t>
      </w:r>
      <w:r>
        <w:rPr>
          <w:b/>
        </w:rPr>
        <w:t>SSL</w:t>
      </w:r>
      <w:r w:rsidRPr="00C04515">
        <w:rPr>
          <w:b/>
        </w:rPr>
        <w:t xml:space="preserve"> &gt;</w:t>
      </w:r>
      <w:r>
        <w:rPr>
          <w:b/>
        </w:rPr>
        <w:t xml:space="preserve"> Client &gt;</w:t>
      </w:r>
      <w:r w:rsidRPr="00C04515">
        <w:rPr>
          <w:b/>
        </w:rPr>
        <w:t xml:space="preserve"> </w:t>
      </w:r>
      <w:r>
        <w:t xml:space="preserve">+, complete the following information and click </w:t>
      </w:r>
      <w:r w:rsidRPr="00556589">
        <w:rPr>
          <w:b/>
          <w:bCs/>
        </w:rPr>
        <w:t>Finished</w:t>
      </w:r>
      <w:r>
        <w:t>.</w:t>
      </w:r>
    </w:p>
    <w:p w14:paraId="1123CAAF" w14:textId="26DF6902" w:rsidR="006A7DD4" w:rsidRDefault="006A7DD4" w:rsidP="006A7DD4">
      <w:pPr>
        <w:pStyle w:val="ListParagraph"/>
        <w:numPr>
          <w:ilvl w:val="0"/>
          <w:numId w:val="18"/>
        </w:numPr>
      </w:pPr>
      <w:r>
        <w:t xml:space="preserve">Name: </w:t>
      </w:r>
      <w:proofErr w:type="spellStart"/>
      <w:r w:rsidR="00DF3679">
        <w:t>PeopleSoft</w:t>
      </w:r>
      <w:r w:rsidRPr="006A7DD4">
        <w:t>App-clissl</w:t>
      </w:r>
      <w:proofErr w:type="spellEnd"/>
    </w:p>
    <w:p w14:paraId="2523490F" w14:textId="02DECBFF" w:rsidR="006A7DD4" w:rsidRDefault="006A7DD4" w:rsidP="006A7DD4">
      <w:pPr>
        <w:pStyle w:val="ListParagraph"/>
        <w:numPr>
          <w:ilvl w:val="0"/>
          <w:numId w:val="18"/>
        </w:numPr>
      </w:pPr>
      <w:r>
        <w:t xml:space="preserve">Certificate: </w:t>
      </w:r>
      <w:r w:rsidR="00DF3679">
        <w:t>hcm.</w:t>
      </w:r>
      <w:r w:rsidR="00853635">
        <w:t>sky.f5way.com</w:t>
      </w:r>
    </w:p>
    <w:p w14:paraId="0A87C81D" w14:textId="402CB8DA" w:rsidR="000B2FFF" w:rsidRDefault="00853635" w:rsidP="002778E5">
      <w:pPr>
        <w:pStyle w:val="ListParagraph"/>
        <w:numPr>
          <w:ilvl w:val="0"/>
          <w:numId w:val="18"/>
        </w:numPr>
      </w:pPr>
      <w:r>
        <w:t xml:space="preserve">Key: </w:t>
      </w:r>
      <w:r w:rsidR="00DF3679">
        <w:t>hcm.</w:t>
      </w:r>
      <w:r>
        <w:t>sky.f5way.com</w:t>
      </w:r>
    </w:p>
    <w:p w14:paraId="768A4733" w14:textId="4E0DEE80" w:rsidR="00853635" w:rsidRDefault="00DF3679" w:rsidP="00BD28C5">
      <w:pPr>
        <w:rPr>
          <w:b/>
          <w:bCs/>
        </w:rPr>
      </w:pPr>
      <w:r w:rsidRPr="00DF3679">
        <w:rPr>
          <w:b/>
          <w:bCs/>
        </w:rPr>
        <w:drawing>
          <wp:inline distT="0" distB="0" distL="0" distR="0" wp14:anchorId="078394AC" wp14:editId="001E28B1">
            <wp:extent cx="5943600" cy="2250440"/>
            <wp:effectExtent l="0" t="0" r="0" b="0"/>
            <wp:docPr id="254" name="Picture 25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89F3" w14:textId="77777777" w:rsidR="003202D1" w:rsidRDefault="003202D1" w:rsidP="00BD28C5">
      <w:pPr>
        <w:rPr>
          <w:b/>
          <w:bCs/>
        </w:rPr>
      </w:pPr>
    </w:p>
    <w:p w14:paraId="4BE9E48B" w14:textId="6ABC686D" w:rsidR="002C4DE0" w:rsidRPr="000B2FFF" w:rsidRDefault="003202D1" w:rsidP="00BD28C5">
      <w:pPr>
        <w:rPr>
          <w:b/>
          <w:bCs/>
        </w:rPr>
      </w:pPr>
      <w:r>
        <w:rPr>
          <w:b/>
          <w:bCs/>
        </w:rPr>
        <w:t xml:space="preserve">Create a new </w:t>
      </w:r>
      <w:r w:rsidR="002C4DE0" w:rsidRPr="000B2FFF">
        <w:rPr>
          <w:b/>
          <w:bCs/>
        </w:rPr>
        <w:t>Virtual Server</w:t>
      </w:r>
    </w:p>
    <w:p w14:paraId="5CCCB743" w14:textId="6C3C7C6D" w:rsidR="00A95641" w:rsidRDefault="003B2341" w:rsidP="00BD28C5">
      <w:r>
        <w:t xml:space="preserve">Navigate to </w:t>
      </w:r>
      <w:r w:rsidR="00A95641">
        <w:t>Loca</w:t>
      </w:r>
      <w:r w:rsidR="00A95641" w:rsidRPr="002778E5">
        <w:rPr>
          <w:b/>
        </w:rPr>
        <w:t xml:space="preserve">l Traffic &gt; Virtual Servers &gt; </w:t>
      </w:r>
      <w:r w:rsidR="00197F1C" w:rsidRPr="002778E5">
        <w:rPr>
          <w:b/>
        </w:rPr>
        <w:t xml:space="preserve">Virtual Server List &gt; </w:t>
      </w:r>
      <w:r w:rsidR="00197F1C">
        <w:t>+</w:t>
      </w:r>
      <w:r w:rsidR="003D2851">
        <w:t xml:space="preserve">, complete the following information and click </w:t>
      </w:r>
      <w:r w:rsidR="003D2851" w:rsidRPr="00556589">
        <w:rPr>
          <w:b/>
          <w:bCs/>
        </w:rPr>
        <w:t>Finished</w:t>
      </w:r>
      <w:r w:rsidR="003D2851">
        <w:t>.</w:t>
      </w:r>
    </w:p>
    <w:p w14:paraId="597DEA5E" w14:textId="03F34A8E" w:rsidR="003D2851" w:rsidRDefault="003D2851" w:rsidP="003D2851">
      <w:pPr>
        <w:pStyle w:val="ListParagraph"/>
        <w:numPr>
          <w:ilvl w:val="0"/>
          <w:numId w:val="18"/>
        </w:numPr>
      </w:pPr>
      <w:r>
        <w:t xml:space="preserve">Name: </w:t>
      </w:r>
      <w:proofErr w:type="spellStart"/>
      <w:r w:rsidR="00DF3679">
        <w:t>PeopleSoft</w:t>
      </w:r>
      <w:r>
        <w:t>App</w:t>
      </w:r>
      <w:proofErr w:type="spellEnd"/>
    </w:p>
    <w:p w14:paraId="705C585C" w14:textId="6FCEFACB" w:rsidR="003D2851" w:rsidRDefault="003D2851" w:rsidP="003D2851">
      <w:pPr>
        <w:pStyle w:val="ListParagraph"/>
        <w:numPr>
          <w:ilvl w:val="0"/>
          <w:numId w:val="18"/>
        </w:numPr>
      </w:pPr>
      <w:r w:rsidRPr="003D2851">
        <w:t>Destination Address/Mask</w:t>
      </w:r>
      <w:r>
        <w:t xml:space="preserve">: Host </w:t>
      </w:r>
      <w:r w:rsidR="005A127B">
        <w:t>10.10.10.3</w:t>
      </w:r>
      <w:r w:rsidR="00DF3679">
        <w:t>2</w:t>
      </w:r>
    </w:p>
    <w:p w14:paraId="4350B2F2" w14:textId="380D42E1" w:rsidR="003D2851" w:rsidRDefault="003D2851" w:rsidP="003D2851">
      <w:pPr>
        <w:pStyle w:val="ListParagraph"/>
        <w:numPr>
          <w:ilvl w:val="0"/>
          <w:numId w:val="18"/>
        </w:numPr>
      </w:pPr>
      <w:r w:rsidRPr="003D2851">
        <w:t>Service Port</w:t>
      </w:r>
      <w:r>
        <w:t>: Port 443 HTTPS</w:t>
      </w:r>
    </w:p>
    <w:p w14:paraId="6FCB964A" w14:textId="61985123" w:rsidR="00853635" w:rsidRDefault="00853635" w:rsidP="003D2851">
      <w:pPr>
        <w:pStyle w:val="ListParagraph"/>
        <w:numPr>
          <w:ilvl w:val="0"/>
          <w:numId w:val="18"/>
        </w:numPr>
      </w:pPr>
      <w:r w:rsidRPr="00853635">
        <w:t>HTTP Profile (Client)</w:t>
      </w:r>
      <w:r>
        <w:t>: http</w:t>
      </w:r>
    </w:p>
    <w:p w14:paraId="2B6D9A63" w14:textId="1732FC1B" w:rsidR="00853635" w:rsidRDefault="00853635" w:rsidP="003D2851">
      <w:pPr>
        <w:pStyle w:val="ListParagraph"/>
        <w:numPr>
          <w:ilvl w:val="0"/>
          <w:numId w:val="18"/>
        </w:numPr>
      </w:pPr>
      <w:r>
        <w:t xml:space="preserve">SSL Profile (Client): </w:t>
      </w:r>
      <w:proofErr w:type="spellStart"/>
      <w:r w:rsidR="00DF3679">
        <w:t>PeopleSoft</w:t>
      </w:r>
      <w:r>
        <w:t>App-clissl</w:t>
      </w:r>
      <w:proofErr w:type="spellEnd"/>
    </w:p>
    <w:p w14:paraId="474143B9" w14:textId="7579D224" w:rsidR="00853635" w:rsidRDefault="00853635" w:rsidP="003D2851">
      <w:pPr>
        <w:pStyle w:val="ListParagraph"/>
        <w:numPr>
          <w:ilvl w:val="0"/>
          <w:numId w:val="18"/>
        </w:numPr>
      </w:pPr>
      <w:r w:rsidRPr="00853635">
        <w:lastRenderedPageBreak/>
        <w:t>Source Address Translation</w:t>
      </w:r>
      <w:r>
        <w:t>: Auto Map</w:t>
      </w:r>
    </w:p>
    <w:p w14:paraId="242A928F" w14:textId="31106A5E" w:rsidR="004B1715" w:rsidRDefault="004B1715">
      <w:pPr>
        <w:pStyle w:val="ListParagraph"/>
        <w:numPr>
          <w:ilvl w:val="0"/>
          <w:numId w:val="18"/>
        </w:numPr>
      </w:pPr>
      <w:r w:rsidRPr="004B1715">
        <w:t>Access Profile</w:t>
      </w:r>
      <w:r>
        <w:t xml:space="preserve">: </w:t>
      </w:r>
      <w:proofErr w:type="spellStart"/>
      <w:r w:rsidR="00DF3679">
        <w:t>PeopleSoft</w:t>
      </w:r>
      <w:r>
        <w:t>App</w:t>
      </w:r>
      <w:proofErr w:type="spellEnd"/>
    </w:p>
    <w:p w14:paraId="04CAC20C" w14:textId="096DEAA2" w:rsidR="00853635" w:rsidRDefault="00853635">
      <w:pPr>
        <w:pStyle w:val="ListParagraph"/>
        <w:numPr>
          <w:ilvl w:val="0"/>
          <w:numId w:val="18"/>
        </w:numPr>
      </w:pPr>
      <w:r>
        <w:t xml:space="preserve">Default Pool: </w:t>
      </w:r>
      <w:r w:rsidR="00DF3679">
        <w:t>PeopleSoft</w:t>
      </w:r>
      <w:r>
        <w:t>-Pool</w:t>
      </w:r>
    </w:p>
    <w:p w14:paraId="647A684E" w14:textId="038A3EB4" w:rsidR="002C4DE0" w:rsidRDefault="00DF3679" w:rsidP="00BD28C5">
      <w:r w:rsidRPr="00DF3679">
        <w:rPr>
          <w:noProof/>
        </w:rPr>
        <w:drawing>
          <wp:inline distT="0" distB="0" distL="0" distR="0" wp14:anchorId="380AA86B" wp14:editId="42F1B845">
            <wp:extent cx="5943600" cy="3622675"/>
            <wp:effectExtent l="0" t="0" r="0" b="0"/>
            <wp:docPr id="255" name="Picture 25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D2733" w14:textId="406592AA" w:rsidR="00197F1C" w:rsidRDefault="00197F1C" w:rsidP="00BD28C5"/>
    <w:p w14:paraId="13B85402" w14:textId="217B98CF" w:rsidR="00197F1C" w:rsidRDefault="00197F1C" w:rsidP="00BD28C5"/>
    <w:p w14:paraId="1DA20D00" w14:textId="6CD97DA2" w:rsidR="00197F1C" w:rsidRDefault="00197F1C" w:rsidP="00BD28C5"/>
    <w:p w14:paraId="6EB59860" w14:textId="47A383B3" w:rsidR="00197F1C" w:rsidRDefault="00197F1C" w:rsidP="00BD28C5"/>
    <w:p w14:paraId="6700485C" w14:textId="10E4E590" w:rsidR="00197F1C" w:rsidRDefault="00197F1C" w:rsidP="00BD28C5"/>
    <w:p w14:paraId="38478D9E" w14:textId="2C10CB1B" w:rsidR="00197F1C" w:rsidRDefault="00197F1C" w:rsidP="00BD28C5"/>
    <w:p w14:paraId="1B4C8315" w14:textId="614D7FEA" w:rsidR="00197F1C" w:rsidRDefault="00197F1C" w:rsidP="00BD28C5"/>
    <w:p w14:paraId="75311231" w14:textId="7693C800" w:rsidR="00197F1C" w:rsidRDefault="00197F1C" w:rsidP="00BD28C5"/>
    <w:p w14:paraId="384ED517" w14:textId="2FD403BE" w:rsidR="00853635" w:rsidRDefault="00853635" w:rsidP="00BD28C5">
      <w:pPr>
        <w:rPr>
          <w:noProof/>
        </w:rPr>
      </w:pPr>
      <w:r w:rsidRPr="00853635">
        <w:rPr>
          <w:noProof/>
        </w:rPr>
        <w:lastRenderedPageBreak/>
        <w:t xml:space="preserve"> </w:t>
      </w:r>
      <w:r w:rsidR="00DF3679" w:rsidRPr="00DF3679">
        <w:rPr>
          <w:noProof/>
        </w:rPr>
        <w:drawing>
          <wp:inline distT="0" distB="0" distL="0" distR="0" wp14:anchorId="73A05EB2" wp14:editId="05ABB70A">
            <wp:extent cx="5943600" cy="3622675"/>
            <wp:effectExtent l="0" t="0" r="0" b="0"/>
            <wp:docPr id="256" name="Picture 25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216D4" w14:textId="77777777" w:rsidR="000B2FFF" w:rsidRDefault="000B2FFF" w:rsidP="002459A1">
      <w:pPr>
        <w:pStyle w:val="Heading3"/>
        <w:rPr>
          <w:b/>
          <w:bCs/>
        </w:rPr>
      </w:pPr>
    </w:p>
    <w:p w14:paraId="4FFD8302" w14:textId="2DE0CAC0" w:rsidR="00474F45" w:rsidRPr="003202D1" w:rsidRDefault="003202D1" w:rsidP="00705067">
      <w:pPr>
        <w:pStyle w:val="Heading1"/>
      </w:pPr>
      <w:bookmarkStart w:id="257" w:name="_Toc13738463"/>
      <w:r>
        <w:t xml:space="preserve">Part 5. </w:t>
      </w:r>
      <w:r w:rsidR="00BA3FE8" w:rsidRPr="00DF3679">
        <w:t xml:space="preserve">Setting up </w:t>
      </w:r>
      <w:bookmarkEnd w:id="257"/>
      <w:r w:rsidR="00DF3679" w:rsidRPr="00DF3679">
        <w:t>PeopleSoft application to support F5 Big-IP APM as the single sign-on solution</w:t>
      </w:r>
    </w:p>
    <w:p w14:paraId="15DC848F" w14:textId="3547FA3F" w:rsidR="00BA3FE8" w:rsidRPr="00DF3679" w:rsidRDefault="00A719B7" w:rsidP="00A719B7">
      <w:pPr>
        <w:rPr>
          <w:rFonts w:ascii="Calibri" w:hAnsi="Calibri" w:cs="Calibri"/>
          <w:sz w:val="22"/>
          <w:szCs w:val="22"/>
        </w:rPr>
      </w:pPr>
      <w:r w:rsidRPr="00DF3679">
        <w:rPr>
          <w:rFonts w:ascii="Calibri" w:hAnsi="Calibri" w:cs="Calibri"/>
          <w:sz w:val="22"/>
          <w:szCs w:val="22"/>
        </w:rPr>
        <w:t xml:space="preserve">Note: Reference </w:t>
      </w:r>
      <w:hyperlink r:id="rId40" w:history="1">
        <w:r w:rsidR="00DF3679" w:rsidRPr="00DF3679">
          <w:rPr>
            <w:rStyle w:val="Hyperlink"/>
            <w:rFonts w:ascii="Calibri" w:hAnsi="Calibri" w:cs="Calibri"/>
            <w:sz w:val="22"/>
            <w:szCs w:val="22"/>
          </w:rPr>
          <w:t>https://docs.oracle.com/cd/E12530_01/oam.1014/e10356/people.htm</w:t>
        </w:r>
      </w:hyperlink>
    </w:p>
    <w:p w14:paraId="40824C08" w14:textId="4B97B240" w:rsidR="00A719B7" w:rsidRDefault="00A719B7" w:rsidP="00A719B7"/>
    <w:p w14:paraId="4B0BBE83" w14:textId="5407775C" w:rsidR="00DF3679" w:rsidRPr="003202D1" w:rsidRDefault="00474F45" w:rsidP="00A719B7">
      <w:pPr>
        <w:rPr>
          <w:rFonts w:ascii="Calibri" w:hAnsi="Calibri" w:cs="Calibri"/>
          <w:sz w:val="22"/>
          <w:szCs w:val="22"/>
        </w:rPr>
      </w:pPr>
      <w:r w:rsidRPr="00DF3679">
        <w:rPr>
          <w:rFonts w:ascii="Calibri" w:hAnsi="Calibri" w:cs="Calibri"/>
          <w:b/>
          <w:bCs/>
          <w:sz w:val="22"/>
          <w:szCs w:val="22"/>
        </w:rPr>
        <w:t>Step 1:</w:t>
      </w:r>
      <w:r w:rsidRPr="00DF3679">
        <w:rPr>
          <w:rFonts w:ascii="Calibri" w:hAnsi="Calibri" w:cs="Calibri"/>
          <w:sz w:val="22"/>
          <w:szCs w:val="22"/>
        </w:rPr>
        <w:t xml:space="preserve"> </w:t>
      </w:r>
      <w:r w:rsidR="00DF3679" w:rsidRPr="00DF3679">
        <w:rPr>
          <w:rFonts w:ascii="Calibri" w:hAnsi="Calibri" w:cs="Calibri"/>
          <w:sz w:val="22"/>
          <w:szCs w:val="22"/>
        </w:rPr>
        <w:t>Logon to Peoplesoft Console http://</w:t>
      </w:r>
      <w:r w:rsidR="00DF3679" w:rsidRPr="00DF3679">
        <w:rPr>
          <w:rFonts w:ascii="Calibri" w:hAnsi="Calibri" w:cs="Calibri"/>
          <w:sz w:val="22"/>
          <w:szCs w:val="22"/>
        </w:rPr>
        <w:t>hcm</w:t>
      </w:r>
      <w:r w:rsidR="00DF3679" w:rsidRPr="00DF3679">
        <w:rPr>
          <w:rFonts w:ascii="Calibri" w:hAnsi="Calibri" w:cs="Calibri"/>
          <w:sz w:val="22"/>
          <w:szCs w:val="22"/>
        </w:rPr>
        <w:t>.</w:t>
      </w:r>
      <w:r w:rsidR="00DF3679" w:rsidRPr="00DF3679">
        <w:rPr>
          <w:rFonts w:ascii="Calibri" w:hAnsi="Calibri" w:cs="Calibri"/>
          <w:sz w:val="22"/>
          <w:szCs w:val="22"/>
        </w:rPr>
        <w:t>sky.f5way</w:t>
      </w:r>
      <w:r w:rsidR="00DF3679" w:rsidRPr="00DF3679">
        <w:rPr>
          <w:rFonts w:ascii="Calibri" w:hAnsi="Calibri" w:cs="Calibri"/>
          <w:sz w:val="22"/>
          <w:szCs w:val="22"/>
        </w:rPr>
        <w:t xml:space="preserve">.com:8000/psp/ps/?cmd=start using Admin </w:t>
      </w:r>
      <w:proofErr w:type="gramStart"/>
      <w:r w:rsidR="00DF3679" w:rsidRPr="00DF3679">
        <w:rPr>
          <w:rFonts w:ascii="Calibri" w:hAnsi="Calibri" w:cs="Calibri"/>
          <w:sz w:val="22"/>
          <w:szCs w:val="22"/>
        </w:rPr>
        <w:t>credentials(</w:t>
      </w:r>
      <w:proofErr w:type="gramEnd"/>
      <w:r w:rsidR="00DF3679" w:rsidRPr="00DF3679">
        <w:rPr>
          <w:rFonts w:ascii="Calibri" w:hAnsi="Calibri" w:cs="Calibri"/>
          <w:sz w:val="22"/>
          <w:szCs w:val="22"/>
        </w:rPr>
        <w:t>Example: PS/PS)</w:t>
      </w:r>
    </w:p>
    <w:p w14:paraId="247BAA2D" w14:textId="32FA7963" w:rsidR="00DF3679" w:rsidRDefault="00DF3679" w:rsidP="00A719B7">
      <w:r w:rsidRPr="00DF3679">
        <w:drawing>
          <wp:inline distT="0" distB="0" distL="0" distR="0" wp14:anchorId="4E0F9D29" wp14:editId="5312ED3D">
            <wp:extent cx="5943600" cy="2496820"/>
            <wp:effectExtent l="0" t="0" r="0" b="5080"/>
            <wp:docPr id="257" name="Picture 25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2F09C" w14:textId="11D55E27" w:rsidR="00DF3679" w:rsidRDefault="00DF3679" w:rsidP="00A719B7">
      <w:pPr>
        <w:shd w:val="clear" w:color="auto" w:fill="FFFFFF"/>
        <w:autoSpaceDE w:val="0"/>
        <w:autoSpaceDN w:val="0"/>
        <w:adjustRightInd w:val="0"/>
      </w:pPr>
    </w:p>
    <w:p w14:paraId="4189AA9A" w14:textId="77777777" w:rsidR="00DF3679" w:rsidRDefault="00DF3679" w:rsidP="00A719B7">
      <w:pPr>
        <w:shd w:val="clear" w:color="auto" w:fill="FFFFFF"/>
        <w:autoSpaceDE w:val="0"/>
        <w:autoSpaceDN w:val="0"/>
        <w:adjustRightInd w:val="0"/>
        <w:rPr>
          <w:rFonts w:ascii="Lucida Console" w:hAnsi="Lucida Console" w:cs="Lucida Console"/>
          <w:sz w:val="18"/>
          <w:szCs w:val="18"/>
        </w:rPr>
      </w:pPr>
    </w:p>
    <w:p w14:paraId="340E9168" w14:textId="1EC0DCF6" w:rsidR="00DF3679" w:rsidRDefault="00474F45" w:rsidP="00DF3679">
      <w:pPr>
        <w:shd w:val="clear" w:color="auto" w:fill="FFFFFF"/>
        <w:autoSpaceDE w:val="0"/>
        <w:autoSpaceDN w:val="0"/>
        <w:adjustRightInd w:val="0"/>
        <w:rPr>
          <w:rFonts w:cstheme="minorHAnsi"/>
        </w:rPr>
      </w:pPr>
      <w:r w:rsidRPr="000D672C">
        <w:rPr>
          <w:rFonts w:ascii="Lucida Console" w:hAnsi="Lucida Console" w:cs="Lucida Console"/>
          <w:b/>
          <w:bCs/>
          <w:sz w:val="18"/>
          <w:szCs w:val="18"/>
        </w:rPr>
        <w:lastRenderedPageBreak/>
        <w:t>Step 2: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 w:rsidR="00DF3679" w:rsidRPr="00DF3679">
        <w:rPr>
          <w:rFonts w:asciiTheme="minorHAnsi" w:hAnsiTheme="minorHAnsi" w:cstheme="minorHAnsi"/>
          <w:sz w:val="22"/>
          <w:szCs w:val="22"/>
        </w:rPr>
        <w:t>In the PeopleSoft application, create </w:t>
      </w:r>
      <w:r w:rsidR="00DF3679" w:rsidRPr="00DF3679">
        <w:rPr>
          <w:rFonts w:asciiTheme="minorHAnsi" w:hAnsiTheme="minorHAnsi" w:cstheme="minorHAnsi"/>
          <w:i/>
          <w:iCs/>
          <w:sz w:val="22"/>
          <w:szCs w:val="22"/>
        </w:rPr>
        <w:t>OAMPSFT</w:t>
      </w:r>
      <w:r w:rsidR="00DF3679" w:rsidRPr="00DF3679">
        <w:rPr>
          <w:rFonts w:asciiTheme="minorHAnsi" w:hAnsiTheme="minorHAnsi" w:cstheme="minorHAnsi"/>
          <w:sz w:val="22"/>
          <w:szCs w:val="22"/>
        </w:rPr>
        <w:t> as a new user profile and associate a low security role such as PeopleSoft User.</w:t>
      </w:r>
    </w:p>
    <w:p w14:paraId="537276DE" w14:textId="3D7AE11C" w:rsidR="00DF3679" w:rsidRPr="003202D1" w:rsidRDefault="00DF3679" w:rsidP="00DF3679">
      <w:pPr>
        <w:shd w:val="clear" w:color="auto" w:fill="FFFFFF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r w:rsidRPr="00DF3679">
        <w:rPr>
          <w:rFonts w:ascii="Calibri" w:hAnsi="Calibri" w:cs="Calibri"/>
          <w:sz w:val="22"/>
          <w:szCs w:val="22"/>
        </w:rPr>
        <w:t xml:space="preserve">Navigate to </w:t>
      </w:r>
      <w:proofErr w:type="spellStart"/>
      <w:r w:rsidRPr="00DF3679">
        <w:rPr>
          <w:rFonts w:ascii="Calibri" w:hAnsi="Calibri" w:cs="Calibri"/>
          <w:sz w:val="22"/>
          <w:szCs w:val="22"/>
        </w:rPr>
        <w:t>Peopletools</w:t>
      </w:r>
      <w:proofErr w:type="spellEnd"/>
      <w:r w:rsidRPr="00DF3679">
        <w:rPr>
          <w:rFonts w:ascii="Calibri" w:hAnsi="Calibri" w:cs="Calibri"/>
          <w:sz w:val="22"/>
          <w:szCs w:val="22"/>
        </w:rPr>
        <w:t xml:space="preserve"> &gt;&gt; Security &gt;&gt; User Profiles &gt;&gt; User Profiles to create a new user profile, for example: OAMPSFT and Add Peoplesoft User.</w:t>
      </w:r>
    </w:p>
    <w:p w14:paraId="640BF0AD" w14:textId="25AD1A82" w:rsidR="00DF3679" w:rsidRPr="00DF3679" w:rsidRDefault="00DF3679" w:rsidP="00DF3679">
      <w:pPr>
        <w:shd w:val="clear" w:color="auto" w:fill="FFFFFF"/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F3679">
        <w:rPr>
          <w:rFonts w:cstheme="minorHAnsi"/>
        </w:rPr>
        <w:drawing>
          <wp:inline distT="0" distB="0" distL="0" distR="0" wp14:anchorId="7CDEAE09" wp14:editId="1113AD56">
            <wp:extent cx="5943600" cy="1434465"/>
            <wp:effectExtent l="0" t="0" r="0" b="635"/>
            <wp:docPr id="258" name="Picture 25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A3E31" w14:textId="6618A045" w:rsidR="00474F45" w:rsidRDefault="00474F45" w:rsidP="00A719B7">
      <w:pPr>
        <w:shd w:val="clear" w:color="auto" w:fill="FFFFFF"/>
        <w:autoSpaceDE w:val="0"/>
        <w:autoSpaceDN w:val="0"/>
        <w:adjustRightInd w:val="0"/>
        <w:rPr>
          <w:rFonts w:ascii="Lucida Console" w:hAnsi="Lucida Console" w:cs="Lucida Console"/>
          <w:sz w:val="18"/>
          <w:szCs w:val="18"/>
        </w:rPr>
      </w:pPr>
    </w:p>
    <w:p w14:paraId="5A09D1EF" w14:textId="45C7A8F9" w:rsidR="007D10CA" w:rsidRDefault="007D10CA" w:rsidP="00A719B7">
      <w:pPr>
        <w:shd w:val="clear" w:color="auto" w:fill="FFFFFF"/>
        <w:autoSpaceDE w:val="0"/>
        <w:autoSpaceDN w:val="0"/>
        <w:adjustRightInd w:val="0"/>
        <w:rPr>
          <w:rFonts w:ascii="Lucida Console" w:hAnsi="Lucida Console" w:cs="Lucida Console"/>
          <w:color w:val="000000" w:themeColor="text1"/>
          <w:sz w:val="18"/>
          <w:szCs w:val="18"/>
        </w:rPr>
      </w:pPr>
    </w:p>
    <w:p w14:paraId="5EE3B59A" w14:textId="49091C3D" w:rsidR="00DF3679" w:rsidRDefault="007D10CA" w:rsidP="00DF3679">
      <w:pPr>
        <w:rPr>
          <w:rFonts w:ascii="Calibri" w:hAnsi="Calibri" w:cs="Calibri"/>
          <w:color w:val="343434"/>
          <w:shd w:val="clear" w:color="auto" w:fill="FFFFFF"/>
        </w:rPr>
      </w:pPr>
      <w:r w:rsidRPr="000D672C">
        <w:rPr>
          <w:rFonts w:ascii="Lucida Console" w:hAnsi="Lucida Console" w:cs="Lucida Console"/>
          <w:b/>
          <w:bCs/>
          <w:color w:val="000000" w:themeColor="text1"/>
          <w:sz w:val="18"/>
          <w:szCs w:val="18"/>
        </w:rPr>
        <w:t xml:space="preserve">Step </w:t>
      </w:r>
      <w:r w:rsidR="00DF3679">
        <w:rPr>
          <w:rFonts w:ascii="Lucida Console" w:hAnsi="Lucida Console" w:cs="Lucida Console"/>
          <w:b/>
          <w:bCs/>
          <w:color w:val="000000" w:themeColor="text1"/>
          <w:sz w:val="18"/>
          <w:szCs w:val="18"/>
        </w:rPr>
        <w:t>3</w:t>
      </w:r>
      <w:r w:rsidRPr="000D672C">
        <w:rPr>
          <w:rFonts w:ascii="Lucida Console" w:hAnsi="Lucida Console" w:cs="Lucida Console"/>
          <w:b/>
          <w:bCs/>
          <w:color w:val="000000" w:themeColor="text1"/>
          <w:sz w:val="18"/>
          <w:szCs w:val="18"/>
        </w:rPr>
        <w:t>:</w:t>
      </w:r>
      <w:r>
        <w:rPr>
          <w:rFonts w:ascii="Lucida Console" w:hAnsi="Lucida Console" w:cs="Lucida Console"/>
          <w:color w:val="000000" w:themeColor="text1"/>
          <w:sz w:val="18"/>
          <w:szCs w:val="18"/>
        </w:rPr>
        <w:t xml:space="preserve"> </w:t>
      </w:r>
      <w:r w:rsidR="00DF3679" w:rsidRPr="00DF3679">
        <w:rPr>
          <w:rFonts w:ascii="Calibri" w:hAnsi="Calibri" w:cs="Calibri"/>
          <w:color w:val="343434"/>
          <w:shd w:val="clear" w:color="auto" w:fill="FFFFFF"/>
        </w:rPr>
        <w:t>Access the web profile and enter </w:t>
      </w:r>
      <w:r w:rsidR="00DF3679" w:rsidRPr="00DF3679">
        <w:rPr>
          <w:rFonts w:ascii="Calibri" w:hAnsi="Calibri" w:cs="Calibri"/>
          <w:i/>
          <w:iCs/>
          <w:color w:val="343434"/>
          <w:bdr w:val="none" w:sz="0" w:space="0" w:color="auto" w:frame="1"/>
          <w:shd w:val="clear" w:color="auto" w:fill="FFFFFF"/>
        </w:rPr>
        <w:t>OAMPSFT</w:t>
      </w:r>
      <w:r w:rsidR="00DF3679" w:rsidRPr="00DF3679">
        <w:rPr>
          <w:rFonts w:ascii="Calibri" w:hAnsi="Calibri" w:cs="Calibri"/>
          <w:i/>
          <w:iCs/>
          <w:color w:val="343434"/>
          <w:bdr w:val="none" w:sz="0" w:space="0" w:color="auto" w:frame="1"/>
          <w:shd w:val="clear" w:color="auto" w:fill="FFFFFF"/>
        </w:rPr>
        <w:t xml:space="preserve"> </w:t>
      </w:r>
      <w:r w:rsidR="00DF3679" w:rsidRPr="00DF3679">
        <w:rPr>
          <w:rFonts w:ascii="Calibri" w:hAnsi="Calibri" w:cs="Calibri"/>
          <w:color w:val="343434"/>
          <w:shd w:val="clear" w:color="auto" w:fill="FFFFFF"/>
        </w:rPr>
        <w:t>as the public access user ID.</w:t>
      </w:r>
    </w:p>
    <w:p w14:paraId="749E48EB" w14:textId="545346E5" w:rsidR="00120635" w:rsidRDefault="00DF3679" w:rsidP="00DF3679">
      <w:pPr>
        <w:rPr>
          <w:rFonts w:ascii="Calibri" w:hAnsi="Calibri" w:cs="Calibri"/>
        </w:rPr>
      </w:pPr>
      <w:r w:rsidRPr="00DF3679">
        <w:rPr>
          <w:rFonts w:ascii="Calibri" w:hAnsi="Calibri" w:cs="Calibri"/>
        </w:rPr>
        <w:drawing>
          <wp:inline distT="0" distB="0" distL="0" distR="0" wp14:anchorId="7B5EA9BB" wp14:editId="249A0870">
            <wp:extent cx="5943600" cy="2616200"/>
            <wp:effectExtent l="0" t="0" r="0" b="0"/>
            <wp:docPr id="259" name="Picture 25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9BF3" w14:textId="77777777" w:rsidR="00DF3679" w:rsidRDefault="00DF3679" w:rsidP="00DF3679">
      <w:pPr>
        <w:rPr>
          <w:rFonts w:ascii="Calibri" w:hAnsi="Calibri" w:cs="Calibri"/>
          <w:b/>
          <w:bCs/>
          <w:color w:val="000000" w:themeColor="text1"/>
          <w:sz w:val="22"/>
          <w:szCs w:val="22"/>
        </w:rPr>
      </w:pPr>
    </w:p>
    <w:p w14:paraId="0512292C" w14:textId="23CEEA83" w:rsidR="00DF3679" w:rsidRPr="003202D1" w:rsidRDefault="00DF3679" w:rsidP="00DF3679">
      <w:pPr>
        <w:rPr>
          <w:rFonts w:ascii="Calibri" w:hAnsi="Calibri" w:cs="Calibri"/>
          <w:sz w:val="22"/>
          <w:szCs w:val="22"/>
        </w:rPr>
      </w:pPr>
      <w:r w:rsidRPr="00DF3679"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Step </w:t>
      </w:r>
      <w:r w:rsidRPr="00DF3679">
        <w:rPr>
          <w:rFonts w:ascii="Calibri" w:hAnsi="Calibri" w:cs="Calibri"/>
          <w:b/>
          <w:bCs/>
          <w:color w:val="000000" w:themeColor="text1"/>
          <w:sz w:val="22"/>
          <w:szCs w:val="22"/>
        </w:rPr>
        <w:t>4</w:t>
      </w:r>
      <w:r w:rsidRPr="00DF3679">
        <w:rPr>
          <w:rFonts w:ascii="Calibri" w:hAnsi="Calibri" w:cs="Calibri"/>
          <w:b/>
          <w:bCs/>
          <w:color w:val="000000" w:themeColor="text1"/>
          <w:sz w:val="22"/>
          <w:szCs w:val="22"/>
        </w:rPr>
        <w:t>:</w:t>
      </w:r>
      <w:r w:rsidRPr="00DF3679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DF3679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From the </w:t>
      </w:r>
      <w:proofErr w:type="spellStart"/>
      <w:r w:rsidRPr="00DF3679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PeopleTools</w:t>
      </w:r>
      <w:proofErr w:type="spellEnd"/>
      <w:r w:rsidRPr="00DF3679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Application Designer, open the FUNCLIB_LDAP record.</w:t>
      </w:r>
    </w:p>
    <w:p w14:paraId="186CE6FD" w14:textId="1ADFD9CE" w:rsidR="00DF3679" w:rsidRDefault="00DF3679" w:rsidP="00DF3679">
      <w:pPr>
        <w:rPr>
          <w:rFonts w:ascii="Calibri" w:hAnsi="Calibri" w:cs="Calibri"/>
          <w:color w:val="343434"/>
          <w:shd w:val="clear" w:color="auto" w:fill="FFFFFF"/>
        </w:rPr>
      </w:pPr>
      <w:r w:rsidRPr="00DF3679">
        <w:rPr>
          <w:rFonts w:ascii="Calibri" w:hAnsi="Calibri" w:cs="Calibri"/>
          <w:color w:val="343434"/>
          <w:shd w:val="clear" w:color="auto" w:fill="FFFFFF"/>
        </w:rPr>
        <w:drawing>
          <wp:inline distT="0" distB="0" distL="0" distR="0" wp14:anchorId="18B36D29" wp14:editId="49C73867">
            <wp:extent cx="2940050" cy="1833448"/>
            <wp:effectExtent l="0" t="0" r="0" b="0"/>
            <wp:docPr id="262" name="Picture 26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976481" cy="1856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BB7EA" w14:textId="5B1B4447" w:rsidR="00CD1143" w:rsidRDefault="00CD1143" w:rsidP="00CD1143"/>
    <w:p w14:paraId="40174171" w14:textId="2BEE961B" w:rsidR="00CD1143" w:rsidRDefault="00DF3679" w:rsidP="00CD1143">
      <w:pPr>
        <w:rPr>
          <w:rFonts w:ascii="Calibri" w:hAnsi="Calibri" w:cs="Calibri"/>
          <w:sz w:val="22"/>
          <w:szCs w:val="22"/>
        </w:rPr>
      </w:pPr>
      <w:r w:rsidRPr="00DF3679"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Step </w:t>
      </w:r>
      <w:r>
        <w:rPr>
          <w:rFonts w:ascii="Calibri" w:hAnsi="Calibri" w:cs="Calibri"/>
          <w:b/>
          <w:bCs/>
          <w:color w:val="000000" w:themeColor="text1"/>
          <w:sz w:val="22"/>
          <w:szCs w:val="22"/>
        </w:rPr>
        <w:t>5</w:t>
      </w:r>
      <w:r w:rsidRPr="00DF3679">
        <w:rPr>
          <w:rFonts w:ascii="Calibri" w:hAnsi="Calibri" w:cs="Calibri"/>
          <w:b/>
          <w:bCs/>
          <w:color w:val="000000" w:themeColor="text1"/>
          <w:sz w:val="22"/>
          <w:szCs w:val="22"/>
        </w:rPr>
        <w:t>:</w:t>
      </w:r>
      <w:r w:rsidRPr="00DF3679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DF3679">
        <w:rPr>
          <w:rFonts w:ascii="Calibri" w:hAnsi="Calibri" w:cs="Calibri"/>
          <w:sz w:val="22"/>
          <w:szCs w:val="22"/>
        </w:rPr>
        <w:t>Update the user Header with PS_SSO_UID for OAMSSO_AUTHENTICATION function.</w:t>
      </w:r>
    </w:p>
    <w:p w14:paraId="1DD7E3D7" w14:textId="2E1ABD19" w:rsidR="00DF3679" w:rsidRPr="00DF3679" w:rsidRDefault="00DF3679" w:rsidP="00DF3679">
      <w:pPr>
        <w:rPr>
          <w:rFonts w:ascii="Calibri" w:hAnsi="Calibri" w:cs="Calibri"/>
          <w:sz w:val="22"/>
          <w:szCs w:val="22"/>
        </w:rPr>
      </w:pPr>
      <w:r w:rsidRPr="00DF3679">
        <w:rPr>
          <w:rFonts w:ascii="Calibri" w:hAnsi="Calibri" w:cs="Calibri"/>
          <w:sz w:val="22"/>
          <w:szCs w:val="22"/>
        </w:rPr>
        <w:t xml:space="preserve">In the </w:t>
      </w:r>
      <w:proofErr w:type="spellStart"/>
      <w:proofErr w:type="gramStart"/>
      <w:r w:rsidRPr="00DF3679">
        <w:rPr>
          <w:rFonts w:ascii="Calibri" w:hAnsi="Calibri" w:cs="Calibri"/>
          <w:sz w:val="22"/>
          <w:szCs w:val="22"/>
        </w:rPr>
        <w:t>getWWWAuthConfig</w:t>
      </w:r>
      <w:proofErr w:type="spellEnd"/>
      <w:r w:rsidRPr="00DF3679">
        <w:rPr>
          <w:rFonts w:ascii="Calibri" w:hAnsi="Calibri" w:cs="Calibri"/>
          <w:sz w:val="22"/>
          <w:szCs w:val="22"/>
        </w:rPr>
        <w:t>(</w:t>
      </w:r>
      <w:proofErr w:type="gramEnd"/>
      <w:r w:rsidRPr="00DF3679">
        <w:rPr>
          <w:rFonts w:ascii="Calibri" w:hAnsi="Calibri" w:cs="Calibri"/>
          <w:sz w:val="22"/>
          <w:szCs w:val="22"/>
        </w:rPr>
        <w:t>) function, replace the value that is assigned to the &amp;</w:t>
      </w:r>
      <w:proofErr w:type="spellStart"/>
      <w:r w:rsidRPr="00DF3679">
        <w:rPr>
          <w:rFonts w:ascii="Calibri" w:hAnsi="Calibri" w:cs="Calibri"/>
          <w:sz w:val="22"/>
          <w:szCs w:val="22"/>
        </w:rPr>
        <w:t>defaultUserId</w:t>
      </w:r>
      <w:proofErr w:type="spellEnd"/>
      <w:r w:rsidRPr="00DF3679">
        <w:rPr>
          <w:rFonts w:ascii="Calibri" w:hAnsi="Calibri" w:cs="Calibri"/>
          <w:sz w:val="22"/>
          <w:szCs w:val="22"/>
        </w:rPr>
        <w:t xml:space="preserve"> with the </w:t>
      </w:r>
      <w:r>
        <w:rPr>
          <w:rFonts w:ascii="Calibri" w:hAnsi="Calibri" w:cs="Calibri"/>
          <w:sz w:val="22"/>
          <w:szCs w:val="22"/>
        </w:rPr>
        <w:t>OAMPSFT</w:t>
      </w:r>
      <w:r w:rsidRPr="00DF3679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that we </w:t>
      </w:r>
      <w:r w:rsidRPr="00DF3679">
        <w:rPr>
          <w:rFonts w:ascii="Calibri" w:hAnsi="Calibri" w:cs="Calibri"/>
          <w:sz w:val="22"/>
          <w:szCs w:val="22"/>
        </w:rPr>
        <w:t>defined in the Web profile.</w:t>
      </w:r>
      <w:r>
        <w:rPr>
          <w:rFonts w:ascii="Calibri" w:hAnsi="Calibri" w:cs="Calibri"/>
          <w:sz w:val="22"/>
          <w:szCs w:val="22"/>
        </w:rPr>
        <w:t xml:space="preserve"> </w:t>
      </w:r>
      <w:r w:rsidRPr="00DF3679">
        <w:rPr>
          <w:rFonts w:ascii="Calibri" w:hAnsi="Calibri" w:cs="Calibri"/>
          <w:sz w:val="22"/>
          <w:szCs w:val="22"/>
        </w:rPr>
        <w:t>Save the record definition.</w:t>
      </w:r>
    </w:p>
    <w:p w14:paraId="4DBE5DAB" w14:textId="59C4D29D" w:rsidR="00DF3679" w:rsidRDefault="00DF3679" w:rsidP="00CD1143">
      <w:pPr>
        <w:rPr>
          <w:rFonts w:ascii="Calibri" w:hAnsi="Calibri" w:cs="Calibri"/>
          <w:sz w:val="22"/>
          <w:szCs w:val="22"/>
        </w:rPr>
      </w:pPr>
      <w:r w:rsidRPr="00DF3679">
        <w:rPr>
          <w:rFonts w:ascii="Calibri" w:hAnsi="Calibri" w:cs="Calibri"/>
          <w:sz w:val="22"/>
          <w:szCs w:val="22"/>
        </w:rPr>
        <w:lastRenderedPageBreak/>
        <w:drawing>
          <wp:inline distT="0" distB="0" distL="0" distR="0" wp14:anchorId="47508B69" wp14:editId="5D48827B">
            <wp:extent cx="2944741" cy="2349500"/>
            <wp:effectExtent l="0" t="0" r="1905" b="0"/>
            <wp:docPr id="263" name="Picture 26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72056" cy="2371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0B06B" w14:textId="77777777" w:rsidR="003202D1" w:rsidRPr="00DF3679" w:rsidRDefault="003202D1" w:rsidP="00CD1143">
      <w:pPr>
        <w:rPr>
          <w:rFonts w:ascii="Calibri" w:hAnsi="Calibri" w:cs="Calibri"/>
          <w:sz w:val="22"/>
          <w:szCs w:val="22"/>
        </w:rPr>
      </w:pPr>
    </w:p>
    <w:p w14:paraId="28CE740F" w14:textId="1ECF7F16" w:rsidR="00DF3679" w:rsidRPr="00DF3679" w:rsidRDefault="00DF3679" w:rsidP="00DF3679">
      <w:pPr>
        <w:pStyle w:val="Heading1"/>
        <w:rPr>
          <w:rFonts w:ascii="Calibri" w:hAnsi="Calibri" w:cs="Calibri"/>
          <w:color w:val="000000" w:themeColor="text1"/>
          <w:sz w:val="22"/>
          <w:szCs w:val="22"/>
        </w:rPr>
      </w:pPr>
      <w:bookmarkStart w:id="258" w:name="_Toc13738464"/>
      <w:r w:rsidRPr="00DF3679"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Step </w:t>
      </w:r>
      <w:r>
        <w:rPr>
          <w:rFonts w:ascii="Calibri" w:hAnsi="Calibri" w:cs="Calibri"/>
          <w:b/>
          <w:bCs/>
          <w:color w:val="000000" w:themeColor="text1"/>
          <w:sz w:val="22"/>
          <w:szCs w:val="22"/>
        </w:rPr>
        <w:t>6</w:t>
      </w:r>
      <w:r w:rsidRPr="00DF3679">
        <w:rPr>
          <w:rFonts w:ascii="Calibri" w:hAnsi="Calibri" w:cs="Calibri"/>
          <w:b/>
          <w:bCs/>
          <w:color w:val="000000" w:themeColor="text1"/>
          <w:sz w:val="22"/>
          <w:szCs w:val="22"/>
        </w:rPr>
        <w:t>:</w:t>
      </w:r>
      <w:r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  </w:t>
      </w:r>
      <w:r w:rsidRPr="00DF3679">
        <w:rPr>
          <w:rFonts w:ascii="Calibri" w:hAnsi="Calibri" w:cs="Calibri"/>
          <w:color w:val="000000" w:themeColor="text1"/>
          <w:sz w:val="22"/>
          <w:szCs w:val="22"/>
        </w:rPr>
        <w:t xml:space="preserve">Access the </w:t>
      </w:r>
      <w:proofErr w:type="spellStart"/>
      <w:r w:rsidRPr="00DF3679">
        <w:rPr>
          <w:rFonts w:ascii="Calibri" w:hAnsi="Calibri" w:cs="Calibri"/>
          <w:color w:val="000000" w:themeColor="text1"/>
          <w:sz w:val="22"/>
          <w:szCs w:val="22"/>
        </w:rPr>
        <w:t>Signon</w:t>
      </w:r>
      <w:proofErr w:type="spellEnd"/>
      <w:r w:rsidRPr="00DF3679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DF3679">
        <w:rPr>
          <w:rFonts w:ascii="Calibri" w:hAnsi="Calibri" w:cs="Calibri"/>
          <w:color w:val="000000" w:themeColor="text1"/>
          <w:sz w:val="22"/>
          <w:szCs w:val="22"/>
        </w:rPr>
        <w:t>PeopleCode</w:t>
      </w:r>
      <w:proofErr w:type="spellEnd"/>
      <w:r w:rsidRPr="00DF3679">
        <w:rPr>
          <w:rFonts w:ascii="Calibri" w:hAnsi="Calibri" w:cs="Calibri"/>
          <w:color w:val="000000" w:themeColor="text1"/>
          <w:sz w:val="22"/>
          <w:szCs w:val="22"/>
        </w:rPr>
        <w:t xml:space="preserve"> page (</w:t>
      </w:r>
      <w:proofErr w:type="spellStart"/>
      <w:r w:rsidRPr="00DF3679">
        <w:rPr>
          <w:rFonts w:ascii="Calibri" w:hAnsi="Calibri" w:cs="Calibri"/>
          <w:color w:val="000000" w:themeColor="text1"/>
          <w:sz w:val="22"/>
          <w:szCs w:val="22"/>
        </w:rPr>
        <w:t>PeopleTools</w:t>
      </w:r>
      <w:proofErr w:type="spellEnd"/>
      <w:r w:rsidRPr="00DF3679">
        <w:rPr>
          <w:rFonts w:ascii="Calibri" w:hAnsi="Calibri" w:cs="Calibri"/>
          <w:color w:val="000000" w:themeColor="text1"/>
          <w:sz w:val="22"/>
          <w:szCs w:val="22"/>
        </w:rPr>
        <w:t xml:space="preserve">, Security, Security Objects, </w:t>
      </w:r>
      <w:proofErr w:type="spellStart"/>
      <w:r w:rsidRPr="00DF3679">
        <w:rPr>
          <w:rFonts w:ascii="Calibri" w:hAnsi="Calibri" w:cs="Calibri"/>
          <w:color w:val="000000" w:themeColor="text1"/>
          <w:sz w:val="22"/>
          <w:szCs w:val="22"/>
        </w:rPr>
        <w:t>Signon</w:t>
      </w:r>
      <w:proofErr w:type="spellEnd"/>
      <w:r w:rsidRPr="00DF3679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DF3679">
        <w:rPr>
          <w:rFonts w:ascii="Calibri" w:hAnsi="Calibri" w:cs="Calibri"/>
          <w:color w:val="000000" w:themeColor="text1"/>
          <w:sz w:val="22"/>
          <w:szCs w:val="22"/>
        </w:rPr>
        <w:t>PeopleCode</w:t>
      </w:r>
      <w:proofErr w:type="spellEnd"/>
      <w:r w:rsidRPr="00DF3679">
        <w:rPr>
          <w:rFonts w:ascii="Calibri" w:hAnsi="Calibri" w:cs="Calibri"/>
          <w:color w:val="000000" w:themeColor="text1"/>
          <w:sz w:val="22"/>
          <w:szCs w:val="22"/>
        </w:rPr>
        <w:t xml:space="preserve">) and enable the OAMSSO_AUTHENTICATION function—the </w:t>
      </w:r>
      <w:proofErr w:type="spellStart"/>
      <w:r w:rsidRPr="00DF3679">
        <w:rPr>
          <w:rFonts w:ascii="Calibri" w:hAnsi="Calibri" w:cs="Calibri"/>
          <w:color w:val="000000" w:themeColor="text1"/>
          <w:sz w:val="22"/>
          <w:szCs w:val="22"/>
        </w:rPr>
        <w:t>Signon</w:t>
      </w:r>
      <w:proofErr w:type="spellEnd"/>
      <w:r w:rsidRPr="00DF3679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DF3679">
        <w:rPr>
          <w:rFonts w:ascii="Calibri" w:hAnsi="Calibri" w:cs="Calibri"/>
          <w:color w:val="000000" w:themeColor="text1"/>
          <w:sz w:val="22"/>
          <w:szCs w:val="22"/>
        </w:rPr>
        <w:t>PeopleCode</w:t>
      </w:r>
      <w:proofErr w:type="spellEnd"/>
      <w:r w:rsidRPr="00DF3679">
        <w:rPr>
          <w:rFonts w:ascii="Calibri" w:hAnsi="Calibri" w:cs="Calibri"/>
          <w:color w:val="000000" w:themeColor="text1"/>
          <w:sz w:val="22"/>
          <w:szCs w:val="22"/>
        </w:rPr>
        <w:t xml:space="preserve"> for Oracle Access Manager single </w:t>
      </w:r>
      <w:proofErr w:type="spellStart"/>
      <w:r w:rsidRPr="00DF3679">
        <w:rPr>
          <w:rFonts w:ascii="Calibri" w:hAnsi="Calibri" w:cs="Calibri"/>
          <w:color w:val="000000" w:themeColor="text1"/>
          <w:sz w:val="22"/>
          <w:szCs w:val="22"/>
        </w:rPr>
        <w:t>signon</w:t>
      </w:r>
      <w:proofErr w:type="spellEnd"/>
      <w:r w:rsidRPr="00DF3679">
        <w:rPr>
          <w:rFonts w:ascii="Calibri" w:hAnsi="Calibri" w:cs="Calibri"/>
          <w:color w:val="000000" w:themeColor="text1"/>
          <w:sz w:val="22"/>
          <w:szCs w:val="22"/>
        </w:rPr>
        <w:t>.</w:t>
      </w:r>
    </w:p>
    <w:p w14:paraId="03B54B71" w14:textId="23CD3354" w:rsidR="00DF3679" w:rsidRDefault="00DF3679" w:rsidP="00A55D78">
      <w:pPr>
        <w:pStyle w:val="Heading1"/>
      </w:pPr>
      <w:r w:rsidRPr="00DF3679">
        <w:drawing>
          <wp:inline distT="0" distB="0" distL="0" distR="0" wp14:anchorId="1236D364" wp14:editId="50060BDF">
            <wp:extent cx="5943600" cy="1656080"/>
            <wp:effectExtent l="0" t="0" r="0" b="0"/>
            <wp:docPr id="264" name="Picture 26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C9BC" w14:textId="6194E778" w:rsidR="00DF3679" w:rsidRDefault="00DF3679" w:rsidP="00A55D78">
      <w:pPr>
        <w:pStyle w:val="Heading1"/>
      </w:pPr>
    </w:p>
    <w:p w14:paraId="6BF68009" w14:textId="422DA857" w:rsidR="00DF3679" w:rsidRPr="00DF3679" w:rsidRDefault="003202D1" w:rsidP="00705067">
      <w:pPr>
        <w:pStyle w:val="Heading1"/>
      </w:pPr>
      <w:r>
        <w:t xml:space="preserve">Part 6. </w:t>
      </w:r>
      <w:r w:rsidR="00DF3679" w:rsidRPr="00DF3679">
        <w:t xml:space="preserve">Setting up </w:t>
      </w:r>
      <w:r w:rsidR="00DF3679">
        <w:t>F5 Big-IP APM to populate “</w:t>
      </w:r>
      <w:r w:rsidR="00DF3679" w:rsidRPr="00DF3679">
        <w:t>PS_SSO_UID</w:t>
      </w:r>
      <w:r w:rsidR="00DF3679">
        <w:t>” HTTP Header with the PeopleSoft User ID</w:t>
      </w:r>
    </w:p>
    <w:p w14:paraId="3E577206" w14:textId="77777777" w:rsidR="00DF3679" w:rsidRDefault="00DF3679" w:rsidP="00DF3679">
      <w:pPr>
        <w:rPr>
          <w:rFonts w:ascii="Calibri" w:hAnsi="Calibri" w:cs="Calibri"/>
          <w:b/>
          <w:bCs/>
          <w:color w:val="000000" w:themeColor="text1"/>
          <w:sz w:val="22"/>
          <w:szCs w:val="22"/>
        </w:rPr>
      </w:pPr>
    </w:p>
    <w:p w14:paraId="2F4C7394" w14:textId="6C9FDF3B" w:rsidR="00DF3679" w:rsidRPr="003202D1" w:rsidRDefault="00DF3679" w:rsidP="00DF3679">
      <w:pPr>
        <w:pStyle w:val="Heading4"/>
        <w:rPr>
          <w:rFonts w:ascii="Times New Roman" w:hAnsi="Times New Roman" w:cs="Times New Roman"/>
          <w:b/>
          <w:bCs/>
          <w:i w:val="0"/>
          <w:iCs w:val="0"/>
          <w:color w:val="auto"/>
        </w:rPr>
      </w:pPr>
      <w:r w:rsidRPr="003202D1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Configuring </w:t>
      </w:r>
      <w:r w:rsidRPr="003202D1">
        <w:rPr>
          <w:rFonts w:ascii="Times New Roman" w:hAnsi="Times New Roman" w:cs="Times New Roman"/>
          <w:b/>
          <w:bCs/>
          <w:i w:val="0"/>
          <w:iCs w:val="0"/>
          <w:color w:val="auto"/>
        </w:rPr>
        <w:t>Per-Request Policy</w:t>
      </w:r>
    </w:p>
    <w:p w14:paraId="22FAAE2A" w14:textId="0CA09D58" w:rsidR="00DF3679" w:rsidRPr="003202D1" w:rsidRDefault="00DF3679" w:rsidP="00DF3679">
      <w:r w:rsidRPr="003202D1">
        <w:t xml:space="preserve">Navigate to Access &gt; Profile/Policies &gt; Per-Request Policies, click </w:t>
      </w:r>
      <w:r w:rsidRPr="003202D1">
        <w:rPr>
          <w:b/>
          <w:bCs/>
        </w:rPr>
        <w:t>Create</w:t>
      </w:r>
      <w:r w:rsidRPr="003202D1">
        <w:t xml:space="preserve">, complete the following information and click </w:t>
      </w:r>
      <w:r w:rsidRPr="003202D1">
        <w:rPr>
          <w:b/>
          <w:bCs/>
        </w:rPr>
        <w:t>Finished</w:t>
      </w:r>
      <w:r w:rsidRPr="003202D1">
        <w:t>.</w:t>
      </w:r>
    </w:p>
    <w:p w14:paraId="05F839FB" w14:textId="3877D5C2" w:rsidR="00DF3679" w:rsidRPr="003202D1" w:rsidRDefault="00DF3679" w:rsidP="00DF3679">
      <w:pPr>
        <w:pStyle w:val="ListParagraph"/>
        <w:numPr>
          <w:ilvl w:val="0"/>
          <w:numId w:val="11"/>
        </w:numPr>
      </w:pPr>
      <w:r w:rsidRPr="003202D1">
        <w:t xml:space="preserve">Name: </w:t>
      </w:r>
      <w:proofErr w:type="spellStart"/>
      <w:r w:rsidRPr="003202D1">
        <w:t>PeopleSoftSSO</w:t>
      </w:r>
      <w:proofErr w:type="spellEnd"/>
    </w:p>
    <w:p w14:paraId="1ED518EB" w14:textId="77777777" w:rsidR="00DF3679" w:rsidRPr="003202D1" w:rsidRDefault="00DF3679" w:rsidP="00DF3679">
      <w:pPr>
        <w:pStyle w:val="ListParagraph"/>
        <w:numPr>
          <w:ilvl w:val="0"/>
          <w:numId w:val="11"/>
        </w:numPr>
      </w:pPr>
      <w:r w:rsidRPr="003202D1">
        <w:t>Profile Type: All</w:t>
      </w:r>
    </w:p>
    <w:p w14:paraId="386A0D5C" w14:textId="09622493" w:rsidR="00DF3679" w:rsidRDefault="00DF3679" w:rsidP="00DF3679">
      <w:pPr>
        <w:pStyle w:val="ListParagraph"/>
        <w:numPr>
          <w:ilvl w:val="0"/>
          <w:numId w:val="11"/>
        </w:numPr>
      </w:pPr>
      <w:r w:rsidRPr="003202D1">
        <w:t>Languages: English</w:t>
      </w:r>
    </w:p>
    <w:p w14:paraId="0976F409" w14:textId="5209DA81" w:rsidR="00DF3679" w:rsidRDefault="00DF3679" w:rsidP="00DF3679">
      <w:r w:rsidRPr="00DF3679">
        <w:lastRenderedPageBreak/>
        <w:drawing>
          <wp:inline distT="0" distB="0" distL="0" distR="0" wp14:anchorId="7078CC7C" wp14:editId="5BF145A6">
            <wp:extent cx="5943600" cy="2574290"/>
            <wp:effectExtent l="0" t="0" r="0" b="3810"/>
            <wp:docPr id="265" name="Picture 26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79E23" w14:textId="77777777" w:rsidR="00DF3679" w:rsidRDefault="00DF3679" w:rsidP="00DF3679">
      <w:pPr>
        <w:rPr>
          <w:rFonts w:ascii="Calibri" w:hAnsi="Calibri" w:cs="Calibri"/>
          <w:sz w:val="22"/>
          <w:szCs w:val="22"/>
        </w:rPr>
      </w:pPr>
    </w:p>
    <w:p w14:paraId="7FD0A0D1" w14:textId="1DDD5730" w:rsidR="00DF3679" w:rsidRPr="003202D1" w:rsidRDefault="003202D1" w:rsidP="00DF3679">
      <w:r w:rsidRPr="003202D1">
        <w:t xml:space="preserve">Click </w:t>
      </w:r>
      <w:r w:rsidR="00DF3679" w:rsidRPr="003202D1">
        <w:t>Edit Per-Request Policy</w:t>
      </w:r>
      <w:r w:rsidR="00DF3679" w:rsidRPr="003202D1">
        <w:t xml:space="preserve"> “</w:t>
      </w:r>
      <w:proofErr w:type="spellStart"/>
      <w:r w:rsidR="00DF3679" w:rsidRPr="003202D1">
        <w:t>PeopleSoft</w:t>
      </w:r>
      <w:r w:rsidR="00DF3679" w:rsidRPr="003202D1">
        <w:t>SSO</w:t>
      </w:r>
      <w:proofErr w:type="spellEnd"/>
      <w:r w:rsidR="00DF3679" w:rsidRPr="003202D1">
        <w:t>”</w:t>
      </w:r>
    </w:p>
    <w:p w14:paraId="3861F824" w14:textId="4F668A67" w:rsidR="00DF3679" w:rsidRDefault="00DF3679" w:rsidP="00DF3679">
      <w:pPr>
        <w:rPr>
          <w:rFonts w:ascii="Calibri" w:hAnsi="Calibri" w:cs="Calibri"/>
          <w:sz w:val="22"/>
          <w:szCs w:val="22"/>
        </w:rPr>
      </w:pPr>
      <w:r w:rsidRPr="00DF3679">
        <w:rPr>
          <w:rFonts w:ascii="Calibri" w:hAnsi="Calibri" w:cs="Calibri"/>
          <w:sz w:val="22"/>
          <w:szCs w:val="22"/>
        </w:rPr>
        <w:drawing>
          <wp:inline distT="0" distB="0" distL="0" distR="0" wp14:anchorId="7B0097D0" wp14:editId="2A67B03E">
            <wp:extent cx="5943600" cy="1097915"/>
            <wp:effectExtent l="0" t="0" r="0" b="0"/>
            <wp:docPr id="266" name="Picture 26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5532D" w14:textId="2D061AF0" w:rsidR="00DF3679" w:rsidRPr="003202D1" w:rsidRDefault="00DF3679" w:rsidP="00DF3679">
      <w:pPr>
        <w:rPr>
          <w:rFonts w:ascii="Calibri" w:hAnsi="Calibri"/>
          <w:sz w:val="22"/>
          <w:szCs w:val="22"/>
        </w:rPr>
      </w:pPr>
      <w:r w:rsidRPr="003202D1">
        <w:rPr>
          <w:rFonts w:ascii="Calibri" w:hAnsi="Calibri"/>
          <w:sz w:val="22"/>
          <w:szCs w:val="22"/>
        </w:rPr>
        <w:t xml:space="preserve">Header Name: </w:t>
      </w:r>
      <w:r w:rsidRPr="003202D1">
        <w:rPr>
          <w:rFonts w:ascii="Calibri" w:hAnsi="Calibri"/>
          <w:sz w:val="22"/>
          <w:szCs w:val="22"/>
        </w:rPr>
        <w:t>PS_SSO_UID</w:t>
      </w:r>
    </w:p>
    <w:p w14:paraId="5E4430F8" w14:textId="4607DA21" w:rsidR="00DF3679" w:rsidRPr="003202D1" w:rsidRDefault="00DF3679" w:rsidP="00DF3679">
      <w:pPr>
        <w:rPr>
          <w:rFonts w:ascii="Calibri" w:hAnsi="Calibri"/>
          <w:sz w:val="22"/>
          <w:szCs w:val="22"/>
        </w:rPr>
      </w:pPr>
      <w:r w:rsidRPr="003202D1">
        <w:rPr>
          <w:rFonts w:ascii="Calibri" w:hAnsi="Calibri"/>
          <w:sz w:val="22"/>
          <w:szCs w:val="22"/>
        </w:rPr>
        <w:t xml:space="preserve">Header Value: </w:t>
      </w:r>
      <w:r w:rsidRPr="003202D1">
        <w:rPr>
          <w:rFonts w:ascii="Calibri" w:hAnsi="Calibri"/>
          <w:sz w:val="22"/>
          <w:szCs w:val="22"/>
        </w:rPr>
        <w:t>%{</w:t>
      </w:r>
      <w:proofErr w:type="spellStart"/>
      <w:proofErr w:type="gramStart"/>
      <w:r w:rsidRPr="003202D1">
        <w:rPr>
          <w:rFonts w:ascii="Calibri" w:hAnsi="Calibri"/>
          <w:sz w:val="22"/>
          <w:szCs w:val="22"/>
        </w:rPr>
        <w:t>session.saml.last.attr.name.EMPLID</w:t>
      </w:r>
      <w:proofErr w:type="spellEnd"/>
      <w:proofErr w:type="gramEnd"/>
      <w:r w:rsidRPr="003202D1">
        <w:rPr>
          <w:rFonts w:ascii="Calibri" w:hAnsi="Calibri"/>
          <w:sz w:val="22"/>
          <w:szCs w:val="22"/>
        </w:rPr>
        <w:t>}</w:t>
      </w:r>
    </w:p>
    <w:p w14:paraId="133884F8" w14:textId="7A51CD4C" w:rsidR="00DF3679" w:rsidRDefault="00DF3679" w:rsidP="00DF3679">
      <w:pPr>
        <w:rPr>
          <w:rFonts w:ascii="Calibri" w:hAnsi="Calibri" w:cs="Calibri"/>
          <w:sz w:val="22"/>
          <w:szCs w:val="22"/>
        </w:rPr>
      </w:pPr>
    </w:p>
    <w:p w14:paraId="54BBC755" w14:textId="2BD87393" w:rsidR="00DF3679" w:rsidRPr="003202D1" w:rsidRDefault="00DF3679" w:rsidP="00DF3679">
      <w:pPr>
        <w:pStyle w:val="Heading4"/>
        <w:rPr>
          <w:rFonts w:ascii="Times New Roman" w:hAnsi="Times New Roman" w:cs="Times New Roman"/>
          <w:b/>
          <w:bCs/>
          <w:i w:val="0"/>
          <w:iCs w:val="0"/>
          <w:color w:val="auto"/>
        </w:rPr>
      </w:pPr>
      <w:r w:rsidRPr="003202D1">
        <w:rPr>
          <w:rFonts w:ascii="Times New Roman" w:hAnsi="Times New Roman" w:cs="Times New Roman"/>
          <w:b/>
          <w:bCs/>
          <w:i w:val="0"/>
          <w:iCs w:val="0"/>
          <w:color w:val="auto"/>
        </w:rPr>
        <w:t>Assign</w:t>
      </w:r>
      <w:r w:rsidRPr="003202D1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Per-Request Policy</w:t>
      </w:r>
      <w:r w:rsidRPr="003202D1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to the Virtual Server</w:t>
      </w:r>
    </w:p>
    <w:p w14:paraId="4950DA7D" w14:textId="2CD1FFD2" w:rsidR="00DF3679" w:rsidRPr="003202D1" w:rsidRDefault="00DF3679" w:rsidP="00DF3679">
      <w:pPr>
        <w:rPr>
          <w:b/>
        </w:rPr>
      </w:pPr>
      <w:r w:rsidRPr="00DF3679">
        <w:t>Navigate to Loca</w:t>
      </w:r>
      <w:r w:rsidRPr="00DF3679">
        <w:rPr>
          <w:b/>
        </w:rPr>
        <w:t xml:space="preserve">l Traffic &gt; Virtual Servers &gt; Virtual Server List &gt; </w:t>
      </w:r>
      <w:r w:rsidRPr="003202D1">
        <w:rPr>
          <w:b/>
        </w:rPr>
        <w:tab/>
      </w:r>
      <w:proofErr w:type="spellStart"/>
      <w:r w:rsidRPr="003202D1">
        <w:rPr>
          <w:b/>
        </w:rPr>
        <w:t>PeopleSoftApp</w:t>
      </w:r>
      <w:proofErr w:type="spellEnd"/>
    </w:p>
    <w:p w14:paraId="0F4FDF07" w14:textId="2DD52701" w:rsidR="00DF3679" w:rsidRPr="003202D1" w:rsidRDefault="00DF3679" w:rsidP="00DF3679">
      <w:r w:rsidRPr="003202D1">
        <w:rPr>
          <w:bCs/>
        </w:rPr>
        <w:t xml:space="preserve">Specify </w:t>
      </w:r>
      <w:r w:rsidRPr="003202D1">
        <w:t>“</w:t>
      </w:r>
      <w:proofErr w:type="spellStart"/>
      <w:r w:rsidRPr="003202D1">
        <w:t>PeopleSoftSSO</w:t>
      </w:r>
      <w:proofErr w:type="spellEnd"/>
      <w:r w:rsidRPr="003202D1">
        <w:t xml:space="preserve">” as </w:t>
      </w:r>
      <w:r w:rsidRPr="003202D1">
        <w:t>Per-Request Policy</w:t>
      </w:r>
    </w:p>
    <w:p w14:paraId="2880CCF3" w14:textId="2AB6678F" w:rsidR="00DF3679" w:rsidRPr="003202D1" w:rsidRDefault="00DF3679" w:rsidP="00DF3679">
      <w:pPr>
        <w:rPr>
          <w:rFonts w:ascii="Calibri" w:hAnsi="Calibri" w:cs="Calibri"/>
          <w:sz w:val="22"/>
          <w:szCs w:val="22"/>
        </w:rPr>
      </w:pPr>
      <w:r w:rsidRPr="00DF3679">
        <w:rPr>
          <w:rFonts w:ascii="Calibri" w:hAnsi="Calibri" w:cs="Calibri"/>
          <w:sz w:val="22"/>
          <w:szCs w:val="22"/>
        </w:rPr>
        <w:drawing>
          <wp:inline distT="0" distB="0" distL="0" distR="0" wp14:anchorId="7AA61CFE" wp14:editId="041E1EEC">
            <wp:extent cx="5943600" cy="1378585"/>
            <wp:effectExtent l="0" t="0" r="0" b="5715"/>
            <wp:docPr id="267" name="Picture 26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45C36" w14:textId="767432F1" w:rsidR="00A55D78" w:rsidRDefault="00EC0DAE" w:rsidP="00A55D78">
      <w:pPr>
        <w:pStyle w:val="Heading1"/>
      </w:pPr>
      <w:r>
        <w:lastRenderedPageBreak/>
        <w:t>A</w:t>
      </w:r>
      <w:r w:rsidR="00A55D78">
        <w:t>ppendix</w:t>
      </w:r>
      <w:bookmarkEnd w:id="258"/>
    </w:p>
    <w:p w14:paraId="2309E912" w14:textId="22B2BB61" w:rsidR="00DF3679" w:rsidRDefault="00A55D78" w:rsidP="00DF3679">
      <w:pPr>
        <w:pStyle w:val="Heading2"/>
      </w:pPr>
      <w:bookmarkStart w:id="259" w:name="_Toc13738465"/>
      <w:r>
        <w:t>SAML – F5 BIG-IP Variable mappings</w:t>
      </w:r>
      <w:bookmarkEnd w:id="259"/>
    </w:p>
    <w:p w14:paraId="5C441F09" w14:textId="566CB288" w:rsidR="00A55D78" w:rsidRDefault="00DF3679" w:rsidP="00DF3679">
      <w:pPr>
        <w:pStyle w:val="Heading2"/>
      </w:pPr>
      <w:r w:rsidRPr="00DF3679">
        <w:rPr>
          <w:noProof/>
        </w:rPr>
        <w:drawing>
          <wp:inline distT="0" distB="0" distL="0" distR="0" wp14:anchorId="4E450F98" wp14:editId="2DAA9E70">
            <wp:extent cx="5943600" cy="2056130"/>
            <wp:effectExtent l="0" t="0" r="0" b="1270"/>
            <wp:docPr id="269" name="Picture 26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3D8BA" w14:textId="77777777" w:rsidR="00DF3679" w:rsidRDefault="00DF3679" w:rsidP="00A55D78"/>
    <w:p w14:paraId="7A2B9EB7" w14:textId="1F203F9A" w:rsidR="00A55D78" w:rsidRDefault="00DF3679" w:rsidP="00A55D78">
      <w:r w:rsidRPr="00DF3679">
        <w:drawing>
          <wp:inline distT="0" distB="0" distL="0" distR="0" wp14:anchorId="3334CAA4" wp14:editId="648EA589">
            <wp:extent cx="5943600" cy="4112895"/>
            <wp:effectExtent l="0" t="0" r="0" b="1905"/>
            <wp:docPr id="270" name="Picture 27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4CAC7" w14:textId="77777777" w:rsidR="00A55D78" w:rsidRDefault="00A55D78" w:rsidP="00D12EEC"/>
    <w:p w14:paraId="0B0C0A9E" w14:textId="4F9894D3" w:rsidR="00A55D78" w:rsidRDefault="00A55D78" w:rsidP="00D12EEC"/>
    <w:p w14:paraId="5AF046DE" w14:textId="6181EC17" w:rsidR="00916530" w:rsidRDefault="00916530" w:rsidP="00D12EEC"/>
    <w:p w14:paraId="504B1D40" w14:textId="77777777" w:rsidR="00916530" w:rsidRPr="00D12EEC" w:rsidRDefault="00916530" w:rsidP="00D12EEC"/>
    <w:p w14:paraId="6C7A4A74" w14:textId="77777777" w:rsidR="00D12EEC" w:rsidRDefault="00D12EEC"/>
    <w:sectPr w:rsidR="00D12EEC" w:rsidSect="00D12EEC">
      <w:headerReference w:type="default" r:id="rId52"/>
      <w:footerReference w:type="default" r:id="rId53"/>
      <w:headerReference w:type="first" r:id="rId54"/>
      <w:footerReference w:type="first" r:id="rId5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D53E5" w14:textId="77777777" w:rsidR="00337B49" w:rsidRDefault="00337B49" w:rsidP="008326DE">
      <w:r>
        <w:separator/>
      </w:r>
    </w:p>
  </w:endnote>
  <w:endnote w:type="continuationSeparator" w:id="0">
    <w:p w14:paraId="3967739C" w14:textId="77777777" w:rsidR="00337B49" w:rsidRDefault="00337B49" w:rsidP="008326DE">
      <w:r>
        <w:continuationSeparator/>
      </w:r>
    </w:p>
  </w:endnote>
  <w:endnote w:type="continuationNotice" w:id="1">
    <w:p w14:paraId="14680E66" w14:textId="77777777" w:rsidR="00337B49" w:rsidRDefault="00337B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Light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D3DC9" w14:textId="0A4AF8BC" w:rsidR="001500D9" w:rsidRDefault="001500D9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58241" behindDoc="0" locked="0" layoutInCell="1" allowOverlap="1" wp14:anchorId="7934EE67" wp14:editId="7EAAE8C4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9-25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5D0B25A8" w14:textId="2C8E7E70" w:rsidR="001500D9" w:rsidRDefault="00BD16E1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September</w:t>
                                </w:r>
                                <w:r w:rsidR="001500D9">
                                  <w:rPr>
                                    <w:color w:val="7F7F7F" w:themeColor="text1" w:themeTint="80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7F7F7F" w:themeColor="text1" w:themeTint="80"/>
                                  </w:rPr>
                                  <w:t>2</w:t>
                                </w:r>
                                <w:r w:rsidR="001500D9">
                                  <w:rPr>
                                    <w:color w:val="7F7F7F" w:themeColor="text1" w:themeTint="80"/>
                                  </w:rPr>
                                  <w:t>5, 2019</w:t>
                                </w:r>
                              </w:p>
                            </w:sdtContent>
                          </w:sdt>
                          <w:p w14:paraId="0FB07E78" w14:textId="77777777" w:rsidR="001500D9" w:rsidRDefault="001500D9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934EE67" id="Group 37" o:spid="_x0000_s1027" style="position:absolute;margin-left:416.8pt;margin-top:0;width:468pt;height:25.2pt;z-index:251658241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">
              <v:rect id="Rectangle 38" o:spid="_x0000_s1028" style="position:absolute;left:190;width:59436;height:18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&#13;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9" type="#_x0000_t202" style="position:absolute;top:666;width:59436;height:2572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&#13;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9-25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5D0B25A8" w14:textId="2C8E7E70" w:rsidR="001500D9" w:rsidRDefault="00BD16E1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September</w:t>
                          </w:r>
                          <w:r w:rsidR="001500D9">
                            <w:rPr>
                              <w:color w:val="7F7F7F" w:themeColor="text1" w:themeTint="80"/>
                            </w:rPr>
                            <w:t xml:space="preserve"> </w:t>
                          </w:r>
                          <w:r>
                            <w:rPr>
                              <w:color w:val="7F7F7F" w:themeColor="text1" w:themeTint="80"/>
                            </w:rPr>
                            <w:t>2</w:t>
                          </w:r>
                          <w:r w:rsidR="001500D9">
                            <w:rPr>
                              <w:color w:val="7F7F7F" w:themeColor="text1" w:themeTint="80"/>
                            </w:rPr>
                            <w:t>5, 2019</w:t>
                          </w:r>
                        </w:p>
                      </w:sdtContent>
                    </w:sdt>
                    <w:p w14:paraId="0FB07E78" w14:textId="77777777" w:rsidR="001500D9" w:rsidRDefault="001500D9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DB09113" wp14:editId="79BA791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77B458" w14:textId="77777777" w:rsidR="001500D9" w:rsidRDefault="001500D9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B09113" id="Rectangle 40" o:spid="_x0000_s1030" style="position:absolute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" fillcolor="black [3213]" stroked="f" strokeweight="3pt">
              <v:textbox>
                <w:txbxContent>
                  <w:p w14:paraId="2277B458" w14:textId="77777777" w:rsidR="001500D9" w:rsidRDefault="001500D9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500D9" w14:paraId="3EEFCA46" w14:textId="77777777" w:rsidTr="26860E5D">
      <w:tc>
        <w:tcPr>
          <w:tcW w:w="3120" w:type="dxa"/>
        </w:tcPr>
        <w:p w14:paraId="76B371B3" w14:textId="20EB74D2" w:rsidR="001500D9" w:rsidRDefault="001500D9" w:rsidP="26860E5D">
          <w:pPr>
            <w:pStyle w:val="Header"/>
            <w:ind w:left="-115"/>
          </w:pPr>
        </w:p>
      </w:tc>
      <w:tc>
        <w:tcPr>
          <w:tcW w:w="3120" w:type="dxa"/>
        </w:tcPr>
        <w:p w14:paraId="211073BE" w14:textId="3A3AB488" w:rsidR="001500D9" w:rsidRDefault="001500D9" w:rsidP="26860E5D">
          <w:pPr>
            <w:pStyle w:val="Header"/>
            <w:jc w:val="center"/>
          </w:pPr>
        </w:p>
      </w:tc>
      <w:tc>
        <w:tcPr>
          <w:tcW w:w="3120" w:type="dxa"/>
        </w:tcPr>
        <w:p w14:paraId="37D98C3C" w14:textId="1E6F6A73" w:rsidR="001500D9" w:rsidRDefault="001500D9" w:rsidP="26860E5D">
          <w:pPr>
            <w:pStyle w:val="Header"/>
            <w:ind w:right="-115"/>
            <w:jc w:val="right"/>
          </w:pPr>
        </w:p>
      </w:tc>
    </w:tr>
  </w:tbl>
  <w:p w14:paraId="0D3BFCDF" w14:textId="77777777" w:rsidR="001500D9" w:rsidRDefault="001500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8CD0B" w14:textId="77777777" w:rsidR="00337B49" w:rsidRDefault="00337B49" w:rsidP="008326DE">
      <w:r>
        <w:separator/>
      </w:r>
    </w:p>
  </w:footnote>
  <w:footnote w:type="continuationSeparator" w:id="0">
    <w:p w14:paraId="3D39FC56" w14:textId="77777777" w:rsidR="00337B49" w:rsidRDefault="00337B49" w:rsidP="008326DE">
      <w:r>
        <w:continuationSeparator/>
      </w:r>
    </w:p>
  </w:footnote>
  <w:footnote w:type="continuationNotice" w:id="1">
    <w:p w14:paraId="2C453E2E" w14:textId="77777777" w:rsidR="00337B49" w:rsidRDefault="00337B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D8DD2" w14:textId="7EB1185E" w:rsidR="001500D9" w:rsidRDefault="001500D9" w:rsidP="00C31907">
    <w:pPr>
      <w:pStyle w:val="Header"/>
      <w:ind w:left="4320"/>
      <w:rPr>
        <w:caps/>
        <w:color w:val="4472C4" w:themeColor="accent1"/>
      </w:rPr>
    </w:pPr>
    <w:r>
      <w:rPr>
        <w:color w:val="4472C4" w:themeColor="accent1"/>
        <w:sz w:val="20"/>
      </w:rPr>
      <w:t xml:space="preserve">Azure Active Directory &amp; F5 BIG-IP APM Integration Guide for </w:t>
    </w:r>
    <w:r w:rsidR="00BD16E1">
      <w:rPr>
        <w:color w:val="4472C4" w:themeColor="accent1"/>
        <w:sz w:val="20"/>
      </w:rPr>
      <w:t>PeopleSoft</w:t>
    </w:r>
    <w:r>
      <w:rPr>
        <w:color w:val="4472C4" w:themeColor="accent1"/>
        <w:sz w:val="20"/>
      </w:rPr>
      <w:t xml:space="preserve"> Application</w:t>
    </w:r>
  </w:p>
  <w:p w14:paraId="61122EBE" w14:textId="77777777" w:rsidR="001500D9" w:rsidRDefault="001500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500D9" w14:paraId="06F9A392" w14:textId="77777777" w:rsidTr="26860E5D">
      <w:tc>
        <w:tcPr>
          <w:tcW w:w="3120" w:type="dxa"/>
        </w:tcPr>
        <w:p w14:paraId="6D74F6FF" w14:textId="12B956F3" w:rsidR="001500D9" w:rsidRDefault="001500D9" w:rsidP="26860E5D">
          <w:pPr>
            <w:pStyle w:val="Header"/>
            <w:ind w:left="-115"/>
          </w:pPr>
        </w:p>
      </w:tc>
      <w:tc>
        <w:tcPr>
          <w:tcW w:w="3120" w:type="dxa"/>
        </w:tcPr>
        <w:p w14:paraId="6B510FE7" w14:textId="74B7782B" w:rsidR="001500D9" w:rsidRDefault="001500D9" w:rsidP="26860E5D">
          <w:pPr>
            <w:pStyle w:val="Header"/>
            <w:jc w:val="center"/>
          </w:pPr>
        </w:p>
      </w:tc>
      <w:tc>
        <w:tcPr>
          <w:tcW w:w="3120" w:type="dxa"/>
        </w:tcPr>
        <w:p w14:paraId="7B86C5B0" w14:textId="5056ACFA" w:rsidR="001500D9" w:rsidRDefault="001500D9" w:rsidP="26860E5D">
          <w:pPr>
            <w:pStyle w:val="Header"/>
            <w:ind w:right="-115"/>
            <w:jc w:val="right"/>
          </w:pPr>
        </w:p>
      </w:tc>
    </w:tr>
  </w:tbl>
  <w:p w14:paraId="2997701F" w14:textId="77777777" w:rsidR="001500D9" w:rsidRDefault="001500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21986"/>
    <w:multiLevelType w:val="multilevel"/>
    <w:tmpl w:val="D6B2FE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7015DA6"/>
    <w:multiLevelType w:val="hybridMultilevel"/>
    <w:tmpl w:val="C7DE4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00A1"/>
    <w:multiLevelType w:val="hybridMultilevel"/>
    <w:tmpl w:val="B4F83D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D6546"/>
    <w:multiLevelType w:val="multilevel"/>
    <w:tmpl w:val="D6B2FE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14F76B42"/>
    <w:multiLevelType w:val="hybridMultilevel"/>
    <w:tmpl w:val="1FA08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43B9C"/>
    <w:multiLevelType w:val="multilevel"/>
    <w:tmpl w:val="53323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Times New Roman" w:hAnsi="Segoe UI" w:cs="Segoe UI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4127C5"/>
    <w:multiLevelType w:val="multilevel"/>
    <w:tmpl w:val="D6B2FE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36471140"/>
    <w:multiLevelType w:val="hybridMultilevel"/>
    <w:tmpl w:val="087259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9C463ED"/>
    <w:multiLevelType w:val="hybridMultilevel"/>
    <w:tmpl w:val="A650B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50ADA"/>
    <w:multiLevelType w:val="hybridMultilevel"/>
    <w:tmpl w:val="E4F05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9446ED"/>
    <w:multiLevelType w:val="hybridMultilevel"/>
    <w:tmpl w:val="7910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413885"/>
    <w:multiLevelType w:val="multilevel"/>
    <w:tmpl w:val="D6B2F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10E30D7"/>
    <w:multiLevelType w:val="hybridMultilevel"/>
    <w:tmpl w:val="EEC6D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34204A"/>
    <w:multiLevelType w:val="hybridMultilevel"/>
    <w:tmpl w:val="C58E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190D31"/>
    <w:multiLevelType w:val="hybridMultilevel"/>
    <w:tmpl w:val="6F906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352FD0"/>
    <w:multiLevelType w:val="multilevel"/>
    <w:tmpl w:val="F2E00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Times New Roman" w:hAnsi="Segoe UI" w:cs="Segoe UI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F8442E3"/>
    <w:multiLevelType w:val="multilevel"/>
    <w:tmpl w:val="D6B2F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5"/>
    <w:lvlOverride w:ilvl="1">
      <w:lvl w:ilvl="1">
        <w:numFmt w:val="lowerLetter"/>
        <w:lvlText w:val="%2."/>
        <w:lvlJc w:val="left"/>
      </w:lvl>
    </w:lvlOverride>
  </w:num>
  <w:num w:numId="3">
    <w:abstractNumId w:val="15"/>
  </w:num>
  <w:num w:numId="4">
    <w:abstractNumId w:val="3"/>
  </w:num>
  <w:num w:numId="5">
    <w:abstractNumId w:val="0"/>
  </w:num>
  <w:num w:numId="6">
    <w:abstractNumId w:val="11"/>
  </w:num>
  <w:num w:numId="7">
    <w:abstractNumId w:val="6"/>
  </w:num>
  <w:num w:numId="8">
    <w:abstractNumId w:val="16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14"/>
  </w:num>
  <w:num w:numId="12">
    <w:abstractNumId w:val="2"/>
  </w:num>
  <w:num w:numId="13">
    <w:abstractNumId w:val="1"/>
  </w:num>
  <w:num w:numId="14">
    <w:abstractNumId w:val="12"/>
  </w:num>
  <w:num w:numId="15">
    <w:abstractNumId w:val="13"/>
  </w:num>
  <w:num w:numId="16">
    <w:abstractNumId w:val="4"/>
  </w:num>
  <w:num w:numId="17">
    <w:abstractNumId w:val="9"/>
  </w:num>
  <w:num w:numId="18">
    <w:abstractNumId w:val="10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sDQyNjCxNDc2MzNR0lEKTi0uzszPAykwrQUAGcKzBSwAAAA="/>
  </w:docVars>
  <w:rsids>
    <w:rsidRoot w:val="00D12EEC"/>
    <w:rsid w:val="00010756"/>
    <w:rsid w:val="00011DD9"/>
    <w:rsid w:val="00015F37"/>
    <w:rsid w:val="000262C3"/>
    <w:rsid w:val="00035856"/>
    <w:rsid w:val="00041F6F"/>
    <w:rsid w:val="00043488"/>
    <w:rsid w:val="00044F9D"/>
    <w:rsid w:val="00064974"/>
    <w:rsid w:val="0008427B"/>
    <w:rsid w:val="0009018B"/>
    <w:rsid w:val="000A7E17"/>
    <w:rsid w:val="000B22D0"/>
    <w:rsid w:val="000B2FFF"/>
    <w:rsid w:val="000B4768"/>
    <w:rsid w:val="000B5E19"/>
    <w:rsid w:val="000C0450"/>
    <w:rsid w:val="000C19C5"/>
    <w:rsid w:val="000D2508"/>
    <w:rsid w:val="000D672C"/>
    <w:rsid w:val="000E1F5F"/>
    <w:rsid w:val="000F0E36"/>
    <w:rsid w:val="00120635"/>
    <w:rsid w:val="00125A9B"/>
    <w:rsid w:val="001349EE"/>
    <w:rsid w:val="001378BC"/>
    <w:rsid w:val="00140828"/>
    <w:rsid w:val="001500D9"/>
    <w:rsid w:val="00154B1C"/>
    <w:rsid w:val="0016210C"/>
    <w:rsid w:val="00165D9C"/>
    <w:rsid w:val="00193973"/>
    <w:rsid w:val="00196B7B"/>
    <w:rsid w:val="00197F1C"/>
    <w:rsid w:val="001A2C43"/>
    <w:rsid w:val="001C35BC"/>
    <w:rsid w:val="001C6CB9"/>
    <w:rsid w:val="001D6018"/>
    <w:rsid w:val="001E23A2"/>
    <w:rsid w:val="001E364F"/>
    <w:rsid w:val="001F514B"/>
    <w:rsid w:val="00221146"/>
    <w:rsid w:val="0023236D"/>
    <w:rsid w:val="00232CFD"/>
    <w:rsid w:val="002459A1"/>
    <w:rsid w:val="00260B33"/>
    <w:rsid w:val="002679C4"/>
    <w:rsid w:val="00274D25"/>
    <w:rsid w:val="00275C3F"/>
    <w:rsid w:val="002778E5"/>
    <w:rsid w:val="00282418"/>
    <w:rsid w:val="00296E84"/>
    <w:rsid w:val="002B06C3"/>
    <w:rsid w:val="002B5E1F"/>
    <w:rsid w:val="002B60AF"/>
    <w:rsid w:val="002C4DE0"/>
    <w:rsid w:val="002D59A9"/>
    <w:rsid w:val="003202D1"/>
    <w:rsid w:val="00337B49"/>
    <w:rsid w:val="00343984"/>
    <w:rsid w:val="00357F3D"/>
    <w:rsid w:val="003632CC"/>
    <w:rsid w:val="00364176"/>
    <w:rsid w:val="0038176E"/>
    <w:rsid w:val="00385EDC"/>
    <w:rsid w:val="003A6180"/>
    <w:rsid w:val="003B2341"/>
    <w:rsid w:val="003C03C6"/>
    <w:rsid w:val="003D2851"/>
    <w:rsid w:val="003D35A8"/>
    <w:rsid w:val="003D51E0"/>
    <w:rsid w:val="003E0C36"/>
    <w:rsid w:val="003E713C"/>
    <w:rsid w:val="00407F6E"/>
    <w:rsid w:val="00421826"/>
    <w:rsid w:val="0042581B"/>
    <w:rsid w:val="00432781"/>
    <w:rsid w:val="004360A2"/>
    <w:rsid w:val="004376FE"/>
    <w:rsid w:val="00437CAA"/>
    <w:rsid w:val="004440E9"/>
    <w:rsid w:val="00452FD8"/>
    <w:rsid w:val="00457389"/>
    <w:rsid w:val="004748FF"/>
    <w:rsid w:val="00474F45"/>
    <w:rsid w:val="004868FD"/>
    <w:rsid w:val="004A3301"/>
    <w:rsid w:val="004B1715"/>
    <w:rsid w:val="004C4C98"/>
    <w:rsid w:val="004C7CD1"/>
    <w:rsid w:val="004D2C9E"/>
    <w:rsid w:val="004E7275"/>
    <w:rsid w:val="00512075"/>
    <w:rsid w:val="0052578B"/>
    <w:rsid w:val="0053120B"/>
    <w:rsid w:val="00534EF4"/>
    <w:rsid w:val="005359EA"/>
    <w:rsid w:val="00535A4D"/>
    <w:rsid w:val="00545731"/>
    <w:rsid w:val="00547867"/>
    <w:rsid w:val="00556589"/>
    <w:rsid w:val="00561FD0"/>
    <w:rsid w:val="00581EC3"/>
    <w:rsid w:val="00582A08"/>
    <w:rsid w:val="00585D6E"/>
    <w:rsid w:val="005A127B"/>
    <w:rsid w:val="005A468C"/>
    <w:rsid w:val="005C1AF4"/>
    <w:rsid w:val="00615331"/>
    <w:rsid w:val="006314B6"/>
    <w:rsid w:val="0063662E"/>
    <w:rsid w:val="00643650"/>
    <w:rsid w:val="00657DA0"/>
    <w:rsid w:val="00682015"/>
    <w:rsid w:val="00691450"/>
    <w:rsid w:val="006969F8"/>
    <w:rsid w:val="00697BDE"/>
    <w:rsid w:val="006A7DD4"/>
    <w:rsid w:val="006C750B"/>
    <w:rsid w:val="006D04D1"/>
    <w:rsid w:val="006D6795"/>
    <w:rsid w:val="006D6FFC"/>
    <w:rsid w:val="006E6E0C"/>
    <w:rsid w:val="006F1D03"/>
    <w:rsid w:val="00700BBA"/>
    <w:rsid w:val="00705067"/>
    <w:rsid w:val="0071384B"/>
    <w:rsid w:val="00716B59"/>
    <w:rsid w:val="007555AD"/>
    <w:rsid w:val="0075669B"/>
    <w:rsid w:val="0078072C"/>
    <w:rsid w:val="0078381D"/>
    <w:rsid w:val="0078609D"/>
    <w:rsid w:val="007947D9"/>
    <w:rsid w:val="007965E6"/>
    <w:rsid w:val="007B7C0E"/>
    <w:rsid w:val="007C11EC"/>
    <w:rsid w:val="007D10CA"/>
    <w:rsid w:val="007D3E41"/>
    <w:rsid w:val="007D6826"/>
    <w:rsid w:val="007E091A"/>
    <w:rsid w:val="007E0A13"/>
    <w:rsid w:val="007E3BDB"/>
    <w:rsid w:val="007F439E"/>
    <w:rsid w:val="007F52F8"/>
    <w:rsid w:val="007F7FF1"/>
    <w:rsid w:val="00803BBA"/>
    <w:rsid w:val="0082356E"/>
    <w:rsid w:val="008326DE"/>
    <w:rsid w:val="00853635"/>
    <w:rsid w:val="00864FEC"/>
    <w:rsid w:val="0086517C"/>
    <w:rsid w:val="00873256"/>
    <w:rsid w:val="0087360A"/>
    <w:rsid w:val="008A3228"/>
    <w:rsid w:val="008A42A9"/>
    <w:rsid w:val="008B2DFB"/>
    <w:rsid w:val="008C13DB"/>
    <w:rsid w:val="008C4B8F"/>
    <w:rsid w:val="008D00E2"/>
    <w:rsid w:val="008D1721"/>
    <w:rsid w:val="008D4D7B"/>
    <w:rsid w:val="008E00CA"/>
    <w:rsid w:val="008F1309"/>
    <w:rsid w:val="008F1452"/>
    <w:rsid w:val="00904705"/>
    <w:rsid w:val="00904CAB"/>
    <w:rsid w:val="00907A46"/>
    <w:rsid w:val="00910F7C"/>
    <w:rsid w:val="00914DC3"/>
    <w:rsid w:val="009158F1"/>
    <w:rsid w:val="00916530"/>
    <w:rsid w:val="009238AB"/>
    <w:rsid w:val="0092669E"/>
    <w:rsid w:val="009274BC"/>
    <w:rsid w:val="00931F83"/>
    <w:rsid w:val="009349E5"/>
    <w:rsid w:val="0093520C"/>
    <w:rsid w:val="00944A46"/>
    <w:rsid w:val="0095163C"/>
    <w:rsid w:val="0095205E"/>
    <w:rsid w:val="00956992"/>
    <w:rsid w:val="0095781B"/>
    <w:rsid w:val="00960476"/>
    <w:rsid w:val="0096121F"/>
    <w:rsid w:val="009930CE"/>
    <w:rsid w:val="009B4E89"/>
    <w:rsid w:val="009C0285"/>
    <w:rsid w:val="009D2327"/>
    <w:rsid w:val="009D2AA8"/>
    <w:rsid w:val="009E3880"/>
    <w:rsid w:val="009F70EF"/>
    <w:rsid w:val="00A00896"/>
    <w:rsid w:val="00A04F73"/>
    <w:rsid w:val="00A40A31"/>
    <w:rsid w:val="00A55D78"/>
    <w:rsid w:val="00A719B7"/>
    <w:rsid w:val="00A80314"/>
    <w:rsid w:val="00A815ED"/>
    <w:rsid w:val="00A826C0"/>
    <w:rsid w:val="00A95641"/>
    <w:rsid w:val="00A9580D"/>
    <w:rsid w:val="00AB28E6"/>
    <w:rsid w:val="00AC4517"/>
    <w:rsid w:val="00AC57FA"/>
    <w:rsid w:val="00AC7CD8"/>
    <w:rsid w:val="00AF55BE"/>
    <w:rsid w:val="00B12118"/>
    <w:rsid w:val="00B36D71"/>
    <w:rsid w:val="00B41428"/>
    <w:rsid w:val="00B54794"/>
    <w:rsid w:val="00B7648C"/>
    <w:rsid w:val="00B81B03"/>
    <w:rsid w:val="00BA3FE8"/>
    <w:rsid w:val="00BB3976"/>
    <w:rsid w:val="00BC069B"/>
    <w:rsid w:val="00BD163F"/>
    <w:rsid w:val="00BD16E1"/>
    <w:rsid w:val="00BD28C5"/>
    <w:rsid w:val="00BD4285"/>
    <w:rsid w:val="00BF6BA5"/>
    <w:rsid w:val="00C03A39"/>
    <w:rsid w:val="00C26664"/>
    <w:rsid w:val="00C27A84"/>
    <w:rsid w:val="00C31907"/>
    <w:rsid w:val="00C32F99"/>
    <w:rsid w:val="00C465B6"/>
    <w:rsid w:val="00C5548C"/>
    <w:rsid w:val="00C55DCF"/>
    <w:rsid w:val="00C57512"/>
    <w:rsid w:val="00C75B10"/>
    <w:rsid w:val="00C8288E"/>
    <w:rsid w:val="00C843EB"/>
    <w:rsid w:val="00C84668"/>
    <w:rsid w:val="00C849BD"/>
    <w:rsid w:val="00C93AA0"/>
    <w:rsid w:val="00CA7136"/>
    <w:rsid w:val="00CA7A3D"/>
    <w:rsid w:val="00CB1443"/>
    <w:rsid w:val="00CD1143"/>
    <w:rsid w:val="00CD43DD"/>
    <w:rsid w:val="00CE0D2C"/>
    <w:rsid w:val="00CE4242"/>
    <w:rsid w:val="00CF4253"/>
    <w:rsid w:val="00D12EEC"/>
    <w:rsid w:val="00D260ED"/>
    <w:rsid w:val="00D364D8"/>
    <w:rsid w:val="00D4164D"/>
    <w:rsid w:val="00D54E2E"/>
    <w:rsid w:val="00D55415"/>
    <w:rsid w:val="00D6205C"/>
    <w:rsid w:val="00D64D83"/>
    <w:rsid w:val="00D728BF"/>
    <w:rsid w:val="00D77D7E"/>
    <w:rsid w:val="00D81962"/>
    <w:rsid w:val="00D8781B"/>
    <w:rsid w:val="00D92917"/>
    <w:rsid w:val="00D96806"/>
    <w:rsid w:val="00DA6B66"/>
    <w:rsid w:val="00DA7936"/>
    <w:rsid w:val="00DB2051"/>
    <w:rsid w:val="00DB3C26"/>
    <w:rsid w:val="00DC0816"/>
    <w:rsid w:val="00DF1351"/>
    <w:rsid w:val="00DF3679"/>
    <w:rsid w:val="00E06C39"/>
    <w:rsid w:val="00E1093C"/>
    <w:rsid w:val="00E11C64"/>
    <w:rsid w:val="00E14EE5"/>
    <w:rsid w:val="00E32759"/>
    <w:rsid w:val="00E5436A"/>
    <w:rsid w:val="00E56FAA"/>
    <w:rsid w:val="00E85B2D"/>
    <w:rsid w:val="00EA2003"/>
    <w:rsid w:val="00EA234A"/>
    <w:rsid w:val="00EB55A5"/>
    <w:rsid w:val="00EB7914"/>
    <w:rsid w:val="00EC0DAE"/>
    <w:rsid w:val="00ED7188"/>
    <w:rsid w:val="00EE113D"/>
    <w:rsid w:val="00F02AFE"/>
    <w:rsid w:val="00F10B9F"/>
    <w:rsid w:val="00F15C39"/>
    <w:rsid w:val="00F310C6"/>
    <w:rsid w:val="00F42BB0"/>
    <w:rsid w:val="00F51959"/>
    <w:rsid w:val="00F650DC"/>
    <w:rsid w:val="00F675A7"/>
    <w:rsid w:val="00F77256"/>
    <w:rsid w:val="00F80182"/>
    <w:rsid w:val="00F97A2A"/>
    <w:rsid w:val="00FA46DC"/>
    <w:rsid w:val="00FB3A73"/>
    <w:rsid w:val="00FB7DBF"/>
    <w:rsid w:val="00FC25A7"/>
    <w:rsid w:val="00FC3A2A"/>
    <w:rsid w:val="00FD255B"/>
    <w:rsid w:val="00FD3177"/>
    <w:rsid w:val="00FE0D07"/>
    <w:rsid w:val="00FE0E44"/>
    <w:rsid w:val="00FF19D2"/>
    <w:rsid w:val="00FF4852"/>
    <w:rsid w:val="00FF6649"/>
    <w:rsid w:val="158F8671"/>
    <w:rsid w:val="26860E5D"/>
    <w:rsid w:val="3A6FAA0A"/>
    <w:rsid w:val="4B9F1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F2CCF"/>
  <w15:chartTrackingRefBased/>
  <w15:docId w15:val="{62BFB58E-2D4C-4353-9049-A62104234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F36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2EE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2EE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D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082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2E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12EE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12EEC"/>
    <w:pPr>
      <w:spacing w:before="120"/>
    </w:pPr>
    <w:rPr>
      <w:rFonts w:asciiTheme="minorHAnsi" w:hAnsiTheme="minorHAnsi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D12EE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2E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12EEC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NoSpacing">
    <w:name w:val="No Spacing"/>
    <w:link w:val="NoSpacingChar"/>
    <w:uiPriority w:val="1"/>
    <w:qFormat/>
    <w:rsid w:val="00D12EE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12EEC"/>
    <w:rPr>
      <w:rFonts w:eastAsiaTheme="minorEastAsia"/>
    </w:rPr>
  </w:style>
  <w:style w:type="character" w:customStyle="1" w:styleId="Heading3Char">
    <w:name w:val="Heading 3 Char"/>
    <w:basedOn w:val="DefaultParagraphFont"/>
    <w:link w:val="Heading3"/>
    <w:uiPriority w:val="9"/>
    <w:rsid w:val="00A55D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D7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55D78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55D7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26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26DE"/>
  </w:style>
  <w:style w:type="paragraph" w:styleId="Footer">
    <w:name w:val="footer"/>
    <w:basedOn w:val="Normal"/>
    <w:link w:val="FooterChar"/>
    <w:uiPriority w:val="99"/>
    <w:unhideWhenUsed/>
    <w:rsid w:val="008326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26DE"/>
  </w:style>
  <w:style w:type="character" w:styleId="FollowedHyperlink">
    <w:name w:val="FollowedHyperlink"/>
    <w:basedOn w:val="DefaultParagraphFont"/>
    <w:uiPriority w:val="99"/>
    <w:semiHidden/>
    <w:unhideWhenUsed/>
    <w:rsid w:val="00FA46D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274BC"/>
    <w:pPr>
      <w:spacing w:before="100" w:beforeAutospacing="1" w:after="100" w:afterAutospacing="1"/>
    </w:pPr>
  </w:style>
  <w:style w:type="paragraph" w:customStyle="1" w:styleId="stepexpand">
    <w:name w:val="stepexpand"/>
    <w:basedOn w:val="Normal"/>
    <w:rsid w:val="009274BC"/>
    <w:pPr>
      <w:spacing w:before="100" w:beforeAutospacing="1" w:after="100" w:afterAutospacing="1"/>
    </w:pPr>
  </w:style>
  <w:style w:type="character" w:customStyle="1" w:styleId="menucascade">
    <w:name w:val="menucascade"/>
    <w:basedOn w:val="DefaultParagraphFont"/>
    <w:rsid w:val="009274BC"/>
  </w:style>
  <w:style w:type="character" w:customStyle="1" w:styleId="uicontrol">
    <w:name w:val="uicontrol"/>
    <w:basedOn w:val="DefaultParagraphFont"/>
    <w:rsid w:val="009274BC"/>
  </w:style>
  <w:style w:type="paragraph" w:styleId="TOC3">
    <w:name w:val="toc 3"/>
    <w:basedOn w:val="Normal"/>
    <w:next w:val="Normal"/>
    <w:autoRedefine/>
    <w:uiPriority w:val="39"/>
    <w:unhideWhenUsed/>
    <w:rsid w:val="00F77256"/>
    <w:pPr>
      <w:ind w:left="480"/>
    </w:pPr>
    <w:rPr>
      <w:rFonts w:asciiTheme="minorHAnsi" w:hAnsiTheme="minorHAnsi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14082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A46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7DA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DA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59"/>
    <w:rsid w:val="00657DA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657DA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57D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7D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7D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D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DA0"/>
    <w:rPr>
      <w:b/>
      <w:bCs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F367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F3679"/>
    <w:rPr>
      <w:rFonts w:ascii="Courier New" w:eastAsia="Times New Roman" w:hAnsi="Courier New" w:cs="Courier New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05067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05067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05067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05067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05067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05067"/>
    <w:pPr>
      <w:ind w:left="192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6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6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055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162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00690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jpg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21" Type="http://schemas.openxmlformats.org/officeDocument/2006/relationships/image" Target="media/image6.png"/><Relationship Id="rId34" Type="http://schemas.openxmlformats.org/officeDocument/2006/relationships/image" Target="media/image17.png"/><Relationship Id="rId42" Type="http://schemas.openxmlformats.org/officeDocument/2006/relationships/image" Target="media/image24.png"/><Relationship Id="rId47" Type="http://schemas.openxmlformats.org/officeDocument/2006/relationships/image" Target="media/image29.png"/><Relationship Id="rId50" Type="http://schemas.openxmlformats.org/officeDocument/2006/relationships/image" Target="media/image32.png"/><Relationship Id="rId55" Type="http://schemas.openxmlformats.org/officeDocument/2006/relationships/footer" Target="footer2.xm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2.png"/><Relationship Id="rId11" Type="http://schemas.openxmlformats.org/officeDocument/2006/relationships/footnotes" Target="footnotes.xml"/><Relationship Id="rId24" Type="http://schemas.openxmlformats.org/officeDocument/2006/relationships/hyperlink" Target="entityID=%22https://sts.windows.net/bedb65b5-f302-42f8-ac94-08bdc945152a/%22" TargetMode="External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hyperlink" Target="https://docs.oracle.com/cd/E12530_01/oam.1014/e10356/people.htm" TargetMode="External"/><Relationship Id="rId45" Type="http://schemas.openxmlformats.org/officeDocument/2006/relationships/image" Target="media/image27.tiff"/><Relationship Id="rId53" Type="http://schemas.openxmlformats.org/officeDocument/2006/relationships/footer" Target="footer1.xml"/><Relationship Id="rId5" Type="http://schemas.openxmlformats.org/officeDocument/2006/relationships/customXml" Target="../customXml/item5.xml"/><Relationship Id="rId19" Type="http://schemas.openxmlformats.org/officeDocument/2006/relationships/hyperlink" Target="https://hcm.sky.f5way.com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image" Target="media/image7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image" Target="media/image25.png"/><Relationship Id="rId48" Type="http://schemas.openxmlformats.org/officeDocument/2006/relationships/image" Target="media/image30.png"/><Relationship Id="rId56" Type="http://schemas.openxmlformats.org/officeDocument/2006/relationships/fontTable" Target="fontTable.xml"/><Relationship Id="rId8" Type="http://schemas.openxmlformats.org/officeDocument/2006/relationships/styles" Target="styles.xml"/><Relationship Id="rId51" Type="http://schemas.openxmlformats.org/officeDocument/2006/relationships/image" Target="media/image33.png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image" Target="media/image4.png"/><Relationship Id="rId25" Type="http://schemas.openxmlformats.org/officeDocument/2006/relationships/hyperlink" Target="https://login.microsoftonline.com/bedb65b5-f302-42f8-ac94-08bdc945152a/saml2" TargetMode="External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8.png"/><Relationship Id="rId20" Type="http://schemas.openxmlformats.org/officeDocument/2006/relationships/hyperlink" Target="https://hcm.sky.f5way.com/saml/sp/profile/post/acs" TargetMode="External"/><Relationship Id="rId41" Type="http://schemas.openxmlformats.org/officeDocument/2006/relationships/image" Target="media/image23.png"/><Relationship Id="rId54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hyperlink" Target="https://techdocs.f5.com/kb/en-us/products/big-ip_ltm/manuals/product/big-ip-device-service-clustering-administration-14-1-0.html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image" Target="media/image31.png"/><Relationship Id="rId57" Type="http://schemas.openxmlformats.org/officeDocument/2006/relationships/theme" Target="theme/theme1.xml"/><Relationship Id="rId10" Type="http://schemas.openxmlformats.org/officeDocument/2006/relationships/webSettings" Target="webSettings.xml"/><Relationship Id="rId31" Type="http://schemas.openxmlformats.org/officeDocument/2006/relationships/image" Target="media/image14.png"/><Relationship Id="rId44" Type="http://schemas.openxmlformats.org/officeDocument/2006/relationships/image" Target="media/image26.tiff"/><Relationship Id="rId5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9-09-25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946EF9BCE66F41AB454FFAEFE44B0B" ma:contentTypeVersion="17" ma:contentTypeDescription="Create a new document." ma:contentTypeScope="" ma:versionID="ec260fb373a1a949d81b5c4ab5b7ec9f">
  <xsd:schema xmlns:xsd="http://www.w3.org/2001/XMLSchema" xmlns:xs="http://www.w3.org/2001/XMLSchema" xmlns:p="http://schemas.microsoft.com/office/2006/metadata/properties" xmlns:ns1="http://schemas.microsoft.com/sharepoint/v3" xmlns:ns2="b95ee642-1024-450e-8d7c-b21baabc1c94" xmlns:ns3="3847f05b-3fe3-4ffe-9743-9f774a839f4b" xmlns:ns4="8c93faa0-2406-4eb6-b768-212b9b083577" targetNamespace="http://schemas.microsoft.com/office/2006/metadata/properties" ma:root="true" ma:fieldsID="c7375dfd6162b68f4d4c9b349338ec89" ns1:_="" ns2:_="" ns3:_="" ns4:_="">
    <xsd:import namespace="http://schemas.microsoft.com/sharepoint/v3"/>
    <xsd:import namespace="b95ee642-1024-450e-8d7c-b21baabc1c94"/>
    <xsd:import namespace="3847f05b-3fe3-4ffe-9743-9f774a839f4b"/>
    <xsd:import namespace="8c93faa0-2406-4eb6-b768-212b9b0835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5ee642-1024-450e-8d7c-b21baabc1c94" elementFormDefault="qualified">
    <xsd:import namespace="http://schemas.microsoft.com/office/2006/documentManagement/types"/>
    <xsd:import namespace="http://schemas.microsoft.com/office/infopath/2007/PartnerControls"/>
    <xsd:element name="SharedWithUsers" ma:index="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7f05b-3fe3-4ffe-9743-9f774a839f4b" elementFormDefault="qualified">
    <xsd:import namespace="http://schemas.microsoft.com/office/2006/documentManagement/types"/>
    <xsd:import namespace="http://schemas.microsoft.com/office/infopath/2007/PartnerControls"/>
    <xsd:element name="SharedWithDetails" ma:index="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3faa0-2406-4eb6-b768-212b9b0835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946EF9BCE66F41AB454FFAEFE44B0B" ma:contentTypeVersion="15" ma:contentTypeDescription="Create a new document." ma:contentTypeScope="" ma:versionID="999da3b746fcdf99cd140055acfd9144">
  <xsd:schema xmlns:xsd="http://www.w3.org/2001/XMLSchema" xmlns:xs="http://www.w3.org/2001/XMLSchema" xmlns:p="http://schemas.microsoft.com/office/2006/metadata/properties" xmlns:ns1="http://schemas.microsoft.com/sharepoint/v3" xmlns:ns2="b95ee642-1024-450e-8d7c-b21baabc1c94" xmlns:ns3="3847f05b-3fe3-4ffe-9743-9f774a839f4b" xmlns:ns4="8c93faa0-2406-4eb6-b768-212b9b083577" targetNamespace="http://schemas.microsoft.com/office/2006/metadata/properties" ma:root="true" ma:fieldsID="cc58b8eac0f5356a6940f846002e22cb" ns1:_="" ns2:_="" ns3:_="" ns4:_="">
    <xsd:import namespace="http://schemas.microsoft.com/sharepoint/v3"/>
    <xsd:import namespace="b95ee642-1024-450e-8d7c-b21baabc1c94"/>
    <xsd:import namespace="3847f05b-3fe3-4ffe-9743-9f774a839f4b"/>
    <xsd:import namespace="8c93faa0-2406-4eb6-b768-212b9b0835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5ee642-1024-450e-8d7c-b21baabc1c94" elementFormDefault="qualified">
    <xsd:import namespace="http://schemas.microsoft.com/office/2006/documentManagement/types"/>
    <xsd:import namespace="http://schemas.microsoft.com/office/infopath/2007/PartnerControls"/>
    <xsd:element name="SharedWithUsers" ma:index="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7f05b-3fe3-4ffe-9743-9f774a839f4b" elementFormDefault="qualified">
    <xsd:import namespace="http://schemas.microsoft.com/office/2006/documentManagement/types"/>
    <xsd:import namespace="http://schemas.microsoft.com/office/infopath/2007/PartnerControls"/>
    <xsd:element name="SharedWithDetails" ma:index="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3faa0-2406-4eb6-b768-212b9b0835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2A81C8F-7D9E-4274-8554-419C34C234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95ee642-1024-450e-8d7c-b21baabc1c94"/>
    <ds:schemaRef ds:uri="3847f05b-3fe3-4ffe-9743-9f774a839f4b"/>
    <ds:schemaRef ds:uri="8c93faa0-2406-4eb6-b768-212b9b0835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77015F-903C-47A4-B538-42D257D836A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CD4E983-489C-4D0A-93FB-FF33DC5298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95ee642-1024-450e-8d7c-b21baabc1c94"/>
    <ds:schemaRef ds:uri="3847f05b-3fe3-4ffe-9743-9f774a839f4b"/>
    <ds:schemaRef ds:uri="8c93faa0-2406-4eb6-b768-212b9b0835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59665A7-4095-4DFD-A60E-D280BC7CC7A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51DADB4D-3F57-2745-A4CA-E48351660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20</Pages>
  <Words>1298</Words>
  <Characters>739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zure Active Directory</vt:lpstr>
    </vt:vector>
  </TitlesOfParts>
  <Company/>
  <LinksUpToDate>false</LinksUpToDate>
  <CharactersWithSpaces>8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ure Active Directory</dc:title>
  <dc:subject>Implementing F5 BIG-IP Access Policy Manager (APM) as the PeopleSoft Single Sign-on Solution</dc:subject>
  <dc:creator>Jeevan Bisht</dc:creator>
  <cp:keywords/>
  <dc:description/>
  <cp:lastModifiedBy>Ivan Ovchinnikov</cp:lastModifiedBy>
  <cp:revision>7</cp:revision>
  <dcterms:created xsi:type="dcterms:W3CDTF">2019-08-15T07:31:00Z</dcterms:created>
  <dcterms:modified xsi:type="dcterms:W3CDTF">2019-09-25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46EF9BCE66F41AB454FFAEFE44B0B</vt:lpwstr>
  </property>
</Properties>
</file>